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70049B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5238">
        <w:rPr>
          <w:rFonts w:eastAsia="Times New Roman" w:cstheme="minorHAnsi"/>
          <w:b/>
        </w:rPr>
        <w:t>69714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389749E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1" w:history="1">
        <w:r w:rsidR="000E5238" w:rsidRPr="00FA122D">
          <w:rPr>
            <w:rStyle w:val="Hyperlink"/>
            <w:rFonts w:eastAsia="Times New Roman" w:cstheme="minorHAnsi"/>
            <w:b/>
          </w:rPr>
          <w:t>https://review.jove.com/account/file-uploader?src=21262818</w:t>
        </w:r>
      </w:hyperlink>
    </w:p>
    <w:p w14:paraId="12B07175" w14:textId="77777777" w:rsidR="000E5238" w:rsidRPr="00B07A3B" w:rsidRDefault="000E523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D2F40E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74C3B" w:rsidRPr="00174C3B">
        <w:rPr>
          <w:rStyle w:val="ArticleTitle"/>
          <w:rFonts w:cstheme="minorHAnsi"/>
        </w:rPr>
        <w:t>In Vivo Telemetry to Record Long-Term Cardiovascular Parameters, Temperature, and Activity in Spinal Cord Injury Rat Mode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36D5FF7" w14:textId="399843C8" w:rsidR="00174C3B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</w:rPr>
      </w:pPr>
      <w:r w:rsidRPr="00174C3B">
        <w:rPr>
          <w:rFonts w:eastAsia="Times New Roman" w:cstheme="minorHAnsi"/>
          <w:b/>
          <w:sz w:val="28"/>
          <w:szCs w:val="28"/>
        </w:rPr>
        <w:t>Sajeev Kaur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74C3B">
        <w:rPr>
          <w:rFonts w:eastAsia="Times New Roman" w:cstheme="minorHAnsi"/>
          <w:b/>
          <w:sz w:val="28"/>
          <w:szCs w:val="28"/>
        </w:rPr>
        <w:t>, Anna M Baur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174C3B">
        <w:rPr>
          <w:rFonts w:eastAsia="Times New Roman" w:cstheme="minorHAnsi"/>
          <w:b/>
          <w:sz w:val="28"/>
          <w:szCs w:val="28"/>
        </w:rPr>
        <w:t>, Jillian A Condrey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74C3B">
        <w:rPr>
          <w:rFonts w:eastAsia="Times New Roman" w:cstheme="minorHAnsi"/>
          <w:b/>
          <w:sz w:val="28"/>
          <w:szCs w:val="28"/>
        </w:rPr>
        <w:t>, Dorottya P Gal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74C3B">
        <w:rPr>
          <w:rFonts w:eastAsia="Times New Roman" w:cstheme="minorHAnsi"/>
          <w:b/>
          <w:sz w:val="28"/>
          <w:szCs w:val="28"/>
        </w:rPr>
        <w:t>, Samir P Patel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74C3B">
        <w:rPr>
          <w:rFonts w:eastAsia="Times New Roman" w:cstheme="minorHAnsi"/>
          <w:b/>
          <w:sz w:val="28"/>
          <w:szCs w:val="28"/>
        </w:rPr>
        <w:t>, John C Gensel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66073F60" w14:textId="77777777" w:rsidR="00174C3B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6FFEBF1" w14:textId="72F02D8A" w:rsidR="00174C3B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</w:rPr>
      </w:pPr>
      <w:r w:rsidRPr="00174C3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74C3B">
        <w:rPr>
          <w:rFonts w:eastAsia="Times New Roman" w:cstheme="minorHAnsi"/>
          <w:b/>
          <w:sz w:val="28"/>
          <w:szCs w:val="28"/>
        </w:rPr>
        <w:t>Spinal Cord &amp; Brain Injury Research Center, University of Kentucky, College of Medicine</w:t>
      </w:r>
    </w:p>
    <w:p w14:paraId="77203380" w14:textId="798AAFAA" w:rsidR="00174C3B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</w:rPr>
      </w:pPr>
      <w:r w:rsidRPr="00174C3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74C3B">
        <w:rPr>
          <w:rFonts w:eastAsia="Times New Roman" w:cstheme="minorHAnsi"/>
          <w:b/>
          <w:sz w:val="28"/>
          <w:szCs w:val="28"/>
        </w:rPr>
        <w:t>Department of Physiology, University of Kentucky, College of Medicine</w:t>
      </w:r>
    </w:p>
    <w:p w14:paraId="2964AC7D" w14:textId="0D32CDFB" w:rsidR="00174C3B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</w:rPr>
      </w:pPr>
      <w:r w:rsidRPr="00174C3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74C3B">
        <w:rPr>
          <w:rFonts w:eastAsia="Times New Roman" w:cstheme="minorHAnsi"/>
          <w:b/>
          <w:sz w:val="28"/>
          <w:szCs w:val="28"/>
        </w:rPr>
        <w:t>Department of Biomedical Engineering, Northwestern University</w:t>
      </w:r>
    </w:p>
    <w:p w14:paraId="4CAE8953" w14:textId="0E4ADD87" w:rsidR="004E0C5A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</w:rPr>
      </w:pPr>
      <w:r w:rsidRPr="00174C3B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74C3B">
        <w:rPr>
          <w:rFonts w:eastAsia="Times New Roman" w:cstheme="minorHAnsi"/>
          <w:b/>
          <w:sz w:val="28"/>
          <w:szCs w:val="28"/>
        </w:rPr>
        <w:t>Division of Laboratory Animal Resources, University of Kentucky</w:t>
      </w:r>
      <w:r>
        <w:rPr>
          <w:rFonts w:eastAsia="Times New Roman" w:cstheme="minorHAnsi"/>
          <w:b/>
          <w:sz w:val="28"/>
          <w:szCs w:val="28"/>
        </w:rPr>
        <w:br/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B6CEE1E" w14:textId="77777777" w:rsidR="00174C3B" w:rsidRPr="005146A6" w:rsidRDefault="00174C3B" w:rsidP="00174C3B">
      <w:pPr>
        <w:pStyle w:val="Default"/>
        <w:jc w:val="both"/>
        <w:rPr>
          <w:rFonts w:cs="Calibri"/>
        </w:rPr>
      </w:pPr>
      <w:bookmarkStart w:id="0" w:name="_Hlk25233958"/>
      <w:r w:rsidRPr="005146A6">
        <w:rPr>
          <w:rFonts w:cs="Calibri"/>
        </w:rPr>
        <w:t>Sajeev Kaur</w:t>
      </w:r>
      <w:r w:rsidRPr="005146A6">
        <w:rPr>
          <w:rFonts w:cs="Calibri"/>
        </w:rPr>
        <w:tab/>
      </w:r>
      <w:r>
        <w:rPr>
          <w:rFonts w:cs="Calibri"/>
        </w:rPr>
        <w:tab/>
      </w:r>
      <w:r w:rsidRPr="005146A6">
        <w:rPr>
          <w:rFonts w:cs="Calibri"/>
        </w:rPr>
        <w:t>(</w:t>
      </w:r>
      <w:hyperlink r:id="rId12" w:history="1">
        <w:r w:rsidRPr="005146A6">
          <w:rPr>
            <w:rStyle w:val="Hyperlink"/>
            <w:rFonts w:cs="Calibri"/>
          </w:rPr>
          <w:t>ska316@uky.edu</w:t>
        </w:r>
      </w:hyperlink>
      <w:r w:rsidRPr="005146A6">
        <w:rPr>
          <w:rFonts w:cs="Calibri"/>
        </w:rPr>
        <w:t>)</w:t>
      </w:r>
    </w:p>
    <w:p w14:paraId="1B4B2D7A" w14:textId="37E9AF0C" w:rsidR="004E0C5A" w:rsidRPr="00174C3B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John C Gensel</w:t>
      </w:r>
      <w:r w:rsidRPr="005146A6">
        <w:rPr>
          <w:rFonts w:cs="Calibri"/>
        </w:rPr>
        <w:tab/>
      </w:r>
      <w:r>
        <w:rPr>
          <w:rFonts w:cs="Calibri"/>
        </w:rPr>
        <w:tab/>
      </w:r>
      <w:r w:rsidRPr="005146A6">
        <w:rPr>
          <w:rFonts w:cs="Calibri"/>
        </w:rPr>
        <w:t>(</w:t>
      </w:r>
      <w:hyperlink r:id="rId13" w:history="1">
        <w:r w:rsidRPr="005146A6">
          <w:rPr>
            <w:rStyle w:val="Hyperlink"/>
            <w:rFonts w:cs="Calibri"/>
          </w:rPr>
          <w:t>gensel.1@uky.edu</w:t>
        </w:r>
      </w:hyperlink>
      <w:r w:rsidRPr="005146A6">
        <w:rPr>
          <w:rFonts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AED2711" w14:textId="77777777" w:rsidR="00174C3B" w:rsidRPr="005146A6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Sajeev Kaur</w:t>
      </w:r>
      <w:r w:rsidRPr="005146A6">
        <w:rPr>
          <w:rFonts w:cs="Calibri"/>
        </w:rPr>
        <w:tab/>
      </w:r>
      <w:r>
        <w:rPr>
          <w:rFonts w:cs="Calibri"/>
        </w:rPr>
        <w:tab/>
      </w:r>
      <w:r w:rsidRPr="005146A6">
        <w:rPr>
          <w:rFonts w:cs="Calibri"/>
        </w:rPr>
        <w:t>(</w:t>
      </w:r>
      <w:hyperlink r:id="rId14" w:history="1">
        <w:r w:rsidRPr="005146A6">
          <w:rPr>
            <w:rStyle w:val="Hyperlink"/>
            <w:rFonts w:cs="Calibri"/>
          </w:rPr>
          <w:t>ska316@uky.edu</w:t>
        </w:r>
      </w:hyperlink>
      <w:r w:rsidRPr="005146A6">
        <w:rPr>
          <w:rFonts w:cs="Calibri"/>
        </w:rPr>
        <w:t>)</w:t>
      </w:r>
    </w:p>
    <w:p w14:paraId="3537FACD" w14:textId="77777777" w:rsidR="00174C3B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Anna M Baur</w:t>
      </w:r>
      <w:r>
        <w:rPr>
          <w:rFonts w:cs="Calibri"/>
        </w:rPr>
        <w:tab/>
      </w:r>
      <w:r>
        <w:rPr>
          <w:rFonts w:cs="Calibri"/>
        </w:rPr>
        <w:tab/>
        <w:t>(</w:t>
      </w:r>
      <w:hyperlink r:id="rId15" w:history="1">
        <w:r w:rsidRPr="007248D3">
          <w:rPr>
            <w:rStyle w:val="Hyperlink"/>
            <w:rFonts w:cs="Calibri"/>
          </w:rPr>
          <w:t>annabaur2030@u.northwestern.edu</w:t>
        </w:r>
      </w:hyperlink>
      <w:r>
        <w:rPr>
          <w:rFonts w:cs="Calibri"/>
        </w:rPr>
        <w:t>)</w:t>
      </w:r>
    </w:p>
    <w:p w14:paraId="3F9D685C" w14:textId="77777777" w:rsidR="00174C3B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Jillian A Condrey</w:t>
      </w:r>
      <w:r>
        <w:rPr>
          <w:rFonts w:cs="Calibri"/>
        </w:rPr>
        <w:tab/>
        <w:t>(</w:t>
      </w:r>
      <w:hyperlink r:id="rId16" w:history="1">
        <w:r w:rsidRPr="007248D3">
          <w:rPr>
            <w:rStyle w:val="Hyperlink"/>
            <w:rFonts w:cs="Calibri"/>
          </w:rPr>
          <w:t>jillian.condrey@uky.edu</w:t>
        </w:r>
      </w:hyperlink>
      <w:r>
        <w:rPr>
          <w:rFonts w:cs="Calibri"/>
        </w:rPr>
        <w:t>)</w:t>
      </w:r>
    </w:p>
    <w:p w14:paraId="14B95BC1" w14:textId="77777777" w:rsidR="00174C3B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Dorottya P Gal</w:t>
      </w:r>
      <w:r>
        <w:rPr>
          <w:rFonts w:cs="Calibri"/>
        </w:rPr>
        <w:tab/>
      </w:r>
      <w:r>
        <w:rPr>
          <w:rFonts w:cs="Calibri"/>
        </w:rPr>
        <w:tab/>
        <w:t>(</w:t>
      </w:r>
      <w:hyperlink r:id="rId17" w:history="1">
        <w:r w:rsidRPr="007248D3">
          <w:rPr>
            <w:rStyle w:val="Hyperlink"/>
            <w:rFonts w:cs="Calibri"/>
          </w:rPr>
          <w:t>dorottya.gal@uky.edu</w:t>
        </w:r>
      </w:hyperlink>
      <w:r>
        <w:rPr>
          <w:rFonts w:cs="Calibri"/>
        </w:rPr>
        <w:t>)</w:t>
      </w:r>
    </w:p>
    <w:p w14:paraId="2601B5C9" w14:textId="77777777" w:rsidR="00174C3B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Samir P Patel</w:t>
      </w:r>
      <w:r>
        <w:rPr>
          <w:rFonts w:cs="Calibri"/>
        </w:rPr>
        <w:tab/>
      </w:r>
      <w:r>
        <w:rPr>
          <w:rFonts w:cs="Calibri"/>
        </w:rPr>
        <w:tab/>
        <w:t>(</w:t>
      </w:r>
      <w:hyperlink r:id="rId18" w:history="1">
        <w:r w:rsidRPr="007248D3">
          <w:rPr>
            <w:rStyle w:val="Hyperlink"/>
            <w:rFonts w:cs="Calibri"/>
          </w:rPr>
          <w:t>samir.patel@uky.edu</w:t>
        </w:r>
      </w:hyperlink>
      <w:r>
        <w:rPr>
          <w:rFonts w:cs="Calibri"/>
        </w:rPr>
        <w:t>)</w:t>
      </w:r>
    </w:p>
    <w:p w14:paraId="17008A80" w14:textId="77777777" w:rsidR="00174C3B" w:rsidRPr="005146A6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John C Gensel</w:t>
      </w:r>
      <w:r w:rsidRPr="005146A6">
        <w:rPr>
          <w:rFonts w:cs="Calibri"/>
        </w:rPr>
        <w:tab/>
      </w:r>
      <w:r>
        <w:rPr>
          <w:rFonts w:cs="Calibri"/>
        </w:rPr>
        <w:tab/>
      </w:r>
      <w:r w:rsidRPr="005146A6">
        <w:rPr>
          <w:rFonts w:cs="Calibri"/>
        </w:rPr>
        <w:t>(</w:t>
      </w:r>
      <w:hyperlink r:id="rId19" w:history="1">
        <w:r w:rsidRPr="005146A6">
          <w:rPr>
            <w:rStyle w:val="Hyperlink"/>
            <w:rFonts w:cs="Calibri"/>
          </w:rPr>
          <w:t>gensel.1@uky.edu</w:t>
        </w:r>
      </w:hyperlink>
      <w:r w:rsidRPr="005146A6">
        <w:rPr>
          <w:rFonts w:cs="Calibr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C9A4EB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A7442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161B75EB" w:rsidR="005F1ADF" w:rsidRPr="00037828" w:rsidRDefault="00AA7442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Pr="00AD48B7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are not able to record movies/images with </w:t>
      </w:r>
      <w:r w:rsidRPr="00AD48B7">
        <w:rPr>
          <w:rFonts w:eastAsia="Times New Roman" w:cstheme="minorHAnsi"/>
        </w:rPr>
        <w:t xml:space="preserve">your microscope camera, </w:t>
      </w:r>
      <w:proofErr w:type="spellStart"/>
      <w:r w:rsidRPr="00AD48B7">
        <w:rPr>
          <w:rFonts w:eastAsia="Times New Roman" w:cstheme="minorHAnsi"/>
        </w:rPr>
        <w:t>JoVE</w:t>
      </w:r>
      <w:proofErr w:type="spellEnd"/>
      <w:r w:rsidRPr="00AD48B7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AD48B7">
        <w:rPr>
          <w:rFonts w:eastAsia="Times New Roman" w:cstheme="minorHAnsi"/>
          <w:bCs/>
        </w:rPr>
        <w:t>If your microscope does not have a camera port, the scope kit will be attached to one of the eyepieces and</w:t>
      </w:r>
      <w:r w:rsidRPr="00AD48B7">
        <w:rPr>
          <w:rFonts w:eastAsia="Times New Roman" w:cstheme="minorHAnsi"/>
          <w:b/>
        </w:rPr>
        <w:t xml:space="preserve"> you will have to perform the procedure using one eye</w:t>
      </w:r>
      <w:r w:rsidR="005F1ADF" w:rsidRPr="00AD48B7">
        <w:rPr>
          <w:rFonts w:eastAsia="Times New Roman" w:cstheme="minorHAnsi"/>
        </w:rPr>
        <w:t>.</w:t>
      </w:r>
    </w:p>
    <w:p w14:paraId="770BBB50" w14:textId="1FBAF6F8" w:rsidR="005F1ADF" w:rsidRPr="00B07A3B" w:rsidRDefault="00AA7442" w:rsidP="005F1ADF">
      <w:pPr>
        <w:spacing w:before="60"/>
        <w:ind w:left="720"/>
        <w:rPr>
          <w:rFonts w:eastAsia="Times New Roman" w:cstheme="minorHAnsi"/>
          <w:b/>
          <w:bCs/>
        </w:rPr>
      </w:pPr>
      <w:proofErr w:type="spellStart"/>
      <w:r w:rsidRPr="00AA7442">
        <w:rPr>
          <w:rFonts w:eastAsia="Times New Roman" w:cstheme="minorHAnsi"/>
          <w:b/>
          <w:color w:val="auto"/>
        </w:rPr>
        <w:t>Meijitechno</w:t>
      </w:r>
      <w:proofErr w:type="spellEnd"/>
      <w:r w:rsidRPr="00AA7442">
        <w:rPr>
          <w:rFonts w:eastAsia="Times New Roman" w:cstheme="minorHAnsi"/>
          <w:b/>
          <w:color w:val="auto"/>
        </w:rPr>
        <w:t xml:space="preserve"> 204780</w:t>
      </w:r>
    </w:p>
    <w:p w14:paraId="181DD27E" w14:textId="561FCFD8" w:rsidR="005F1ADF" w:rsidRPr="00C75825" w:rsidRDefault="00AA7442" w:rsidP="00D7547B">
      <w:pPr>
        <w:spacing w:before="120"/>
        <w:ind w:left="720"/>
        <w:rPr>
          <w:rFonts w:eastAsia="Times New Roman" w:cstheme="minorHAnsi"/>
          <w:b/>
          <w:i/>
          <w:iCs/>
          <w:color w:val="0033CC"/>
        </w:rPr>
      </w:pPr>
      <w:r w:rsidRPr="00C75825">
        <w:rPr>
          <w:rFonts w:eastAsia="Times New Roman" w:cstheme="minorHAnsi"/>
          <w:b/>
        </w:rPr>
        <w:t>SCOPE</w:t>
      </w:r>
      <w:r>
        <w:rPr>
          <w:rFonts w:eastAsia="Times New Roman" w:cstheme="minorHAnsi"/>
          <w:b/>
          <w:color w:val="7F7F7F" w:themeColor="text1" w:themeTint="80"/>
        </w:rPr>
        <w:t xml:space="preserve">: </w:t>
      </w:r>
      <w:r w:rsidRPr="005B26B5">
        <w:rPr>
          <w:rFonts w:eastAsia="Times New Roman" w:cstheme="minorHAnsi"/>
          <w:b/>
        </w:rPr>
        <w:t>2.5, 2.6, 2.7, 2.9 and 2.10</w:t>
      </w:r>
      <w:r>
        <w:rPr>
          <w:rFonts w:eastAsia="Times New Roman" w:cstheme="minorHAnsi"/>
          <w:b/>
        </w:rPr>
        <w:br/>
      </w:r>
      <w:r w:rsidRPr="00C75825">
        <w:rPr>
          <w:rFonts w:eastAsia="Times New Roman" w:cstheme="minorHAnsi"/>
          <w:b/>
          <w:i/>
          <w:iCs/>
          <w:color w:val="0033CC"/>
        </w:rPr>
        <w:t>Videographer: Please capture the shots labeled SCOPE with a SCOPE KIT</w:t>
      </w:r>
    </w:p>
    <w:p w14:paraId="4B20EAF0" w14:textId="160F5B9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A7442">
        <w:rPr>
          <w:rFonts w:eastAsia="Times New Roman" w:cstheme="minorHAnsi"/>
          <w:b/>
          <w:bCs/>
        </w:rPr>
        <w:t>Yes</w:t>
      </w:r>
      <w:r w:rsidR="00AD48B7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8CF6B9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A7442">
        <w:rPr>
          <w:rFonts w:eastAsia="Times New Roman" w:cstheme="minorHAnsi"/>
          <w:b/>
          <w:bCs/>
        </w:rPr>
        <w:t>No</w:t>
      </w:r>
    </w:p>
    <w:p w14:paraId="32DAE90F" w14:textId="624AA5AC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576325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FD4585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FD4585">
        <w:rPr>
          <w:rFonts w:cstheme="minorHAnsi"/>
          <w:b/>
          <w:sz w:val="22"/>
          <w:szCs w:val="22"/>
        </w:rPr>
        <w:t>Protocol Length</w:t>
      </w:r>
    </w:p>
    <w:p w14:paraId="72F5C5E6" w14:textId="3A38E1A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FD4585">
        <w:rPr>
          <w:rFonts w:cstheme="minorHAnsi"/>
          <w:bCs/>
          <w:sz w:val="22"/>
          <w:szCs w:val="22"/>
        </w:rPr>
        <w:t xml:space="preserve">Number of Steps: </w:t>
      </w:r>
      <w:r w:rsidR="00FD4585" w:rsidRPr="00FD4585">
        <w:rPr>
          <w:rFonts w:cstheme="minorHAnsi"/>
          <w:bCs/>
          <w:sz w:val="22"/>
          <w:szCs w:val="22"/>
        </w:rPr>
        <w:t>2</w:t>
      </w:r>
      <w:r w:rsidR="00891A92">
        <w:rPr>
          <w:rFonts w:cstheme="minorHAnsi"/>
          <w:bCs/>
          <w:sz w:val="22"/>
          <w:szCs w:val="22"/>
        </w:rPr>
        <w:t>2</w:t>
      </w:r>
    </w:p>
    <w:p w14:paraId="5AAC9C6C" w14:textId="255F35A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6A734B">
        <w:rPr>
          <w:rFonts w:cstheme="minorHAnsi"/>
          <w:bCs/>
          <w:sz w:val="22"/>
          <w:szCs w:val="22"/>
        </w:rPr>
        <w:t>4</w:t>
      </w:r>
      <w:r w:rsidR="00891A92">
        <w:rPr>
          <w:rFonts w:cstheme="minorHAnsi"/>
          <w:bCs/>
          <w:sz w:val="22"/>
          <w:szCs w:val="22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C32FAC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C32FA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C32FA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C32FA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AD48B7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AD48B7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AD48B7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6AB1CFFF" w:rsidR="00A40CB9" w:rsidRPr="00FD226B" w:rsidRDefault="001F4BB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32FAC">
        <w:rPr>
          <w:rStyle w:val="AuthorName"/>
          <w:rFonts w:asciiTheme="minorHAnsi" w:eastAsia="Times" w:hAnsiTheme="minorHAnsi" w:cstheme="minorHAnsi"/>
        </w:rPr>
        <w:t>Sajeev Kaur</w:t>
      </w:r>
      <w:r w:rsidR="00A40CB9" w:rsidRPr="00C32FAC">
        <w:rPr>
          <w:rStyle w:val="AuthorName"/>
          <w:rFonts w:asciiTheme="minorHAnsi" w:eastAsia="Times" w:hAnsiTheme="minorHAnsi" w:cstheme="minorHAnsi"/>
        </w:rPr>
        <w:t>:</w:t>
      </w:r>
      <w:r w:rsidR="00A40CB9" w:rsidRPr="00C32FAC">
        <w:rPr>
          <w:rFonts w:cstheme="minorHAnsi"/>
        </w:rPr>
        <w:t xml:space="preserve"> </w:t>
      </w:r>
      <w:r w:rsidR="00916B20" w:rsidRPr="00916B20">
        <w:rPr>
          <w:rFonts w:cstheme="minorHAnsi"/>
        </w:rPr>
        <w:t xml:space="preserve">The scope of my research is </w:t>
      </w:r>
      <w:r w:rsidR="005A12D6" w:rsidRPr="00FD226B">
        <w:rPr>
          <w:rFonts w:cstheme="minorHAnsi"/>
          <w:color w:val="auto"/>
        </w:rPr>
        <w:t xml:space="preserve">optimizing </w:t>
      </w:r>
      <w:r w:rsidR="00916B20" w:rsidRPr="00FD226B">
        <w:rPr>
          <w:rFonts w:cstheme="minorHAnsi"/>
          <w:color w:val="auto"/>
        </w:rPr>
        <w:t xml:space="preserve">telemetric implant surgery to enable long-term recording of </w:t>
      </w:r>
      <w:r w:rsidR="00334DE2" w:rsidRPr="00FD226B">
        <w:rPr>
          <w:rFonts w:cstheme="minorHAnsi"/>
          <w:color w:val="auto"/>
        </w:rPr>
        <w:t xml:space="preserve">physiological </w:t>
      </w:r>
      <w:r w:rsidR="00916B20" w:rsidRPr="00FD226B">
        <w:rPr>
          <w:rFonts w:cstheme="minorHAnsi"/>
          <w:color w:val="auto"/>
        </w:rPr>
        <w:t>parameters in spinal contused rats.</w:t>
      </w:r>
    </w:p>
    <w:p w14:paraId="6B6DEDB1" w14:textId="6DF45103" w:rsidR="00AA7442" w:rsidRPr="00C32FAC" w:rsidRDefault="00AA7442" w:rsidP="00C32F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FD226B">
        <w:rPr>
          <w:rStyle w:val="AuthorName"/>
          <w:rFonts w:eastAsia="Times" w:cstheme="minorHAnsi"/>
          <w:b w:val="0"/>
          <w:bCs/>
          <w:color w:val="auto"/>
          <w:u w:val="none"/>
        </w:rPr>
        <w:t xml:space="preserve">INTERVIEW: Named Talent says the statement </w:t>
      </w:r>
      <w:r w:rsidRPr="00C32FAC">
        <w:rPr>
          <w:rStyle w:val="AuthorName"/>
          <w:rFonts w:eastAsia="Times" w:cstheme="minorHAnsi"/>
          <w:b w:val="0"/>
          <w:bCs/>
          <w:u w:val="none"/>
        </w:rPr>
        <w:t>above in an interview-style shot, looking slightly off-camera.</w:t>
      </w:r>
    </w:p>
    <w:p w14:paraId="01C97A98" w14:textId="77777777" w:rsidR="00A40CB9" w:rsidRPr="00C32FAC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AD48B7" w:rsidRDefault="00A40CB9" w:rsidP="00A40CB9">
      <w:pPr>
        <w:rPr>
          <w:rFonts w:eastAsia="Times New Roman" w:cstheme="minorHAnsi"/>
          <w:strike/>
        </w:rPr>
      </w:pPr>
      <w:r w:rsidRPr="00AD48B7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4BEE4A31" w14:textId="77777777" w:rsidR="00916B20" w:rsidRPr="00916B20" w:rsidRDefault="00BE0C36" w:rsidP="00916B20">
      <w:pPr>
        <w:pStyle w:val="ListParagraph"/>
        <w:numPr>
          <w:ilvl w:val="1"/>
          <w:numId w:val="3"/>
        </w:numPr>
        <w:spacing w:before="120" w:after="240"/>
        <w:rPr>
          <w:rFonts w:cstheme="minorHAnsi"/>
        </w:rPr>
      </w:pPr>
      <w:r w:rsidRPr="00916B20">
        <w:rPr>
          <w:rFonts w:eastAsia="Times New Roman" w:cstheme="minorHAnsi"/>
          <w:b/>
          <w:bCs/>
          <w:u w:val="single"/>
        </w:rPr>
        <w:t>Sajeev Kaur</w:t>
      </w:r>
      <w:r w:rsidR="00A40CB9" w:rsidRPr="00916B20">
        <w:rPr>
          <w:rFonts w:eastAsia="Times New Roman" w:cstheme="minorHAnsi"/>
          <w:b/>
          <w:bCs/>
          <w:u w:val="single"/>
        </w:rPr>
        <w:t>:</w:t>
      </w:r>
      <w:r w:rsidR="00A40CB9" w:rsidRPr="00916B20">
        <w:rPr>
          <w:rFonts w:eastAsia="Times New Roman" w:cstheme="minorHAnsi"/>
        </w:rPr>
        <w:t xml:space="preserve"> </w:t>
      </w:r>
      <w:r w:rsidR="00916B20" w:rsidRPr="00916B20">
        <w:rPr>
          <w:rFonts w:cstheme="minorHAnsi"/>
        </w:rPr>
        <w:t>The most recent developments in our field include characterizing acute, chronic, and progressive cardiovascular, temperature, and activity changes following spinal cord injury.</w:t>
      </w:r>
    </w:p>
    <w:p w14:paraId="10EF2B85" w14:textId="0FA10E8C" w:rsidR="00AA7442" w:rsidRPr="00916B20" w:rsidRDefault="00AA7442" w:rsidP="00D32778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916B20">
        <w:rPr>
          <w:rFonts w:cstheme="minorHAnsi"/>
          <w:color w:val="auto"/>
        </w:rPr>
        <w:t>INTER</w:t>
      </w:r>
      <w:r w:rsidRPr="00916B20">
        <w:rPr>
          <w:rFonts w:cstheme="minorHAnsi"/>
        </w:rPr>
        <w:t>VIEW: Named Talent says the statement above in an interview-style shot, looking slightly off-camera.</w:t>
      </w:r>
    </w:p>
    <w:p w14:paraId="5342A0DB" w14:textId="69276DC9" w:rsidR="00A40CB9" w:rsidRPr="00916B20" w:rsidRDefault="00A40CB9" w:rsidP="00916B20">
      <w:pPr>
        <w:rPr>
          <w:rFonts w:eastAsia="Times New Roman" w:cstheme="minorHAnsi"/>
          <w:b/>
          <w:bCs/>
          <w:sz w:val="28"/>
          <w:szCs w:val="28"/>
        </w:rPr>
      </w:pPr>
      <w:r w:rsidRPr="00C32FAC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E21CA80" w14:textId="77777777" w:rsidR="00A40CB9" w:rsidRPr="00AD48B7" w:rsidRDefault="00A40CB9" w:rsidP="00A40CB9">
      <w:pPr>
        <w:rPr>
          <w:rFonts w:eastAsia="Times New Roman" w:cstheme="minorHAnsi"/>
          <w:b/>
          <w:bCs/>
          <w:strike/>
        </w:rPr>
      </w:pPr>
    </w:p>
    <w:p w14:paraId="31625B48" w14:textId="77777777" w:rsidR="00A40CB9" w:rsidRPr="00AD48B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AD48B7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AD48B7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AD48B7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183FED21" w:rsidR="00A40CB9" w:rsidRPr="00916B20" w:rsidRDefault="003652DD" w:rsidP="00916B2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32FAC">
        <w:rPr>
          <w:rStyle w:val="AuthorName"/>
          <w:rFonts w:asciiTheme="minorHAnsi" w:eastAsia="Times" w:hAnsiTheme="minorHAnsi" w:cstheme="minorHAnsi"/>
        </w:rPr>
        <w:t>Samir Patel</w:t>
      </w:r>
      <w:r w:rsidR="00A40CB9" w:rsidRPr="00C32FAC">
        <w:rPr>
          <w:rFonts w:eastAsia="Times New Roman" w:cstheme="minorHAnsi"/>
          <w:b/>
          <w:bCs/>
          <w:u w:val="single"/>
        </w:rPr>
        <w:t>:</w:t>
      </w:r>
      <w:r w:rsidR="00A40CB9" w:rsidRPr="00C32FAC">
        <w:rPr>
          <w:rFonts w:eastAsia="Times New Roman" w:cstheme="minorHAnsi"/>
        </w:rPr>
        <w:t xml:space="preserve"> </w:t>
      </w:r>
      <w:r w:rsidR="00916B20" w:rsidRPr="00916B20">
        <w:rPr>
          <w:rFonts w:cstheme="minorHAnsi"/>
        </w:rPr>
        <w:t>The advantage of our protocol is minimizing procedural challenges, improving survival, and enabling continuous recordings in awake, freely moving animals</w:t>
      </w:r>
      <w:r w:rsidR="00916B20">
        <w:rPr>
          <w:rFonts w:cstheme="minorHAnsi"/>
        </w:rPr>
        <w:t xml:space="preserve">. </w:t>
      </w:r>
    </w:p>
    <w:p w14:paraId="4788967A" w14:textId="77777777" w:rsidR="00AA7442" w:rsidRPr="00C32FAC" w:rsidRDefault="00AA7442" w:rsidP="00AA74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32FAC">
        <w:rPr>
          <w:rFonts w:cstheme="minorHAnsi"/>
          <w:color w:val="auto"/>
        </w:rPr>
        <w:t>INTER</w:t>
      </w:r>
      <w:r w:rsidRPr="00C32FAC">
        <w:rPr>
          <w:rFonts w:cstheme="minorHAnsi"/>
        </w:rPr>
        <w:t>VIEW: Named Talent says the statement above in an interview-style shot, looking slightly off-camera.</w:t>
      </w:r>
    </w:p>
    <w:p w14:paraId="53F82FC6" w14:textId="77777777" w:rsidR="00AA7442" w:rsidRPr="00C32FAC" w:rsidRDefault="00AA7442" w:rsidP="00C32FA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93C2229" w14:textId="77777777" w:rsidR="00A40CB9" w:rsidRPr="00AD48B7" w:rsidRDefault="00A40CB9" w:rsidP="00A40CB9">
      <w:pPr>
        <w:spacing w:before="120"/>
        <w:rPr>
          <w:rFonts w:eastAsia="Times New Roman" w:cstheme="minorHAnsi"/>
          <w:strike/>
        </w:rPr>
      </w:pPr>
      <w:r w:rsidRPr="00AD48B7">
        <w:rPr>
          <w:rFonts w:cstheme="minorHAnsi"/>
          <w:strike/>
          <w:color w:val="000000"/>
          <w:shd w:val="clear" w:color="auto" w:fill="FFFFFF"/>
        </w:rPr>
        <w:t>How</w:t>
      </w:r>
      <w:r w:rsidRPr="00C32FAC">
        <w:rPr>
          <w:rFonts w:cstheme="minorHAnsi"/>
          <w:color w:val="000000"/>
          <w:shd w:val="clear" w:color="auto" w:fill="FFFFFF"/>
        </w:rPr>
        <w:t xml:space="preserve"> </w:t>
      </w:r>
      <w:r w:rsidRPr="00AD48B7">
        <w:rPr>
          <w:rFonts w:cstheme="minorHAnsi"/>
          <w:strike/>
          <w:color w:val="000000"/>
          <w:shd w:val="clear" w:color="auto" w:fill="FFFFFF"/>
        </w:rPr>
        <w:t>will your findings advance research in your field?</w:t>
      </w:r>
    </w:p>
    <w:p w14:paraId="52F74E8B" w14:textId="3324FC73" w:rsidR="00A40CB9" w:rsidRPr="00916B20" w:rsidRDefault="00BE0C36" w:rsidP="00916B2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32FAC">
        <w:rPr>
          <w:rStyle w:val="AuthorName"/>
          <w:rFonts w:asciiTheme="minorHAnsi" w:eastAsia="Times" w:hAnsiTheme="minorHAnsi" w:cstheme="minorHAnsi"/>
        </w:rPr>
        <w:t>Anna Baur</w:t>
      </w:r>
      <w:r w:rsidR="00A40CB9" w:rsidRPr="00C32FAC">
        <w:rPr>
          <w:rFonts w:eastAsia="Times New Roman" w:cstheme="minorHAnsi"/>
          <w:b/>
          <w:bCs/>
          <w:u w:val="single"/>
        </w:rPr>
        <w:t>:</w:t>
      </w:r>
      <w:r w:rsidR="00A40CB9" w:rsidRPr="00C32FAC">
        <w:rPr>
          <w:rFonts w:eastAsia="Times New Roman" w:cstheme="minorHAnsi"/>
        </w:rPr>
        <w:t xml:space="preserve"> </w:t>
      </w:r>
      <w:r w:rsidR="00916B20" w:rsidRPr="00916B20">
        <w:rPr>
          <w:rFonts w:cstheme="minorHAnsi"/>
        </w:rPr>
        <w:t>Our findings will advance research by providing an in-depth understanding of autonomic changes during the acute and chronic phases of spinal cord injury.</w:t>
      </w:r>
    </w:p>
    <w:p w14:paraId="25F7BC97" w14:textId="77777777" w:rsidR="00AA7442" w:rsidRPr="00C32FAC" w:rsidRDefault="00AA7442" w:rsidP="00AA74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32FAC">
        <w:rPr>
          <w:rFonts w:cstheme="minorHAnsi"/>
          <w:color w:val="auto"/>
        </w:rPr>
        <w:t>INTER</w:t>
      </w:r>
      <w:r w:rsidRPr="00C32FAC">
        <w:rPr>
          <w:rFonts w:cstheme="minorHAnsi"/>
        </w:rPr>
        <w:t>VIEW: Named Talent says the statement above in an interview-style shot, looking slightly off-camera.</w:t>
      </w:r>
    </w:p>
    <w:p w14:paraId="748D078E" w14:textId="77777777" w:rsidR="00A40CB9" w:rsidRPr="00AD48B7" w:rsidRDefault="00A40CB9" w:rsidP="00A40CB9">
      <w:pPr>
        <w:spacing w:before="120"/>
        <w:rPr>
          <w:rFonts w:eastAsia="Times New Roman" w:cstheme="minorHAnsi"/>
          <w:strike/>
        </w:rPr>
      </w:pPr>
      <w:r w:rsidRPr="00AD48B7">
        <w:rPr>
          <w:rFonts w:cstheme="minorHAnsi"/>
          <w:strike/>
          <w:color w:val="000000"/>
          <w:shd w:val="clear" w:color="auto" w:fill="FFFFFF"/>
        </w:rPr>
        <w:t>What new scientific questions have your results paved the way for?</w:t>
      </w:r>
    </w:p>
    <w:p w14:paraId="6167C35A" w14:textId="25F22A7A" w:rsidR="00A40CB9" w:rsidRPr="00916B20" w:rsidRDefault="00861E72" w:rsidP="00916B2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32FAC">
        <w:rPr>
          <w:rStyle w:val="AuthorName"/>
          <w:rFonts w:asciiTheme="minorHAnsi" w:eastAsia="Times" w:hAnsiTheme="minorHAnsi" w:cstheme="minorHAnsi"/>
        </w:rPr>
        <w:lastRenderedPageBreak/>
        <w:t>Dorottya Gal</w:t>
      </w:r>
      <w:r w:rsidR="00A40CB9" w:rsidRPr="00C32FAC">
        <w:rPr>
          <w:rFonts w:eastAsia="Times New Roman" w:cstheme="minorHAnsi"/>
          <w:b/>
          <w:bCs/>
          <w:u w:val="single"/>
        </w:rPr>
        <w:t>:</w:t>
      </w:r>
      <w:r w:rsidR="00A40CB9" w:rsidRPr="00C32FAC">
        <w:rPr>
          <w:rFonts w:eastAsia="Times New Roman" w:cstheme="minorHAnsi"/>
        </w:rPr>
        <w:t xml:space="preserve"> </w:t>
      </w:r>
      <w:r w:rsidR="00916B20" w:rsidRPr="00916B20">
        <w:rPr>
          <w:rFonts w:cstheme="minorHAnsi"/>
        </w:rPr>
        <w:t>Our results pave the way for new questions by addressing key gaps and providing a foundation for deeper insight into autonomic dysfunction after spinal cord injury.</w:t>
      </w:r>
    </w:p>
    <w:p w14:paraId="6EC13D93" w14:textId="77777777" w:rsidR="00AA7442" w:rsidRPr="00C32FAC" w:rsidRDefault="00AA7442" w:rsidP="00AA74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32FAC">
        <w:rPr>
          <w:rFonts w:cstheme="minorHAnsi"/>
          <w:color w:val="auto"/>
        </w:rPr>
        <w:t>INTER</w:t>
      </w:r>
      <w:r w:rsidRPr="00C32FAC">
        <w:rPr>
          <w:rFonts w:cstheme="minorHAnsi"/>
        </w:rPr>
        <w:t>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496A89B6" w:rsidR="00AA7442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569CA287" w14:textId="77777777" w:rsidR="00AA7442" w:rsidRPr="0062081E" w:rsidRDefault="00AA7442" w:rsidP="00AA7442">
      <w:pPr>
        <w:contextualSpacing/>
        <w:outlineLvl w:val="0"/>
        <w:rPr>
          <w:rFonts w:ascii="Calibri" w:eastAsia="Times New Roman" w:hAnsi="Calibri" w:cs="Calibri"/>
          <w:b/>
        </w:rPr>
      </w:pPr>
      <w:bookmarkStart w:id="1" w:name="_Hlk213844782"/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5213F3D4" w14:textId="77777777" w:rsidR="00AA7442" w:rsidRPr="0062081E" w:rsidRDefault="00AA7442" w:rsidP="00AA7442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27DDD3C" w14:textId="77777777" w:rsidR="00AA7442" w:rsidRPr="0062081E" w:rsidRDefault="00AA7442" w:rsidP="00AA7442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119D431B" w14:textId="77777777" w:rsidR="00AA7442" w:rsidRPr="0062081E" w:rsidRDefault="00AA7442" w:rsidP="00AA7442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0A08682" w14:textId="77777777" w:rsidR="00AA7442" w:rsidRPr="0062081E" w:rsidRDefault="00AA7442" w:rsidP="00AA7442">
      <w:pPr>
        <w:spacing w:before="120"/>
        <w:rPr>
          <w:rFonts w:ascii="Calibri" w:hAnsi="Calibri" w:cs="Calibri"/>
          <w:lang w:val="en-IN"/>
        </w:rPr>
      </w:pPr>
    </w:p>
    <w:p w14:paraId="395518DF" w14:textId="77777777" w:rsidR="00AA7442" w:rsidRPr="0062081E" w:rsidRDefault="00AA7442" w:rsidP="00AA7442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10A7EF38" w14:textId="3164A0FE" w:rsidR="00AA7442" w:rsidRPr="00C21D23" w:rsidRDefault="00C75825" w:rsidP="00AA7442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 xml:space="preserve">Dr. </w:t>
      </w:r>
      <w:r w:rsidR="00AA7442" w:rsidRPr="001112A2">
        <w:rPr>
          <w:rStyle w:val="AuthorName"/>
          <w:rFonts w:eastAsia="Times"/>
        </w:rPr>
        <w:t>Sajeev Kaur, Post-Doctoral Fellow, Spinal Cord &amp; Brain Injury Research Center, University of Kentucky</w:t>
      </w:r>
      <w:r w:rsidR="00AA7442" w:rsidRPr="0062081E">
        <w:rPr>
          <w:rFonts w:ascii="Calibri" w:hAnsi="Calibri" w:cs="Calibri"/>
        </w:rPr>
        <w:t>: (authors will present their testimonial statements live)</w:t>
      </w:r>
    </w:p>
    <w:p w14:paraId="1590E068" w14:textId="77777777" w:rsidR="00AA7442" w:rsidRPr="00C21D23" w:rsidRDefault="00AA7442" w:rsidP="00AA7442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</w:rPr>
      </w:pPr>
      <w:bookmarkStart w:id="2" w:name="_Hlk218501411"/>
      <w:r w:rsidRPr="00916B20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916B20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</w:t>
      </w:r>
      <w:r w:rsidRPr="00C21D23">
        <w:rPr>
          <w:rStyle w:val="AuthorName"/>
          <w:rFonts w:eastAsia="Times" w:cstheme="minorHAnsi"/>
        </w:rPr>
        <w:t>.</w:t>
      </w:r>
      <w:bookmarkEnd w:id="2"/>
    </w:p>
    <w:p w14:paraId="71FDBDEF" w14:textId="77777777" w:rsidR="00AA7442" w:rsidRPr="0062081E" w:rsidRDefault="00AA7442" w:rsidP="00AA7442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E6C76F5" w14:textId="540D881F" w:rsidR="00AA7442" w:rsidRPr="00C21D23" w:rsidRDefault="00C75825" w:rsidP="00AA7442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 xml:space="preserve">Dr. </w:t>
      </w:r>
      <w:r w:rsidR="00AA7442" w:rsidRPr="001112A2">
        <w:rPr>
          <w:rStyle w:val="AuthorName"/>
          <w:rFonts w:eastAsia="Times"/>
        </w:rPr>
        <w:t>Sami</w:t>
      </w:r>
      <w:r w:rsidR="00916B20">
        <w:rPr>
          <w:rStyle w:val="AuthorName"/>
          <w:rFonts w:eastAsia="Times"/>
        </w:rPr>
        <w:t xml:space="preserve">r </w:t>
      </w:r>
      <w:r w:rsidR="00AA7442" w:rsidRPr="001112A2">
        <w:rPr>
          <w:rStyle w:val="AuthorName"/>
          <w:rFonts w:eastAsia="Times"/>
        </w:rPr>
        <w:t>Patel, Assistant Professor, Spinal Cord &amp; Brain Injury Research Center, Department of Physiology, University of Kentucky</w:t>
      </w:r>
      <w:r w:rsidR="00AA7442" w:rsidRPr="0062081E">
        <w:rPr>
          <w:rFonts w:ascii="Calibri" w:hAnsi="Calibri" w:cs="Calibri"/>
        </w:rPr>
        <w:t xml:space="preserve">: </w:t>
      </w:r>
      <w:r w:rsidR="00AA7442"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21C55AC" w14:textId="77777777" w:rsidR="00AA7442" w:rsidRPr="00916B20" w:rsidRDefault="00AA7442" w:rsidP="00AA7442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916B20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916B20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bookmarkEnd w:id="1"/>
    <w:p w14:paraId="640F5198" w14:textId="77777777" w:rsidR="00AA7442" w:rsidRPr="0062081E" w:rsidRDefault="00AA7442" w:rsidP="00AA7442">
      <w:pPr>
        <w:rPr>
          <w:rFonts w:ascii="Calibri" w:hAnsi="Calibri" w:cs="Calibri"/>
        </w:rPr>
      </w:pPr>
    </w:p>
    <w:p w14:paraId="1731E81B" w14:textId="77777777" w:rsidR="00AA7442" w:rsidRDefault="00AA7442">
      <w:pPr>
        <w:rPr>
          <w:rFonts w:cstheme="minorHAnsi"/>
        </w:rPr>
      </w:pPr>
      <w:r>
        <w:rPr>
          <w:rFonts w:cstheme="minorHAnsi"/>
        </w:rPr>
        <w:br w:type="page"/>
      </w:r>
    </w:p>
    <w:p w14:paraId="5E38F060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4BF596AF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086F09" w:rsidRPr="00086F09">
        <w:rPr>
          <w:rFonts w:eastAsia="Times New Roman" w:cstheme="minorHAnsi"/>
        </w:rPr>
        <w:t>the University of Kentucky</w:t>
      </w:r>
    </w:p>
    <w:p w14:paraId="7FD22C3B" w14:textId="77777777" w:rsidR="00AA7442" w:rsidRDefault="00AA7442" w:rsidP="00AA7442">
      <w:pPr>
        <w:spacing w:before="120" w:after="240"/>
        <w:rPr>
          <w:rFonts w:eastAsia="Times New Roman" w:cstheme="minorHAnsi"/>
        </w:rPr>
      </w:pPr>
    </w:p>
    <w:p w14:paraId="3E83DC59" w14:textId="77777777" w:rsidR="00AA7442" w:rsidRPr="00C32FAC" w:rsidRDefault="00AA7442" w:rsidP="00C32FAC">
      <w:pPr>
        <w:spacing w:before="120" w:after="240"/>
        <w:rPr>
          <w:rFonts w:eastAsia="Times New Roman" w:cstheme="minorHAnsi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264C4D1" w:rsidR="00CE10F2" w:rsidRDefault="004B275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B275C">
        <w:rPr>
          <w:rFonts w:cstheme="minorHAnsi"/>
          <w:b/>
          <w:bCs/>
        </w:rPr>
        <w:t xml:space="preserve">Telemetric Implant Placement in the Descending Aorta of </w:t>
      </w:r>
      <w:r>
        <w:rPr>
          <w:rFonts w:cstheme="minorHAnsi"/>
          <w:b/>
          <w:bCs/>
        </w:rPr>
        <w:t>a</w:t>
      </w:r>
      <w:r w:rsidRPr="004B275C">
        <w:rPr>
          <w:rFonts w:cstheme="minorHAnsi"/>
          <w:b/>
          <w:bCs/>
        </w:rPr>
        <w:t xml:space="preserve"> Rat</w:t>
      </w:r>
    </w:p>
    <w:p w14:paraId="314C5FBA" w14:textId="4E88A43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12B4C">
        <w:rPr>
          <w:rFonts w:cstheme="minorHAnsi"/>
        </w:rPr>
        <w:t>Sajeev Kaur</w:t>
      </w:r>
      <w:r w:rsidR="00CB0A00">
        <w:rPr>
          <w:rFonts w:cstheme="minorHAnsi"/>
        </w:rPr>
        <w:t xml:space="preserve">, Anna Baur </w:t>
      </w:r>
      <w:r w:rsidR="009D311E">
        <w:rPr>
          <w:rFonts w:cstheme="minorHAnsi"/>
        </w:rPr>
        <w:t>and Dorottya</w:t>
      </w:r>
      <w:r w:rsidR="00CB0A00">
        <w:rPr>
          <w:rFonts w:cstheme="minorHAnsi"/>
        </w:rPr>
        <w:t xml:space="preserve"> Gal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167C6E1" w14:textId="0345FE9D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To begin, </w:t>
      </w:r>
      <w:r>
        <w:t>u</w:t>
      </w:r>
      <w:r w:rsidRPr="00DF6911">
        <w:t xml:space="preserve">sing a syringe, fill the pressure catheter tip of </w:t>
      </w:r>
      <w:r>
        <w:t>a</w:t>
      </w:r>
      <w:r w:rsidRPr="00DF6911">
        <w:t xml:space="preserve"> telemetric implant with gel </w:t>
      </w:r>
      <w:r w:rsidRPr="00DF6911">
        <w:rPr>
          <w:b/>
          <w:bCs/>
        </w:rPr>
        <w:t>[</w:t>
      </w:r>
      <w:r>
        <w:rPr>
          <w:b/>
          <w:bCs/>
        </w:rPr>
        <w:t>1</w:t>
      </w:r>
      <w:r w:rsidRPr="00DF6911">
        <w:rPr>
          <w:b/>
          <w:bCs/>
        </w:rPr>
        <w:t>]</w:t>
      </w:r>
      <w:r w:rsidRPr="00DF6911">
        <w:t>.</w:t>
      </w:r>
      <w:r w:rsidRPr="00086F09">
        <w:t xml:space="preserve"> </w:t>
      </w:r>
      <w:r w:rsidR="00AA7442">
        <w:t>After s</w:t>
      </w:r>
      <w:r>
        <w:t>equentially</w:t>
      </w:r>
      <w:r w:rsidRPr="00DF6911">
        <w:t xml:space="preserve"> </w:t>
      </w:r>
      <w:r w:rsidR="00AA7442">
        <w:t>sterilizing</w:t>
      </w:r>
      <w:r>
        <w:t xml:space="preserve"> the implants</w:t>
      </w:r>
      <w:r w:rsidRPr="00DF6911">
        <w:t xml:space="preserve"> </w:t>
      </w:r>
      <w:r w:rsidR="00AA7442">
        <w:t>in different agents, keep them submerged in 0.9% sodium chloride</w:t>
      </w:r>
      <w:r w:rsidRPr="00DF6911">
        <w:t xml:space="preserve"> </w:t>
      </w:r>
      <w:r w:rsidRPr="00DF6911">
        <w:rPr>
          <w:b/>
          <w:bCs/>
        </w:rPr>
        <w:t>[</w:t>
      </w:r>
      <w:r>
        <w:rPr>
          <w:b/>
          <w:bCs/>
        </w:rPr>
        <w:t>2</w:t>
      </w:r>
      <w:r w:rsidR="00FD4585">
        <w:rPr>
          <w:b/>
          <w:bCs/>
        </w:rPr>
        <w:t>-TXT</w:t>
      </w:r>
      <w:r w:rsidRPr="00DF6911">
        <w:rPr>
          <w:b/>
          <w:bCs/>
        </w:rPr>
        <w:t>]</w:t>
      </w:r>
      <w:r w:rsidRPr="00DF6911">
        <w:t>.</w:t>
      </w:r>
      <w:r w:rsidRPr="00086F09">
        <w:t xml:space="preserve"> </w:t>
      </w:r>
    </w:p>
    <w:p w14:paraId="70CA1829" w14:textId="7F7A00A4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WIDE: Talent using a syringe to fill the pressure catheter tip of the telemetric implant with gel.</w:t>
      </w:r>
    </w:p>
    <w:p w14:paraId="720D63A8" w14:textId="2F4580BD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sequentially transferring the telemetric implant into containers with detergent, cold sterilant, and 0.9 percent sodium chloride.</w:t>
      </w:r>
      <w:r w:rsidR="00FD4585">
        <w:t xml:space="preserve"> </w:t>
      </w:r>
      <w:r w:rsidR="00FD4585">
        <w:rPr>
          <w:b/>
          <w:bCs/>
        </w:rPr>
        <w:t xml:space="preserve">TXT: </w:t>
      </w:r>
      <w:r w:rsidR="00AA7442">
        <w:rPr>
          <w:b/>
          <w:bCs/>
        </w:rPr>
        <w:t>Agents: Detergent, cold sterilant and 0.9% NaCl (Submerge 24 h each)</w:t>
      </w:r>
    </w:p>
    <w:p w14:paraId="26CCFF03" w14:textId="05849432" w:rsidR="00086F09" w:rsidRDefault="00AA7442" w:rsidP="00086F09">
      <w:pPr>
        <w:pStyle w:val="Narration"/>
        <w:numPr>
          <w:ilvl w:val="1"/>
          <w:numId w:val="3"/>
        </w:numPr>
      </w:pPr>
      <w:r w:rsidRPr="00DF6911">
        <w:t xml:space="preserve">Cover </w:t>
      </w:r>
      <w:r>
        <w:t>a</w:t>
      </w:r>
      <w:r w:rsidRPr="00DF6911">
        <w:t xml:space="preserve"> heating pad with surgical underpads followed by sterile drape towels to maintain a sterile field </w:t>
      </w:r>
      <w:r w:rsidRPr="00DF6911">
        <w:rPr>
          <w:b/>
          <w:bCs/>
        </w:rPr>
        <w:t>[</w:t>
      </w:r>
      <w:r>
        <w:rPr>
          <w:b/>
          <w:bCs/>
        </w:rPr>
        <w:t>1</w:t>
      </w:r>
      <w:r w:rsidR="00F374EE" w:rsidRPr="00DF6911">
        <w:rPr>
          <w:b/>
          <w:bCs/>
        </w:rPr>
        <w:t>]</w:t>
      </w:r>
      <w:r w:rsidR="00F374EE" w:rsidRPr="00DF6911">
        <w:t>.</w:t>
      </w:r>
      <w:r w:rsidR="00F374EE">
        <w:t xml:space="preserve"> Set</w:t>
      </w:r>
      <w:r>
        <w:t xml:space="preserve"> the</w:t>
      </w:r>
      <w:r w:rsidR="00086F09">
        <w:t xml:space="preserve"> heating pad</w:t>
      </w:r>
      <w:r w:rsidR="00086F09" w:rsidRPr="00DF6911">
        <w:t xml:space="preserve"> to 37 to 38 degree</w:t>
      </w:r>
      <w:r w:rsidR="00086F09">
        <w:t>s</w:t>
      </w:r>
      <w:r w:rsidR="00086F09" w:rsidRPr="00DF6911">
        <w:t xml:space="preserve"> Celsius </w:t>
      </w:r>
      <w:r w:rsidR="00086F09" w:rsidRPr="00DF6911">
        <w:rPr>
          <w:b/>
          <w:bCs/>
        </w:rPr>
        <w:t>[</w:t>
      </w:r>
      <w:r>
        <w:rPr>
          <w:b/>
          <w:bCs/>
        </w:rPr>
        <w:t>2</w:t>
      </w:r>
      <w:r w:rsidR="00086F09" w:rsidRPr="00DF6911">
        <w:rPr>
          <w:b/>
          <w:bCs/>
        </w:rPr>
        <w:t>]</w:t>
      </w:r>
      <w:r w:rsidR="00086F09" w:rsidRPr="00DF6911">
        <w:t xml:space="preserve">. </w:t>
      </w:r>
    </w:p>
    <w:p w14:paraId="73A4C742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covering the heating pad with surgical underpads and sterile drape towels.</w:t>
      </w:r>
    </w:p>
    <w:p w14:paraId="4C7BF84A" w14:textId="77777777" w:rsidR="00AA7442" w:rsidRDefault="00AA7442" w:rsidP="00AA7442">
      <w:pPr>
        <w:pStyle w:val="ShotDescription"/>
        <w:numPr>
          <w:ilvl w:val="2"/>
          <w:numId w:val="3"/>
        </w:numPr>
      </w:pPr>
      <w:r w:rsidRPr="00DF6911">
        <w:t>Talent positioning a heating pad on the surgical table and adjusting the temperature settings.</w:t>
      </w:r>
    </w:p>
    <w:p w14:paraId="2A195D1B" w14:textId="77777777" w:rsidR="00AA7442" w:rsidRPr="00DF6911" w:rsidRDefault="00AA7442" w:rsidP="00C32FAC">
      <w:pPr>
        <w:pStyle w:val="ShotDescription"/>
        <w:ind w:firstLine="0"/>
      </w:pPr>
    </w:p>
    <w:p w14:paraId="0CE70824" w14:textId="43CE8206" w:rsidR="00086F09" w:rsidRDefault="00AD48B7" w:rsidP="00AD48B7">
      <w:pPr>
        <w:pStyle w:val="Narration"/>
        <w:numPr>
          <w:ilvl w:val="1"/>
          <w:numId w:val="3"/>
        </w:numPr>
      </w:pPr>
      <w:r>
        <w:t xml:space="preserve">Administer buprenorphine, meloxicam and 5 mL of0.9% normal saline subcutaneously </w:t>
      </w:r>
      <w:r>
        <w:rPr>
          <w:b/>
          <w:bCs/>
        </w:rPr>
        <w:t>[1]</w:t>
      </w:r>
      <w:r>
        <w:t xml:space="preserve">. </w:t>
      </w:r>
      <w:r w:rsidRPr="00DF6911">
        <w:t xml:space="preserve">Shave the abdominal area </w:t>
      </w:r>
      <w:r>
        <w:t xml:space="preserve">of an anesthetized rat </w:t>
      </w:r>
      <w:r w:rsidRPr="00DF6911">
        <w:t xml:space="preserve">from 1 </w:t>
      </w:r>
      <w:proofErr w:type="spellStart"/>
      <w:r w:rsidRPr="00DF6911">
        <w:t>centimeter</w:t>
      </w:r>
      <w:proofErr w:type="spellEnd"/>
      <w:r w:rsidRPr="00DF6911">
        <w:t xml:space="preserve"> above the urethral orifice to the mid abdomen using an electric shaver </w:t>
      </w:r>
      <w:r w:rsidRPr="00DF6911">
        <w:rPr>
          <w:b/>
          <w:bCs/>
        </w:rPr>
        <w:t>[</w:t>
      </w:r>
      <w:r>
        <w:rPr>
          <w:b/>
          <w:bCs/>
        </w:rPr>
        <w:t>2-TXT</w:t>
      </w:r>
      <w:r w:rsidRPr="00DF6911">
        <w:rPr>
          <w:b/>
          <w:bCs/>
        </w:rPr>
        <w:t>]</w:t>
      </w:r>
      <w:r w:rsidRPr="00DF6911">
        <w:t xml:space="preserve">. Clean the exposed skin three times with alcohol prep pads followed by povidone iodine application </w:t>
      </w:r>
      <w:r w:rsidRPr="00DF6911">
        <w:rPr>
          <w:b/>
          <w:bCs/>
        </w:rPr>
        <w:t>[</w:t>
      </w:r>
      <w:r>
        <w:rPr>
          <w:b/>
          <w:bCs/>
        </w:rPr>
        <w:t>3</w:t>
      </w:r>
      <w:r w:rsidRPr="00DF6911">
        <w:rPr>
          <w:b/>
          <w:bCs/>
        </w:rPr>
        <w:t>]</w:t>
      </w:r>
      <w:r w:rsidRPr="00DF6911">
        <w:t xml:space="preserve">. </w:t>
      </w:r>
      <w:r>
        <w:t>Then p</w:t>
      </w:r>
      <w:r w:rsidRPr="00DF6911">
        <w:t xml:space="preserve">lace a press and seal barrier and cut an opening to expose the surgical site </w:t>
      </w:r>
      <w:r w:rsidRPr="00DF6911">
        <w:rPr>
          <w:b/>
          <w:bCs/>
        </w:rPr>
        <w:t>[</w:t>
      </w:r>
      <w:r>
        <w:rPr>
          <w:b/>
          <w:bCs/>
        </w:rPr>
        <w:t>4</w:t>
      </w:r>
      <w:r w:rsidRPr="00DF6911">
        <w:rPr>
          <w:b/>
          <w:bCs/>
        </w:rPr>
        <w:t>]</w:t>
      </w:r>
      <w:r w:rsidRPr="00DF6911">
        <w:t>.</w:t>
      </w:r>
      <w:r>
        <w:br/>
      </w:r>
      <w:r w:rsidRPr="00AD48B7">
        <w:rPr>
          <w:b/>
          <w:bCs/>
          <w:color w:val="000000" w:themeColor="text1"/>
          <w:highlight w:val="green"/>
        </w:rPr>
        <w:t>NOTE: VO and shot numbers edited to accommodate the added shot</w:t>
      </w:r>
    </w:p>
    <w:p w14:paraId="7AAA0BED" w14:textId="0DB27F29" w:rsidR="00AD48B7" w:rsidRPr="00AD48B7" w:rsidRDefault="00AD48B7" w:rsidP="00AD48B7">
      <w:pPr>
        <w:pStyle w:val="ShotDescription"/>
        <w:rPr>
          <w:i/>
          <w:iCs/>
          <w:color w:val="EE0000"/>
        </w:rPr>
      </w:pPr>
      <w:r w:rsidRPr="00AD48B7">
        <w:rPr>
          <w:i/>
          <w:iCs/>
          <w:color w:val="EE0000"/>
        </w:rPr>
        <w:t>Added shot: Administration of buprenorphine, meloxicam and 5 mL of 0.9% saline subcutaneously</w:t>
      </w:r>
    </w:p>
    <w:p w14:paraId="162FF3F8" w14:textId="7BB7D3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shaving the abdominal region of the rat.</w:t>
      </w:r>
      <w:r>
        <w:t xml:space="preserve"> </w:t>
      </w:r>
      <w:r>
        <w:rPr>
          <w:b/>
          <w:bCs/>
        </w:rPr>
        <w:t>TXT: Anesthesia: 3 - 4 % isoflurane inhalation</w:t>
      </w:r>
      <w:r w:rsidR="00AD48B7">
        <w:rPr>
          <w:b/>
          <w:bCs/>
        </w:rPr>
        <w:t>; Apply lubricating gel to eyes</w:t>
      </w:r>
    </w:p>
    <w:p w14:paraId="48AF2EFC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cleaning the skin with alcohol prep pads and applying povidone iodine.</w:t>
      </w:r>
    </w:p>
    <w:p w14:paraId="03AA54BD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placing the press and seal barrier and exposing the surgical field.</w:t>
      </w:r>
    </w:p>
    <w:p w14:paraId="38818C4F" w14:textId="7D3C53ED" w:rsidR="00086F09" w:rsidRDefault="00086F09" w:rsidP="00086F09">
      <w:pPr>
        <w:pStyle w:val="Narration"/>
        <w:numPr>
          <w:ilvl w:val="1"/>
          <w:numId w:val="3"/>
        </w:numPr>
      </w:pPr>
      <w:r>
        <w:t>Now m</w:t>
      </w:r>
      <w:r w:rsidRPr="00DF6911">
        <w:t>ake a 4.5 to 5</w:t>
      </w:r>
      <w:r>
        <w:t>-</w:t>
      </w:r>
      <w:r w:rsidRPr="00DF6911">
        <w:t xml:space="preserve">centimeter midline skin incision </w:t>
      </w:r>
      <w:r>
        <w:t>from</w:t>
      </w:r>
      <w:r w:rsidRPr="00DF6911">
        <w:t xml:space="preserve"> above the urethral orifice and perform an abdominal incision </w:t>
      </w:r>
      <w:r w:rsidRPr="00DF6911">
        <w:rPr>
          <w:b/>
          <w:bCs/>
        </w:rPr>
        <w:t>[1]</w:t>
      </w:r>
      <w:r w:rsidRPr="00DF6911">
        <w:t xml:space="preserve">. Secure the visceral organs with saline soaked 16 </w:t>
      </w:r>
      <w:r w:rsidRPr="00DF6911">
        <w:lastRenderedPageBreak/>
        <w:t xml:space="preserve">ply gauze sponges and metal retractors </w:t>
      </w:r>
      <w:r w:rsidRPr="00DF6911">
        <w:rPr>
          <w:b/>
          <w:bCs/>
        </w:rPr>
        <w:t>[2]</w:t>
      </w:r>
      <w:r w:rsidRPr="00DF6911">
        <w:t>.</w:t>
      </w:r>
    </w:p>
    <w:p w14:paraId="5CF08EA3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making a midline abdominal incision.</w:t>
      </w:r>
    </w:p>
    <w:p w14:paraId="139CD830" w14:textId="57366992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positioning gauze sponges and retractors to secure visceral organs.</w:t>
      </w:r>
      <w:r w:rsidR="00AD48B7">
        <w:br/>
      </w:r>
      <w:r w:rsidR="00AD48B7" w:rsidRPr="00AD48B7">
        <w:rPr>
          <w:b/>
          <w:bCs/>
          <w:highlight w:val="green"/>
        </w:rPr>
        <w:t>AUTHOR’S NOTE: Please use 2</w:t>
      </w:r>
      <w:r w:rsidR="00AD48B7" w:rsidRPr="00AD48B7">
        <w:rPr>
          <w:b/>
          <w:bCs/>
          <w:highlight w:val="green"/>
          <w:vertAlign w:val="superscript"/>
        </w:rPr>
        <w:t>nd</w:t>
      </w:r>
      <w:r w:rsidR="00AD48B7" w:rsidRPr="00AD48B7">
        <w:rPr>
          <w:b/>
          <w:bCs/>
          <w:highlight w:val="green"/>
        </w:rPr>
        <w:t xml:space="preserve"> video for this step </w:t>
      </w:r>
      <w:proofErr w:type="gramStart"/>
      <w:r w:rsidR="00AD48B7" w:rsidRPr="00AD48B7">
        <w:rPr>
          <w:b/>
          <w:bCs/>
          <w:highlight w:val="green"/>
        </w:rPr>
        <w:t>as  saline</w:t>
      </w:r>
      <w:proofErr w:type="gramEnd"/>
      <w:r w:rsidR="00AD48B7" w:rsidRPr="00AD48B7">
        <w:rPr>
          <w:b/>
          <w:bCs/>
          <w:highlight w:val="green"/>
        </w:rPr>
        <w:t xml:space="preserve"> dripped all over during filming this step and there was minor cut on the side of actual incision. </w:t>
      </w:r>
      <w:proofErr w:type="gramStart"/>
      <w:r w:rsidR="00AD48B7" w:rsidRPr="00AD48B7">
        <w:rPr>
          <w:b/>
          <w:bCs/>
          <w:highlight w:val="green"/>
        </w:rPr>
        <w:t>So</w:t>
      </w:r>
      <w:proofErr w:type="gramEnd"/>
      <w:r w:rsidR="00AD48B7" w:rsidRPr="00AD48B7">
        <w:rPr>
          <w:b/>
          <w:bCs/>
          <w:highlight w:val="green"/>
        </w:rPr>
        <w:t xml:space="preserve"> Lorenzo re- recorded this step in another animal.</w:t>
      </w:r>
    </w:p>
    <w:p w14:paraId="031E5C2B" w14:textId="3F57A248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Using two fine forceps, gently separate fat bodies to expose the descending aorta and vena cava </w:t>
      </w:r>
      <w:r w:rsidRPr="00DF6911">
        <w:rPr>
          <w:b/>
          <w:bCs/>
        </w:rPr>
        <w:t>[1</w:t>
      </w:r>
      <w:r>
        <w:rPr>
          <w:b/>
          <w:bCs/>
        </w:rPr>
        <w:t>-TXT</w:t>
      </w:r>
      <w:r w:rsidRPr="00DF6911">
        <w:rPr>
          <w:b/>
          <w:bCs/>
        </w:rPr>
        <w:t>]</w:t>
      </w:r>
      <w:r w:rsidRPr="00DF6911">
        <w:t xml:space="preserve">. </w:t>
      </w:r>
      <w:r w:rsidR="001100C5">
        <w:br/>
      </w:r>
      <w:r w:rsidR="001100C5" w:rsidRPr="00C75825">
        <w:rPr>
          <w:rFonts w:eastAsia="Times New Roman" w:cstheme="minorHAnsi"/>
          <w:b/>
          <w:i/>
          <w:iCs/>
          <w:color w:val="0033CC"/>
        </w:rPr>
        <w:t xml:space="preserve">Videographer: Please capture the shots </w:t>
      </w:r>
      <w:proofErr w:type="spellStart"/>
      <w:r w:rsidR="001100C5" w:rsidRPr="00C75825">
        <w:rPr>
          <w:rFonts w:eastAsia="Times New Roman" w:cstheme="minorHAnsi"/>
          <w:b/>
          <w:i/>
          <w:iCs/>
          <w:color w:val="0033CC"/>
        </w:rPr>
        <w:t>labeled</w:t>
      </w:r>
      <w:proofErr w:type="spellEnd"/>
      <w:r w:rsidR="001100C5" w:rsidRPr="00C75825">
        <w:rPr>
          <w:rFonts w:eastAsia="Times New Roman" w:cstheme="minorHAnsi"/>
          <w:b/>
          <w:i/>
          <w:iCs/>
          <w:color w:val="0033CC"/>
        </w:rPr>
        <w:t xml:space="preserve"> SCOPE with a SCOPE KIT</w:t>
      </w:r>
    </w:p>
    <w:p w14:paraId="3EC28FF9" w14:textId="339D19D3" w:rsidR="00086F09" w:rsidRDefault="001100C5" w:rsidP="00086F09">
      <w:pPr>
        <w:pStyle w:val="ShotDescription"/>
        <w:numPr>
          <w:ilvl w:val="2"/>
          <w:numId w:val="3"/>
        </w:numPr>
      </w:pPr>
      <w:r>
        <w:t xml:space="preserve">SCOPE: </w:t>
      </w:r>
      <w:r w:rsidR="00086F09" w:rsidRPr="00DF6911">
        <w:t>Talent using forceps to separate fat bodies.</w:t>
      </w:r>
      <w:r w:rsidR="00086F09">
        <w:t xml:space="preserve"> </w:t>
      </w:r>
      <w:r w:rsidR="00086F09">
        <w:rPr>
          <w:b/>
          <w:bCs/>
        </w:rPr>
        <w:t xml:space="preserve">TXT: Hold fat bodies with one forceps and dissect with the other </w:t>
      </w:r>
    </w:p>
    <w:p w14:paraId="0A3ED126" w14:textId="77777777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Perform blunt dissection approximately 0.5 centimeters below the renal artery to separate the descending aorta from the vena cava </w:t>
      </w:r>
      <w:r w:rsidRPr="00DF6911">
        <w:rPr>
          <w:b/>
          <w:bCs/>
        </w:rPr>
        <w:t>[1]</w:t>
      </w:r>
      <w:r w:rsidRPr="00DF6911">
        <w:t xml:space="preserve">. Further separate the aorta from underlying fat to create space for angled forceps insertion </w:t>
      </w:r>
      <w:r w:rsidRPr="00DF6911">
        <w:rPr>
          <w:b/>
          <w:bCs/>
        </w:rPr>
        <w:t>[2]</w:t>
      </w:r>
      <w:r w:rsidRPr="00DF6911">
        <w:t>.</w:t>
      </w:r>
    </w:p>
    <w:p w14:paraId="26EA5E59" w14:textId="38F119F8" w:rsidR="00086F09" w:rsidRDefault="001100C5" w:rsidP="00086F09">
      <w:pPr>
        <w:pStyle w:val="ShotDescription"/>
        <w:numPr>
          <w:ilvl w:val="2"/>
          <w:numId w:val="3"/>
        </w:numPr>
      </w:pPr>
      <w:r>
        <w:t xml:space="preserve">SCOPE: </w:t>
      </w:r>
      <w:r w:rsidR="00086F09" w:rsidRPr="00DF6911">
        <w:t>Talent performing blunt dissection near the renal artery landmark.</w:t>
      </w:r>
    </w:p>
    <w:p w14:paraId="08323103" w14:textId="32CF1A2B" w:rsidR="00086F09" w:rsidRPr="00DF6911" w:rsidRDefault="001100C5" w:rsidP="00086F09">
      <w:pPr>
        <w:pStyle w:val="ShotDescription"/>
        <w:numPr>
          <w:ilvl w:val="2"/>
          <w:numId w:val="3"/>
        </w:numPr>
      </w:pPr>
      <w:r>
        <w:t xml:space="preserve">SCOPE: </w:t>
      </w:r>
      <w:r w:rsidR="00086F09" w:rsidRPr="00DF6911">
        <w:t>Close up of space created beneath the descending aorta.</w:t>
      </w:r>
    </w:p>
    <w:p w14:paraId="088EE7CE" w14:textId="22CF7A7E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Insert angled forceps under the descending aorta through the dissected space </w:t>
      </w:r>
      <w:r w:rsidRPr="00DF6911">
        <w:rPr>
          <w:b/>
          <w:bCs/>
        </w:rPr>
        <w:t>[1]</w:t>
      </w:r>
      <w:r w:rsidRPr="00DF6911">
        <w:t>.</w:t>
      </w:r>
      <w:r w:rsidRPr="00086F09">
        <w:t xml:space="preserve"> </w:t>
      </w:r>
      <w:r w:rsidR="00AD48B7">
        <w:t xml:space="preserve">Tear the connective tissue between the aorta and vena cava using </w:t>
      </w:r>
      <w:proofErr w:type="gramStart"/>
      <w:r w:rsidR="00AD48B7">
        <w:t xml:space="preserve">forceps  </w:t>
      </w:r>
      <w:r w:rsidR="00AD48B7">
        <w:rPr>
          <w:b/>
          <w:bCs/>
        </w:rPr>
        <w:t>[</w:t>
      </w:r>
      <w:proofErr w:type="gramEnd"/>
      <w:r w:rsidR="00AD48B7">
        <w:rPr>
          <w:b/>
          <w:bCs/>
        </w:rPr>
        <w:t xml:space="preserve">2]. </w:t>
      </w:r>
      <w:r>
        <w:t>Then p</w:t>
      </w:r>
      <w:r w:rsidRPr="00DF6911">
        <w:t xml:space="preserve">ass a sterile 4-0 </w:t>
      </w:r>
      <w:r w:rsidRPr="00086F09">
        <w:rPr>
          <w:i/>
          <w:iCs/>
          <w:color w:val="EE0000"/>
        </w:rPr>
        <w:t xml:space="preserve">(four-Oh) </w:t>
      </w:r>
      <w:r w:rsidRPr="00DF6911">
        <w:t xml:space="preserve">silk thread underneath the descending aorta and secure both ends with a </w:t>
      </w:r>
      <w:proofErr w:type="spellStart"/>
      <w:r w:rsidRPr="00DF6911">
        <w:t>hemostat</w:t>
      </w:r>
      <w:proofErr w:type="spellEnd"/>
      <w:r w:rsidRPr="00DF6911">
        <w:t xml:space="preserve"> </w:t>
      </w:r>
      <w:r w:rsidRPr="00DF6911">
        <w:rPr>
          <w:b/>
          <w:bCs/>
        </w:rPr>
        <w:t>[</w:t>
      </w:r>
      <w:r w:rsidR="00AD48B7">
        <w:rPr>
          <w:b/>
          <w:bCs/>
        </w:rPr>
        <w:t>3</w:t>
      </w:r>
      <w:r>
        <w:rPr>
          <w:b/>
          <w:bCs/>
        </w:rPr>
        <w:t>-TXT</w:t>
      </w:r>
      <w:r w:rsidRPr="00DF6911">
        <w:rPr>
          <w:b/>
          <w:bCs/>
        </w:rPr>
        <w:t>]</w:t>
      </w:r>
      <w:r w:rsidRPr="00DF6911">
        <w:t>.</w:t>
      </w:r>
      <w:r w:rsidRPr="00086F09">
        <w:t xml:space="preserve"> </w:t>
      </w:r>
      <w:r w:rsidRPr="00DF6911">
        <w:t xml:space="preserve">Temporarily mono occlude the descending aorta proximal to the catheter insertion point </w:t>
      </w:r>
      <w:r w:rsidRPr="00DF6911">
        <w:rPr>
          <w:b/>
          <w:bCs/>
        </w:rPr>
        <w:t>[</w:t>
      </w:r>
      <w:r w:rsidR="00AD48B7">
        <w:rPr>
          <w:b/>
          <w:bCs/>
        </w:rPr>
        <w:t>4</w:t>
      </w:r>
      <w:r w:rsidRPr="00DF6911">
        <w:rPr>
          <w:b/>
          <w:bCs/>
        </w:rPr>
        <w:t>]</w:t>
      </w:r>
      <w:r w:rsidRPr="00DF6911">
        <w:t>.</w:t>
      </w:r>
      <w:r w:rsidR="00AD48B7">
        <w:br/>
      </w:r>
      <w:r w:rsidR="00AD48B7" w:rsidRPr="00AD48B7">
        <w:rPr>
          <w:b/>
          <w:bCs/>
          <w:color w:val="000000" w:themeColor="text1"/>
          <w:highlight w:val="green"/>
        </w:rPr>
        <w:t>NOTE: VO and shot numbers edited to accommodate the added shot</w:t>
      </w:r>
    </w:p>
    <w:p w14:paraId="6D5F87A6" w14:textId="239849A2" w:rsidR="00086F09" w:rsidRDefault="001100C5" w:rsidP="00086F09">
      <w:pPr>
        <w:pStyle w:val="ShotDescription"/>
        <w:numPr>
          <w:ilvl w:val="2"/>
          <w:numId w:val="3"/>
        </w:numPr>
      </w:pPr>
      <w:r>
        <w:t xml:space="preserve">SCOPE: </w:t>
      </w:r>
      <w:r w:rsidR="00086F09" w:rsidRPr="00DF6911">
        <w:t>Talent carefully sliding angled forceps beneath the descending aorta.</w:t>
      </w:r>
    </w:p>
    <w:p w14:paraId="1EAD7DFC" w14:textId="084A8A99" w:rsidR="00AD48B7" w:rsidRPr="00AD48B7" w:rsidRDefault="00AD48B7" w:rsidP="00AD48B7">
      <w:pPr>
        <w:pStyle w:val="ShotDescription"/>
        <w:ind w:left="907" w:firstLine="0"/>
        <w:rPr>
          <w:i/>
          <w:iCs/>
          <w:color w:val="EE0000"/>
        </w:rPr>
      </w:pPr>
      <w:r w:rsidRPr="00AD48B7">
        <w:rPr>
          <w:i/>
          <w:iCs/>
          <w:color w:val="EE0000"/>
        </w:rPr>
        <w:t>Added shot: Tearing of the connective tissue between aorta and vena cava</w:t>
      </w:r>
    </w:p>
    <w:p w14:paraId="35F71599" w14:textId="44B47148" w:rsidR="00086F09" w:rsidRPr="00DF6911" w:rsidRDefault="001100C5" w:rsidP="00086F09">
      <w:pPr>
        <w:pStyle w:val="ShotDescription"/>
        <w:numPr>
          <w:ilvl w:val="2"/>
          <w:numId w:val="3"/>
        </w:numPr>
        <w:spacing w:line="360" w:lineRule="auto"/>
      </w:pPr>
      <w:r>
        <w:t xml:space="preserve">SCOPE: </w:t>
      </w:r>
      <w:r w:rsidR="00086F09" w:rsidRPr="00DF6911">
        <w:t>Talent threading silk suture beneath the aorta and clamping with a hemostat.</w:t>
      </w:r>
      <w:r w:rsidR="00086F09">
        <w:t xml:space="preserve"> </w:t>
      </w:r>
      <w:r w:rsidR="00086F09">
        <w:rPr>
          <w:b/>
          <w:bCs/>
        </w:rPr>
        <w:t>TXT: Have another experimenter hold the hemostat at 45° angle and adjust to prevent backflow</w:t>
      </w:r>
    </w:p>
    <w:p w14:paraId="23B6DA60" w14:textId="6B14CDE4" w:rsidR="00086F09" w:rsidRPr="00DF6911" w:rsidRDefault="00086F09" w:rsidP="00086F09">
      <w:pPr>
        <w:pStyle w:val="ShotDescription"/>
        <w:numPr>
          <w:ilvl w:val="2"/>
          <w:numId w:val="3"/>
        </w:numPr>
      </w:pPr>
      <w:r>
        <w:t>Shot</w:t>
      </w:r>
      <w:r w:rsidRPr="00DF6911">
        <w:t xml:space="preserve"> of descending aorta being mono occluded with silk thread.</w:t>
      </w:r>
    </w:p>
    <w:p w14:paraId="38E45C5B" w14:textId="66C0CE41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Remove the implant from </w:t>
      </w:r>
      <w:r w:rsidR="00AA7442">
        <w:t xml:space="preserve">the </w:t>
      </w:r>
      <w:r w:rsidRPr="00DF6911">
        <w:t xml:space="preserve">sodium chloride and inspect the pressure catheter tip for air bubbles or gaps </w:t>
      </w:r>
      <w:r w:rsidRPr="00DF6911">
        <w:rPr>
          <w:b/>
          <w:bCs/>
        </w:rPr>
        <w:t>[1]</w:t>
      </w:r>
      <w:r w:rsidRPr="00DF6911">
        <w:t>. A</w:t>
      </w:r>
      <w:r w:rsidR="00AD48B7">
        <w:t>fter turning on the implant using a magnet and radio, a</w:t>
      </w:r>
      <w:r w:rsidRPr="00DF6911">
        <w:t xml:space="preserve">dd gel if needed before insertion </w:t>
      </w:r>
      <w:r w:rsidRPr="00DF6911">
        <w:rPr>
          <w:b/>
          <w:bCs/>
        </w:rPr>
        <w:t>[2]</w:t>
      </w:r>
      <w:r w:rsidRPr="00DF6911">
        <w:t>.</w:t>
      </w:r>
    </w:p>
    <w:p w14:paraId="2BB7F3D7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inspecting the catheter tip.</w:t>
      </w:r>
    </w:p>
    <w:p w14:paraId="4B123E58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adding gel to the catheter tip.</w:t>
      </w:r>
    </w:p>
    <w:p w14:paraId="15EE9B80" w14:textId="56A2B563" w:rsidR="00086F09" w:rsidRDefault="00086F09" w:rsidP="00086F09">
      <w:pPr>
        <w:pStyle w:val="Narration"/>
        <w:numPr>
          <w:ilvl w:val="1"/>
          <w:numId w:val="3"/>
        </w:numPr>
      </w:pPr>
      <w:r w:rsidRPr="00DF6911">
        <w:t>Pierce the upper wall of the descending aorta using a twisted 21</w:t>
      </w:r>
      <w:r>
        <w:t>-</w:t>
      </w:r>
      <w:r w:rsidRPr="00DF6911">
        <w:t>gauge needle</w:t>
      </w:r>
      <w:r>
        <w:t xml:space="preserve"> </w:t>
      </w:r>
      <w:r>
        <w:rPr>
          <w:b/>
          <w:bCs/>
        </w:rPr>
        <w:t>[1]</w:t>
      </w:r>
      <w:r w:rsidRPr="00DF6911">
        <w:t xml:space="preserve"> and </w:t>
      </w:r>
      <w:r w:rsidRPr="00DF6911">
        <w:lastRenderedPageBreak/>
        <w:t xml:space="preserve">insert the pressure catheter tip </w:t>
      </w:r>
      <w:r w:rsidR="00AA7442">
        <w:t>1.</w:t>
      </w:r>
      <w:r w:rsidRPr="00DF6911">
        <w:t xml:space="preserve">5 to 2 centimeters into the descending aorta </w:t>
      </w:r>
      <w:r w:rsidRPr="00DF6911">
        <w:rPr>
          <w:b/>
          <w:bCs/>
        </w:rPr>
        <w:t>[</w:t>
      </w:r>
      <w:r>
        <w:rPr>
          <w:b/>
          <w:bCs/>
        </w:rPr>
        <w:t>2-TXT</w:t>
      </w:r>
      <w:r w:rsidRPr="00DF6911">
        <w:rPr>
          <w:b/>
          <w:bCs/>
        </w:rPr>
        <w:t>]</w:t>
      </w:r>
      <w:r w:rsidRPr="00DF6911">
        <w:t xml:space="preserve">. </w:t>
      </w:r>
    </w:p>
    <w:p w14:paraId="7DD035B1" w14:textId="392BF180" w:rsidR="00086F09" w:rsidRDefault="001100C5" w:rsidP="00086F09">
      <w:pPr>
        <w:pStyle w:val="ShotDescription"/>
        <w:numPr>
          <w:ilvl w:val="2"/>
          <w:numId w:val="3"/>
        </w:numPr>
      </w:pPr>
      <w:r>
        <w:t xml:space="preserve">SCOPE: </w:t>
      </w:r>
      <w:r w:rsidR="00086F09">
        <w:t>Shot</w:t>
      </w:r>
      <w:r w:rsidR="00086F09" w:rsidRPr="00DF6911">
        <w:t xml:space="preserve"> of needle puncturing the aortic wall.</w:t>
      </w:r>
    </w:p>
    <w:p w14:paraId="27D479D2" w14:textId="7DBAA778" w:rsidR="00086F09" w:rsidRDefault="001100C5" w:rsidP="00086F09">
      <w:pPr>
        <w:pStyle w:val="ShotDescription"/>
        <w:numPr>
          <w:ilvl w:val="2"/>
          <w:numId w:val="3"/>
        </w:numPr>
      </w:pPr>
      <w:r>
        <w:t xml:space="preserve">SCOPE: </w:t>
      </w:r>
      <w:r w:rsidR="00086F09">
        <w:t xml:space="preserve">Shot of pressure catheter tip being inserted. </w:t>
      </w:r>
      <w:r w:rsidR="00086F09">
        <w:rPr>
          <w:b/>
          <w:bCs/>
        </w:rPr>
        <w:t xml:space="preserve">TXT: </w:t>
      </w:r>
      <w:r w:rsidR="00461E24" w:rsidRPr="00461E24">
        <w:rPr>
          <w:b/>
          <w:bCs/>
        </w:rPr>
        <w:t>Use vein pick if needed; loosen occlusion thread to advance catheter</w:t>
      </w:r>
    </w:p>
    <w:p w14:paraId="624DA259" w14:textId="0F2970D1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Clean surrounding blood and apply tissue adhesive to secure the implant </w:t>
      </w:r>
      <w:r w:rsidRPr="00DF6911">
        <w:rPr>
          <w:b/>
          <w:bCs/>
        </w:rPr>
        <w:t>[</w:t>
      </w:r>
      <w:r>
        <w:rPr>
          <w:b/>
          <w:bCs/>
        </w:rPr>
        <w:t>1</w:t>
      </w:r>
      <w:r w:rsidRPr="00DF6911">
        <w:rPr>
          <w:b/>
          <w:bCs/>
        </w:rPr>
        <w:t>]</w:t>
      </w:r>
      <w:r>
        <w:t>, and c</w:t>
      </w:r>
      <w:r w:rsidRPr="00DF6911">
        <w:t xml:space="preserve">heck for blood leakage </w:t>
      </w:r>
      <w:r w:rsidRPr="00DF6911">
        <w:rPr>
          <w:b/>
          <w:bCs/>
        </w:rPr>
        <w:t>[</w:t>
      </w:r>
      <w:r>
        <w:rPr>
          <w:b/>
          <w:bCs/>
        </w:rPr>
        <w:t>2</w:t>
      </w:r>
      <w:r w:rsidRPr="00DF6911">
        <w:rPr>
          <w:b/>
          <w:bCs/>
        </w:rPr>
        <w:t>]</w:t>
      </w:r>
      <w:r w:rsidRPr="00DF6911">
        <w:t>.</w:t>
      </w:r>
      <w:r w:rsidR="00461E24" w:rsidRPr="00461E24">
        <w:t xml:space="preserve"> Cut and remove occlusion thread using fine scissors and forceps</w:t>
      </w:r>
      <w:r w:rsidR="00461E24">
        <w:t xml:space="preserve"> </w:t>
      </w:r>
      <w:r w:rsidR="00461E24">
        <w:rPr>
          <w:b/>
          <w:bCs/>
        </w:rPr>
        <w:t xml:space="preserve">[3-TXT]. </w:t>
      </w:r>
    </w:p>
    <w:p w14:paraId="371C4AF0" w14:textId="30061A6F" w:rsidR="00086F09" w:rsidRDefault="001100C5" w:rsidP="00086F09">
      <w:pPr>
        <w:pStyle w:val="ShotDescription"/>
        <w:numPr>
          <w:ilvl w:val="2"/>
          <w:numId w:val="3"/>
        </w:numPr>
      </w:pPr>
      <w:r>
        <w:t xml:space="preserve">SCOPE: </w:t>
      </w:r>
      <w:r w:rsidR="00086F09" w:rsidRPr="00DF6911">
        <w:t>Talent cleaning the insertion site and applying tissue adhesive.</w:t>
      </w:r>
    </w:p>
    <w:p w14:paraId="5373ABC2" w14:textId="3528701A" w:rsidR="00086F09" w:rsidRDefault="001100C5" w:rsidP="00086F09">
      <w:pPr>
        <w:pStyle w:val="ShotDescription"/>
        <w:numPr>
          <w:ilvl w:val="2"/>
          <w:numId w:val="3"/>
        </w:numPr>
      </w:pPr>
      <w:r>
        <w:t xml:space="preserve">SCOPE: </w:t>
      </w:r>
      <w:r w:rsidR="00086F09">
        <w:t xml:space="preserve">Talent checking </w:t>
      </w:r>
      <w:r w:rsidR="008F019D">
        <w:t xml:space="preserve">site </w:t>
      </w:r>
      <w:r w:rsidR="008F019D" w:rsidRPr="00DF6911">
        <w:t>for</w:t>
      </w:r>
      <w:r w:rsidR="00086F09" w:rsidRPr="00DF6911">
        <w:t xml:space="preserve"> blood leakage.</w:t>
      </w:r>
    </w:p>
    <w:p w14:paraId="7044860A" w14:textId="38BF2C2D" w:rsidR="00461E24" w:rsidRPr="00461E24" w:rsidRDefault="00461E24" w:rsidP="00461E24">
      <w:pPr>
        <w:pStyle w:val="ShotDescription"/>
        <w:rPr>
          <w:b/>
          <w:bCs/>
          <w:i/>
          <w:iCs/>
        </w:rPr>
      </w:pPr>
      <w:r w:rsidRPr="00461E24">
        <w:rPr>
          <w:i/>
          <w:iCs/>
          <w:color w:val="EE0000"/>
        </w:rPr>
        <w:t xml:space="preserve">Added shot: </w:t>
      </w:r>
      <w:proofErr w:type="gramStart"/>
      <w:r w:rsidRPr="00461E24">
        <w:t>2.10.3:SCOPE</w:t>
      </w:r>
      <w:proofErr w:type="gramEnd"/>
      <w:r w:rsidRPr="00461E24">
        <w:t>: Cut and remove occlusion thread using fine scissors and forceps</w:t>
      </w:r>
      <w:r>
        <w:t xml:space="preserve">. </w:t>
      </w:r>
      <w:r>
        <w:rPr>
          <w:b/>
          <w:bCs/>
        </w:rPr>
        <w:t xml:space="preserve">TXT: </w:t>
      </w:r>
      <w:r w:rsidRPr="00461E24">
        <w:rPr>
          <w:b/>
          <w:bCs/>
        </w:rPr>
        <w:t xml:space="preserve">Remove retractor and gauze before </w:t>
      </w:r>
      <w:proofErr w:type="gramStart"/>
      <w:r w:rsidRPr="00461E24">
        <w:rPr>
          <w:b/>
          <w:bCs/>
        </w:rPr>
        <w:t>suturing</w:t>
      </w:r>
      <w:proofErr w:type="gramEnd"/>
      <w:r w:rsidRPr="00461E24">
        <w:rPr>
          <w:b/>
          <w:bCs/>
        </w:rPr>
        <w:t xml:space="preserve">; confirm implant </w:t>
      </w:r>
      <w:r>
        <w:rPr>
          <w:b/>
          <w:bCs/>
        </w:rPr>
        <w:t xml:space="preserve">status </w:t>
      </w:r>
      <w:r w:rsidRPr="00461E24">
        <w:rPr>
          <w:b/>
          <w:bCs/>
        </w:rPr>
        <w:t>via radio</w:t>
      </w:r>
    </w:p>
    <w:p w14:paraId="179111C3" w14:textId="569ED56F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Anchor the implant body to the abdominal wall subcutaneously using </w:t>
      </w:r>
      <w:r w:rsidR="00301596" w:rsidRPr="00DF6911">
        <w:t>non-absorbable</w:t>
      </w:r>
      <w:r w:rsidRPr="00DF6911">
        <w:t xml:space="preserve"> sutures </w:t>
      </w:r>
      <w:r w:rsidRPr="00DF6911">
        <w:rPr>
          <w:b/>
          <w:bCs/>
        </w:rPr>
        <w:t>[1]</w:t>
      </w:r>
      <w:r w:rsidRPr="00DF6911">
        <w:t>.</w:t>
      </w:r>
      <w:r w:rsidRPr="00086F09">
        <w:t xml:space="preserve"> </w:t>
      </w:r>
      <w:r>
        <w:t>Then c</w:t>
      </w:r>
      <w:r w:rsidRPr="00DF6911">
        <w:t xml:space="preserve">lose the abdominal wall using absorbable sutures in an interrupted pattern </w:t>
      </w:r>
      <w:r w:rsidR="00FD4585" w:rsidRPr="00FD4585">
        <w:t>and c</w:t>
      </w:r>
      <w:r w:rsidRPr="00FD4585">
        <w:t>lose</w:t>
      </w:r>
      <w:r w:rsidRPr="00DF6911">
        <w:t xml:space="preserve"> the skin using an intradermal continuous technique </w:t>
      </w:r>
      <w:r w:rsidRPr="00DF6911">
        <w:rPr>
          <w:b/>
          <w:bCs/>
        </w:rPr>
        <w:t>[</w:t>
      </w:r>
      <w:r w:rsidR="00FD4585">
        <w:rPr>
          <w:b/>
          <w:bCs/>
        </w:rPr>
        <w:t>2</w:t>
      </w:r>
      <w:r w:rsidRPr="00DF6911">
        <w:rPr>
          <w:b/>
          <w:bCs/>
        </w:rPr>
        <w:t>]</w:t>
      </w:r>
      <w:r w:rsidRPr="00DF6911">
        <w:t>.</w:t>
      </w:r>
    </w:p>
    <w:p w14:paraId="336328FA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suturing the implant body to the abdominal wall.</w:t>
      </w:r>
    </w:p>
    <w:p w14:paraId="583FAD9E" w14:textId="05C8B09F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suturing the abdominal wall</w:t>
      </w:r>
      <w:r w:rsidR="00FD4585">
        <w:t xml:space="preserve"> and the </w:t>
      </w:r>
      <w:r w:rsidR="00FD4585" w:rsidRPr="00DF6911">
        <w:t>skin with intradermal sutures.</w:t>
      </w:r>
      <w:r w:rsidR="00C32FAC" w:rsidRPr="00C32FAC">
        <w:rPr>
          <w:b/>
          <w:bCs/>
        </w:rPr>
        <w:t xml:space="preserve"> </w:t>
      </w:r>
    </w:p>
    <w:p w14:paraId="476124B0" w14:textId="0CCDF022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Clean the incision with hydrogen peroxide followed by povidone iodine </w:t>
      </w:r>
      <w:r w:rsidRPr="00DF6911">
        <w:rPr>
          <w:b/>
          <w:bCs/>
        </w:rPr>
        <w:t>[1]</w:t>
      </w:r>
      <w:r w:rsidRPr="00DF6911">
        <w:t xml:space="preserve">. Apply triple antibiotic cream to the incision site </w:t>
      </w:r>
      <w:r>
        <w:t xml:space="preserve">and follow the post-surgical care </w:t>
      </w:r>
      <w:r w:rsidRPr="00DF6911">
        <w:rPr>
          <w:b/>
          <w:bCs/>
        </w:rPr>
        <w:t>[2]</w:t>
      </w:r>
      <w:r w:rsidRPr="00DF6911">
        <w:t>.</w:t>
      </w:r>
    </w:p>
    <w:p w14:paraId="74C95438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cleaning the incision area.</w:t>
      </w:r>
    </w:p>
    <w:p w14:paraId="6AB0D1D7" w14:textId="412BE00B" w:rsidR="00086F09" w:rsidRPr="00FD226B" w:rsidRDefault="00086F09" w:rsidP="00086F09">
      <w:pPr>
        <w:pStyle w:val="ShotDescription"/>
        <w:numPr>
          <w:ilvl w:val="2"/>
          <w:numId w:val="3"/>
        </w:numPr>
      </w:pPr>
      <w:r w:rsidRPr="00DF6911">
        <w:t>Talent applying antibiotic cream.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>
        <w:t>TEXT ON PLAIN BACKGROUND:</w:t>
      </w:r>
      <w:r>
        <w:br/>
        <w:t>Post-surgical Care</w:t>
      </w:r>
      <w:r>
        <w:br/>
        <w:t>1. Inject enrofloxacin (5 mg/kg) immediately post-surgery</w:t>
      </w:r>
      <w:r>
        <w:br/>
        <w:t xml:space="preserve">2. Place rat on </w:t>
      </w:r>
      <w:r w:rsidR="0061490F" w:rsidRPr="00301596">
        <w:t xml:space="preserve">heating pad </w:t>
      </w:r>
      <w:r>
        <w:t xml:space="preserve">for recovery: </w:t>
      </w:r>
      <w:r w:rsidRPr="00086F09">
        <w:t>37</w:t>
      </w:r>
      <w:r w:rsidR="00461E24">
        <w:t xml:space="preserve"> - </w:t>
      </w:r>
      <w:r w:rsidRPr="00086F09">
        <w:t>38 °C for at least 24</w:t>
      </w:r>
      <w:r w:rsidR="00461E24">
        <w:t xml:space="preserve"> - </w:t>
      </w:r>
      <w:r w:rsidRPr="00086F09">
        <w:t>72 h</w:t>
      </w:r>
      <w:r>
        <w:br/>
        <w:t>3. Fit e-collar around neck for 3 days</w:t>
      </w:r>
      <w:r>
        <w:br/>
        <w:t>4. Subcutaneous injections: B</w:t>
      </w:r>
      <w:r w:rsidRPr="00086F09">
        <w:t>uprenorphine and meloxicam</w:t>
      </w:r>
      <w:r>
        <w:t>: 2x</w:t>
      </w:r>
      <w:r w:rsidRPr="00086F09">
        <w:t xml:space="preserve"> daily for 3 days</w:t>
      </w:r>
      <w:r>
        <w:br/>
        <w:t xml:space="preserve">                                          </w:t>
      </w:r>
      <w:r w:rsidRPr="00086F09">
        <w:t xml:space="preserve"> </w:t>
      </w:r>
      <w:r>
        <w:t xml:space="preserve">        </w:t>
      </w:r>
      <w:r w:rsidR="00BE5B0D">
        <w:t>E</w:t>
      </w:r>
      <w:r w:rsidR="00BE5B0D" w:rsidRPr="00086F09">
        <w:t>nrofloxacin:</w:t>
      </w:r>
      <w:r>
        <w:t xml:space="preserve"> 1x </w:t>
      </w:r>
      <w:r w:rsidRPr="00086F09">
        <w:t>daily for 5 days</w:t>
      </w:r>
      <w:r>
        <w:t xml:space="preserve"> </w:t>
      </w:r>
      <w:r>
        <w:br/>
      </w:r>
      <w:r>
        <w:br/>
      </w:r>
      <w:r w:rsidRPr="00086F09">
        <w:t>Provide food and water ad libitum</w:t>
      </w:r>
      <w:r>
        <w:br/>
      </w:r>
      <w:r>
        <w:br/>
      </w:r>
      <w:r w:rsidRPr="00086F09">
        <w:rPr>
          <w:i/>
          <w:iCs/>
          <w:color w:val="3333FF"/>
        </w:rPr>
        <w:t xml:space="preserve">Video Editor: Please play both shots side by side in a split screen </w:t>
      </w:r>
    </w:p>
    <w:p w14:paraId="4F65C534" w14:textId="3036CC41" w:rsidR="00FD226B" w:rsidRPr="00FD226B" w:rsidRDefault="00FD226B" w:rsidP="00FD226B">
      <w:pPr>
        <w:pStyle w:val="ShotDescription"/>
        <w:numPr>
          <w:ilvl w:val="1"/>
          <w:numId w:val="3"/>
        </w:numPr>
        <w:rPr>
          <w:color w:val="7030A0"/>
        </w:rPr>
      </w:pPr>
      <w:r w:rsidRPr="00FD226B">
        <w:rPr>
          <w:color w:val="7030A0"/>
        </w:rPr>
        <w:t xml:space="preserve">Perform spinal cord injury 2 weeks later using IH </w:t>
      </w:r>
      <w:r w:rsidRPr="00FD226B">
        <w:rPr>
          <w:i/>
          <w:iCs/>
          <w:color w:val="EE0000"/>
        </w:rPr>
        <w:t>(I-H)</w:t>
      </w:r>
      <w:r w:rsidRPr="00FD226B">
        <w:rPr>
          <w:color w:val="EE0000"/>
        </w:rPr>
        <w:t xml:space="preserve"> </w:t>
      </w:r>
      <w:r w:rsidRPr="00FD226B">
        <w:rPr>
          <w:color w:val="7030A0"/>
        </w:rPr>
        <w:t>impactor device</w:t>
      </w:r>
      <w:r>
        <w:rPr>
          <w:color w:val="7030A0"/>
        </w:rPr>
        <w:t xml:space="preserve"> </w:t>
      </w:r>
      <w:r>
        <w:rPr>
          <w:b/>
          <w:bCs/>
          <w:color w:val="7030A0"/>
        </w:rPr>
        <w:t xml:space="preserve">[1]. </w:t>
      </w:r>
      <w:r>
        <w:rPr>
          <w:color w:val="7030A0"/>
        </w:rPr>
        <w:t xml:space="preserve">Then transfer the injured rats onto telemetric plates in a cage for data acquisition </w:t>
      </w:r>
      <w:r>
        <w:rPr>
          <w:b/>
          <w:bCs/>
          <w:color w:val="7030A0"/>
        </w:rPr>
        <w:t xml:space="preserve">[2]. </w:t>
      </w:r>
    </w:p>
    <w:p w14:paraId="6779FCFD" w14:textId="0C03DC25" w:rsidR="00FD226B" w:rsidRDefault="00FD226B" w:rsidP="00FD226B">
      <w:pPr>
        <w:pStyle w:val="ShotDescription"/>
        <w:numPr>
          <w:ilvl w:val="2"/>
          <w:numId w:val="3"/>
        </w:numPr>
      </w:pPr>
      <w:r w:rsidRPr="00FD226B">
        <w:t xml:space="preserve">Shot of the IH impactor device. </w:t>
      </w:r>
    </w:p>
    <w:p w14:paraId="4CB624F9" w14:textId="62D916D5" w:rsidR="00FD226B" w:rsidRPr="00FD226B" w:rsidRDefault="00FD226B" w:rsidP="00FD226B">
      <w:pPr>
        <w:pStyle w:val="ShotDescription"/>
        <w:numPr>
          <w:ilvl w:val="2"/>
          <w:numId w:val="3"/>
        </w:numPr>
      </w:pPr>
      <w:r>
        <w:lastRenderedPageBreak/>
        <w:t xml:space="preserve">Shot of the SCI rat on the telemetric plates in a cage. </w:t>
      </w:r>
    </w:p>
    <w:p w14:paraId="5D496910" w14:textId="549FD0F9" w:rsidR="004F1069" w:rsidRDefault="00FD4585" w:rsidP="004F106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D4585">
        <w:rPr>
          <w:rFonts w:cstheme="minorHAnsi"/>
          <w:b/>
          <w:bCs/>
        </w:rPr>
        <w:t xml:space="preserve">Telemetric Data Acquisition and Export Using </w:t>
      </w:r>
      <w:proofErr w:type="spellStart"/>
      <w:r w:rsidRPr="00FD4585">
        <w:rPr>
          <w:rFonts w:cstheme="minorHAnsi"/>
          <w:b/>
          <w:bCs/>
        </w:rPr>
        <w:t>Ponemah</w:t>
      </w:r>
      <w:proofErr w:type="spellEnd"/>
    </w:p>
    <w:p w14:paraId="7062B5DC" w14:textId="7991D54C" w:rsidR="004B275C" w:rsidRPr="00DF6911" w:rsidRDefault="004F1069" w:rsidP="004F1069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r w:rsidR="00A77263">
        <w:rPr>
          <w:rFonts w:cstheme="minorHAnsi"/>
        </w:rPr>
        <w:t>Sajeev Kaur</w:t>
      </w:r>
    </w:p>
    <w:p w14:paraId="62041454" w14:textId="3E25F615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To begin data recording, </w:t>
      </w:r>
      <w:r w:rsidR="0071563C">
        <w:t xml:space="preserve">launch the </w:t>
      </w:r>
      <w:proofErr w:type="spellStart"/>
      <w:r w:rsidR="0071563C">
        <w:t>Ponemah</w:t>
      </w:r>
      <w:proofErr w:type="spellEnd"/>
      <w:r w:rsidR="0071563C">
        <w:t xml:space="preserve"> software </w:t>
      </w:r>
      <w:r w:rsidR="0071563C">
        <w:rPr>
          <w:b/>
          <w:bCs/>
        </w:rPr>
        <w:t xml:space="preserve">[1]. </w:t>
      </w:r>
      <w:r w:rsidR="0071563C">
        <w:t>C</w:t>
      </w:r>
      <w:r w:rsidRPr="00DF6911">
        <w:t xml:space="preserve">lick </w:t>
      </w:r>
      <w:r w:rsidRPr="00DF6911">
        <w:rPr>
          <w:b/>
          <w:bCs/>
        </w:rPr>
        <w:t>Create</w:t>
      </w:r>
      <w:r w:rsidRPr="00DF6911">
        <w:t xml:space="preserve"> under the </w:t>
      </w:r>
      <w:r w:rsidRPr="00DF6911">
        <w:rPr>
          <w:b/>
          <w:bCs/>
        </w:rPr>
        <w:t>Experiment</w:t>
      </w:r>
      <w:r w:rsidRPr="00DF6911">
        <w:t xml:space="preserve"> tab and label the experiment </w:t>
      </w:r>
      <w:r w:rsidRPr="00DF6911">
        <w:rPr>
          <w:b/>
          <w:bCs/>
        </w:rPr>
        <w:t>[</w:t>
      </w:r>
      <w:r w:rsidR="00FD4585">
        <w:rPr>
          <w:b/>
          <w:bCs/>
        </w:rPr>
        <w:t>2</w:t>
      </w:r>
      <w:r w:rsidRPr="00DF6911">
        <w:rPr>
          <w:b/>
          <w:bCs/>
        </w:rPr>
        <w:t>]</w:t>
      </w:r>
      <w:r w:rsidRPr="00DF6911">
        <w:t>.</w:t>
      </w:r>
    </w:p>
    <w:p w14:paraId="5A8C9350" w14:textId="5BCBC8DC" w:rsidR="0071563C" w:rsidRPr="00F37A21" w:rsidRDefault="0071563C" w:rsidP="00086F09">
      <w:pPr>
        <w:pStyle w:val="ShotDescription"/>
        <w:numPr>
          <w:ilvl w:val="2"/>
          <w:numId w:val="3"/>
        </w:numPr>
      </w:pPr>
      <w:r w:rsidRPr="00F37A21">
        <w:t xml:space="preserve">SCREEN: </w:t>
      </w:r>
      <w:r w:rsidR="004269BB" w:rsidRPr="00F37A21">
        <w:t>69714_screenshot_1</w:t>
      </w:r>
      <w:r w:rsidR="004269BB" w:rsidRPr="00F37A21">
        <w:t xml:space="preserve"> </w:t>
      </w:r>
      <w:r w:rsidR="004269BB" w:rsidRPr="00F37A21">
        <w:tab/>
        <w:t>00:00-00:11</w:t>
      </w:r>
    </w:p>
    <w:p w14:paraId="518CD40C" w14:textId="12949740" w:rsidR="00086F09" w:rsidRPr="00F37A21" w:rsidRDefault="00086F09" w:rsidP="00086F09">
      <w:pPr>
        <w:pStyle w:val="ShotDescription"/>
        <w:numPr>
          <w:ilvl w:val="2"/>
          <w:numId w:val="3"/>
        </w:numPr>
      </w:pPr>
      <w:r w:rsidRPr="00F37A21">
        <w:t xml:space="preserve">SCREEN: </w:t>
      </w:r>
      <w:r w:rsidR="004269BB" w:rsidRPr="00F37A21">
        <w:t>69714_screenshot_1</w:t>
      </w:r>
      <w:r w:rsidRPr="00F37A21">
        <w:t>.</w:t>
      </w:r>
      <w:r w:rsidR="004269BB" w:rsidRPr="00F37A21">
        <w:tab/>
        <w:t>00:12-00:</w:t>
      </w:r>
      <w:r w:rsidR="00F37A21" w:rsidRPr="00F37A21">
        <w:t>30</w:t>
      </w:r>
    </w:p>
    <w:p w14:paraId="22AFC207" w14:textId="09FD37E3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Under the </w:t>
      </w:r>
      <w:r w:rsidRPr="00DF6911">
        <w:rPr>
          <w:b/>
          <w:bCs/>
        </w:rPr>
        <w:t>Hardware</w:t>
      </w:r>
      <w:r w:rsidRPr="00DF6911">
        <w:t xml:space="preserve"> tab, </w:t>
      </w:r>
      <w:r w:rsidR="0071563C">
        <w:t xml:space="preserve">click on </w:t>
      </w:r>
      <w:r w:rsidR="0071563C">
        <w:rPr>
          <w:b/>
          <w:bCs/>
        </w:rPr>
        <w:t xml:space="preserve">Edit APR </w:t>
      </w:r>
      <w:r w:rsidR="0071563C" w:rsidRPr="0071563C">
        <w:rPr>
          <w:i/>
          <w:iCs/>
          <w:color w:val="EE0000"/>
        </w:rPr>
        <w:t>(A-P-R)</w:t>
      </w:r>
      <w:r w:rsidR="0071563C" w:rsidRPr="0071563C">
        <w:rPr>
          <w:b/>
          <w:bCs/>
          <w:color w:val="EE0000"/>
        </w:rPr>
        <w:t xml:space="preserve"> </w:t>
      </w:r>
      <w:r w:rsidR="0071563C">
        <w:rPr>
          <w:b/>
          <w:bCs/>
        </w:rPr>
        <w:t xml:space="preserve">configuration, </w:t>
      </w:r>
      <w:r w:rsidR="0071563C">
        <w:t xml:space="preserve">then choose the </w:t>
      </w:r>
      <w:r w:rsidR="004F6786">
        <w:rPr>
          <w:b/>
          <w:bCs/>
        </w:rPr>
        <w:t xml:space="preserve">APR </w:t>
      </w:r>
      <w:r w:rsidR="004F6786">
        <w:t>and</w:t>
      </w:r>
      <w:r w:rsidR="0071563C">
        <w:t xml:space="preserve"> click on </w:t>
      </w:r>
      <w:r w:rsidR="004F6786">
        <w:rPr>
          <w:b/>
          <w:bCs/>
        </w:rPr>
        <w:t xml:space="preserve">Add </w:t>
      </w:r>
      <w:r w:rsidR="004F6786">
        <w:t>to</w:t>
      </w:r>
      <w:r w:rsidR="0071563C">
        <w:t xml:space="preserve"> move to the available region</w:t>
      </w:r>
      <w:r w:rsidRPr="00DF6911">
        <w:t xml:space="preserve"> </w:t>
      </w:r>
      <w:r w:rsidRPr="00DF6911">
        <w:rPr>
          <w:b/>
          <w:bCs/>
        </w:rPr>
        <w:t>[</w:t>
      </w:r>
      <w:r w:rsidR="0071563C">
        <w:rPr>
          <w:b/>
          <w:bCs/>
        </w:rPr>
        <w:t>1</w:t>
      </w:r>
      <w:r w:rsidRPr="00DF6911">
        <w:rPr>
          <w:b/>
          <w:bCs/>
        </w:rPr>
        <w:t>]</w:t>
      </w:r>
      <w:r w:rsidRPr="00DF6911">
        <w:t>.</w:t>
      </w:r>
      <w:r w:rsidR="0071563C" w:rsidRPr="0071563C">
        <w:t xml:space="preserve"> Now, press</w:t>
      </w:r>
      <w:r w:rsidR="0071563C">
        <w:rPr>
          <w:b/>
          <w:bCs/>
        </w:rPr>
        <w:t xml:space="preserve"> </w:t>
      </w:r>
      <w:r w:rsidR="0071563C" w:rsidRPr="0071563C">
        <w:rPr>
          <w:rStyle w:val="Strong"/>
        </w:rPr>
        <w:t xml:space="preserve">Edit </w:t>
      </w:r>
      <w:proofErr w:type="spellStart"/>
      <w:r w:rsidR="0071563C" w:rsidRPr="0071563C">
        <w:rPr>
          <w:rStyle w:val="Strong"/>
        </w:rPr>
        <w:t>PhysioTel</w:t>
      </w:r>
      <w:proofErr w:type="spellEnd"/>
      <w:r w:rsidR="0071563C" w:rsidRPr="0071563C">
        <w:rPr>
          <w:rStyle w:val="Strong"/>
        </w:rPr>
        <w:t xml:space="preserve">/HD MX2 </w:t>
      </w:r>
      <w:r w:rsidR="0071563C" w:rsidRPr="0071563C">
        <w:rPr>
          <w:i/>
          <w:iCs/>
          <w:color w:val="EE0000"/>
        </w:rPr>
        <w:t>(</w:t>
      </w:r>
      <w:r w:rsidR="0071563C">
        <w:rPr>
          <w:i/>
          <w:iCs/>
          <w:color w:val="EE0000"/>
        </w:rPr>
        <w:t xml:space="preserve">M-X-Two) </w:t>
      </w:r>
      <w:r w:rsidR="0071563C" w:rsidRPr="0071563C">
        <w:rPr>
          <w:rStyle w:val="Strong"/>
        </w:rPr>
        <w:t>Configuration</w:t>
      </w:r>
      <w:r w:rsidR="0071563C" w:rsidRPr="0071563C">
        <w:t xml:space="preserve"> in the hardware tab to select the </w:t>
      </w:r>
      <w:r w:rsidR="0071563C" w:rsidRPr="0071563C">
        <w:rPr>
          <w:b/>
          <w:bCs/>
        </w:rPr>
        <w:t>MX-2</w:t>
      </w:r>
      <w:r w:rsidR="0071563C" w:rsidRPr="0071563C">
        <w:t xml:space="preserve">, then click on </w:t>
      </w:r>
      <w:r w:rsidR="0071563C" w:rsidRPr="0071563C">
        <w:rPr>
          <w:rStyle w:val="Strong"/>
        </w:rPr>
        <w:t>Add</w:t>
      </w:r>
      <w:r w:rsidR="0071563C" w:rsidRPr="0071563C">
        <w:rPr>
          <w:bCs/>
        </w:rPr>
        <w:t>,</w:t>
      </w:r>
      <w:r w:rsidR="0071563C" w:rsidRPr="0071563C">
        <w:t xml:space="preserve"> and confirm that it appears in the left panel</w:t>
      </w:r>
      <w:r w:rsidR="0071563C">
        <w:t xml:space="preserve"> </w:t>
      </w:r>
      <w:r w:rsidR="0071563C">
        <w:rPr>
          <w:b/>
          <w:bCs/>
        </w:rPr>
        <w:t>[2].</w:t>
      </w:r>
    </w:p>
    <w:p w14:paraId="4BB34F13" w14:textId="32D98213" w:rsidR="00086F09" w:rsidRPr="00F37A21" w:rsidRDefault="00086F09" w:rsidP="00086F09">
      <w:pPr>
        <w:pStyle w:val="ShotDescription"/>
        <w:numPr>
          <w:ilvl w:val="2"/>
          <w:numId w:val="3"/>
        </w:numPr>
      </w:pPr>
      <w:r w:rsidRPr="00F37A21">
        <w:t xml:space="preserve">SCREEN: </w:t>
      </w:r>
      <w:r w:rsidR="004269BB" w:rsidRPr="00F37A21">
        <w:t>69714_screenshot_2</w:t>
      </w:r>
      <w:r w:rsidR="0071563C" w:rsidRPr="00F37A21">
        <w:t xml:space="preserve">. </w:t>
      </w:r>
      <w:r w:rsidR="004269BB" w:rsidRPr="00F37A21">
        <w:tab/>
        <w:t>00:0</w:t>
      </w:r>
      <w:r w:rsidR="00F37A21" w:rsidRPr="00F37A21">
        <w:t>4</w:t>
      </w:r>
      <w:r w:rsidR="004269BB" w:rsidRPr="00F37A21">
        <w:t>-00:13</w:t>
      </w:r>
    </w:p>
    <w:p w14:paraId="38ED5F26" w14:textId="08BF0FA0" w:rsidR="00086F09" w:rsidRPr="00F37A21" w:rsidRDefault="00086F09" w:rsidP="00086F09">
      <w:pPr>
        <w:pStyle w:val="ShotDescription"/>
        <w:numPr>
          <w:ilvl w:val="2"/>
          <w:numId w:val="3"/>
        </w:numPr>
      </w:pPr>
      <w:r w:rsidRPr="00F37A21">
        <w:t xml:space="preserve">SCREEN: </w:t>
      </w:r>
      <w:r w:rsidR="004269BB" w:rsidRPr="00F37A21">
        <w:t>69714_screenshot_2</w:t>
      </w:r>
      <w:r w:rsidR="0071563C" w:rsidRPr="00F37A21">
        <w:t>.</w:t>
      </w:r>
      <w:r w:rsidR="004269BB" w:rsidRPr="00F37A21">
        <w:tab/>
        <w:t>00:1</w:t>
      </w:r>
      <w:r w:rsidR="00F37A21" w:rsidRPr="00F37A21">
        <w:t>7</w:t>
      </w:r>
      <w:r w:rsidR="004269BB" w:rsidRPr="00F37A21">
        <w:t>-00:</w:t>
      </w:r>
      <w:r w:rsidR="00F37A21" w:rsidRPr="00F37A21">
        <w:t>25</w:t>
      </w:r>
    </w:p>
    <w:p w14:paraId="05680714" w14:textId="533476B8" w:rsidR="00086F09" w:rsidRDefault="0071563C" w:rsidP="00086F09">
      <w:pPr>
        <w:pStyle w:val="Narration"/>
        <w:numPr>
          <w:ilvl w:val="1"/>
          <w:numId w:val="3"/>
        </w:numPr>
      </w:pPr>
      <w:r w:rsidRPr="0071563C">
        <w:t xml:space="preserve">Add implants assigned to different animals from the implant inventory on the right side to the middle </w:t>
      </w:r>
      <w:r w:rsidR="00883545">
        <w:t xml:space="preserve">and left </w:t>
      </w:r>
      <w:r w:rsidRPr="0071563C">
        <w:t>panel</w:t>
      </w:r>
      <w:r w:rsidR="00883545">
        <w:t>s</w:t>
      </w:r>
      <w:r w:rsidRPr="0071563C">
        <w:t xml:space="preserve"> </w:t>
      </w:r>
      <w:r>
        <w:rPr>
          <w:b/>
          <w:bCs/>
        </w:rPr>
        <w:t xml:space="preserve">[1]. </w:t>
      </w:r>
      <w:r>
        <w:t xml:space="preserve">Click </w:t>
      </w:r>
      <w:r w:rsidR="00FD4585">
        <w:t xml:space="preserve">on </w:t>
      </w:r>
      <w:r w:rsidR="00FD4585" w:rsidRPr="00DF6911">
        <w:t>each</w:t>
      </w:r>
      <w:r w:rsidR="00086F09" w:rsidRPr="00DF6911">
        <w:t xml:space="preserve"> implant</w:t>
      </w:r>
      <w:r>
        <w:t xml:space="preserve"> and connect it</w:t>
      </w:r>
      <w:r w:rsidR="00086F09" w:rsidRPr="00DF6911">
        <w:t xml:space="preserve"> to a </w:t>
      </w:r>
      <w:r>
        <w:t xml:space="preserve">different </w:t>
      </w:r>
      <w:r w:rsidR="00086F09" w:rsidRPr="00DF6911">
        <w:t xml:space="preserve">receiver plate </w:t>
      </w:r>
      <w:r w:rsidR="00FD4585">
        <w:t>then s</w:t>
      </w:r>
      <w:r w:rsidR="00086F09" w:rsidRPr="00DF6911">
        <w:t>ave and exit</w:t>
      </w:r>
      <w:r>
        <w:t xml:space="preserve"> </w:t>
      </w:r>
      <w:r w:rsidRPr="0071563C">
        <w:t>once all connections are made</w:t>
      </w:r>
      <w:r w:rsidR="00086F09" w:rsidRPr="00DF6911">
        <w:t xml:space="preserve"> </w:t>
      </w:r>
      <w:r w:rsidR="00086F09" w:rsidRPr="00DF6911">
        <w:rPr>
          <w:b/>
          <w:bCs/>
        </w:rPr>
        <w:t>[</w:t>
      </w:r>
      <w:r w:rsidR="00FD4585">
        <w:rPr>
          <w:b/>
          <w:bCs/>
        </w:rPr>
        <w:t>2</w:t>
      </w:r>
      <w:r w:rsidR="00086F09" w:rsidRPr="00DF6911">
        <w:rPr>
          <w:b/>
          <w:bCs/>
        </w:rPr>
        <w:t>]</w:t>
      </w:r>
      <w:r w:rsidR="00086F09" w:rsidRPr="00DF6911">
        <w:t>.</w:t>
      </w:r>
    </w:p>
    <w:p w14:paraId="02E44EAE" w14:textId="041E1DEF" w:rsidR="00086F09" w:rsidRPr="00F37A21" w:rsidRDefault="00086F09" w:rsidP="00086F09">
      <w:pPr>
        <w:pStyle w:val="ShotDescription"/>
        <w:numPr>
          <w:ilvl w:val="2"/>
          <w:numId w:val="3"/>
        </w:numPr>
      </w:pPr>
      <w:r w:rsidRPr="00F37A21">
        <w:t xml:space="preserve">SCREEN: </w:t>
      </w:r>
      <w:r w:rsidR="004269BB" w:rsidRPr="00F37A21">
        <w:t>69714_screenshot_</w:t>
      </w:r>
      <w:r w:rsidR="004269BB" w:rsidRPr="00F37A21">
        <w:t>3</w:t>
      </w:r>
      <w:r w:rsidR="0071563C" w:rsidRPr="00F37A21">
        <w:t xml:space="preserve">. </w:t>
      </w:r>
      <w:r w:rsidR="004269BB" w:rsidRPr="00F37A21">
        <w:tab/>
        <w:t>00:00-00:1</w:t>
      </w:r>
      <w:r w:rsidR="00F37A21" w:rsidRPr="00F37A21">
        <w:t>3</w:t>
      </w:r>
    </w:p>
    <w:p w14:paraId="79FAD432" w14:textId="2D68867F" w:rsidR="0071563C" w:rsidRPr="00F37A21" w:rsidRDefault="0071563C" w:rsidP="00086F09">
      <w:pPr>
        <w:pStyle w:val="ShotDescription"/>
        <w:numPr>
          <w:ilvl w:val="2"/>
          <w:numId w:val="3"/>
        </w:numPr>
      </w:pPr>
      <w:r w:rsidRPr="00F37A21">
        <w:t xml:space="preserve">SCREEN: </w:t>
      </w:r>
      <w:r w:rsidR="004269BB" w:rsidRPr="00F37A21">
        <w:t>69714_screenshot_</w:t>
      </w:r>
      <w:r w:rsidR="004269BB" w:rsidRPr="00F37A21">
        <w:t>3</w:t>
      </w:r>
      <w:r w:rsidR="00FD4585" w:rsidRPr="00F37A21">
        <w:t xml:space="preserve">. </w:t>
      </w:r>
      <w:r w:rsidR="004269BB" w:rsidRPr="00F37A21">
        <w:tab/>
        <w:t>00:</w:t>
      </w:r>
      <w:r w:rsidR="00F37A21" w:rsidRPr="00F37A21">
        <w:t>20</w:t>
      </w:r>
      <w:r w:rsidR="004269BB" w:rsidRPr="00F37A21">
        <w:t>-00:3</w:t>
      </w:r>
      <w:r w:rsidR="00F37A21" w:rsidRPr="00F37A21">
        <w:t>5</w:t>
      </w:r>
    </w:p>
    <w:p w14:paraId="3D89C859" w14:textId="703E404F" w:rsidR="00086F09" w:rsidRDefault="0071563C" w:rsidP="00086F09">
      <w:pPr>
        <w:pStyle w:val="Narration"/>
        <w:numPr>
          <w:ilvl w:val="1"/>
          <w:numId w:val="3"/>
        </w:numPr>
      </w:pPr>
      <w:r>
        <w:t>Now, navigate to</w:t>
      </w:r>
      <w:r w:rsidR="00086F09" w:rsidRPr="00DF6911">
        <w:t xml:space="preserve"> the </w:t>
      </w:r>
      <w:r w:rsidR="004F6786" w:rsidRPr="00DF6911">
        <w:rPr>
          <w:b/>
          <w:bCs/>
        </w:rPr>
        <w:t>Set-Up</w:t>
      </w:r>
      <w:r w:rsidR="00086F09" w:rsidRPr="00DF6911">
        <w:t xml:space="preserve"> tab</w:t>
      </w:r>
      <w:r>
        <w:t xml:space="preserve"> then press </w:t>
      </w:r>
      <w:r>
        <w:rPr>
          <w:b/>
          <w:bCs/>
        </w:rPr>
        <w:t xml:space="preserve">Experimental Setup </w:t>
      </w:r>
      <w:r>
        <w:t xml:space="preserve">and click on </w:t>
      </w:r>
      <w:r>
        <w:rPr>
          <w:b/>
          <w:bCs/>
        </w:rPr>
        <w:t xml:space="preserve">Enable Page </w:t>
      </w:r>
      <w:r w:rsidR="00086F09" w:rsidRPr="00DF6911">
        <w:rPr>
          <w:b/>
          <w:bCs/>
        </w:rPr>
        <w:t>[1]</w:t>
      </w:r>
      <w:r w:rsidR="00086F09" w:rsidRPr="00DF6911">
        <w:t>.</w:t>
      </w:r>
      <w:r>
        <w:t xml:space="preserve"> Choose the black background then select the </w:t>
      </w:r>
      <w:r>
        <w:rPr>
          <w:b/>
          <w:bCs/>
        </w:rPr>
        <w:t xml:space="preserve">subject </w:t>
      </w:r>
      <w:r>
        <w:t xml:space="preserve">before adding the </w:t>
      </w:r>
      <w:r w:rsidR="00A77263">
        <w:rPr>
          <w:b/>
          <w:bCs/>
        </w:rPr>
        <w:t xml:space="preserve">pressure </w:t>
      </w:r>
      <w:r w:rsidR="00A77263">
        <w:t>in</w:t>
      </w:r>
      <w:r>
        <w:t xml:space="preserve"> the label and changing the unit to </w:t>
      </w:r>
      <w:r>
        <w:rPr>
          <w:b/>
          <w:bCs/>
        </w:rPr>
        <w:t xml:space="preserve">mmHg </w:t>
      </w:r>
      <w:r w:rsidRPr="0071563C">
        <w:rPr>
          <w:i/>
          <w:iCs/>
          <w:color w:val="EE0000"/>
        </w:rPr>
        <w:t xml:space="preserve">(millimeters-of-mercury) </w:t>
      </w:r>
      <w:r>
        <w:rPr>
          <w:b/>
          <w:bCs/>
        </w:rPr>
        <w:t>[</w:t>
      </w:r>
      <w:r w:rsidR="00FD4585">
        <w:rPr>
          <w:b/>
          <w:bCs/>
        </w:rPr>
        <w:t>2</w:t>
      </w:r>
      <w:r>
        <w:rPr>
          <w:b/>
          <w:bCs/>
        </w:rPr>
        <w:t xml:space="preserve">]. </w:t>
      </w:r>
    </w:p>
    <w:p w14:paraId="69D7C521" w14:textId="7A019FF5" w:rsidR="00086F09" w:rsidRPr="00F37A21" w:rsidRDefault="0071563C" w:rsidP="00086F09">
      <w:pPr>
        <w:pStyle w:val="ShotDescription"/>
        <w:numPr>
          <w:ilvl w:val="2"/>
          <w:numId w:val="3"/>
        </w:numPr>
      </w:pPr>
      <w:r w:rsidRPr="00F37A21">
        <w:t>SCREEN</w:t>
      </w:r>
      <w:proofErr w:type="gramStart"/>
      <w:r w:rsidRPr="00F37A21">
        <w:t xml:space="preserve">: </w:t>
      </w:r>
      <w:r w:rsidR="00086F09" w:rsidRPr="00F37A21">
        <w:t xml:space="preserve"> </w:t>
      </w:r>
      <w:r w:rsidR="004269BB" w:rsidRPr="00F37A21">
        <w:t>69714</w:t>
      </w:r>
      <w:proofErr w:type="gramEnd"/>
      <w:r w:rsidR="004269BB" w:rsidRPr="00F37A21">
        <w:t>_screenshot_</w:t>
      </w:r>
      <w:r w:rsidR="004269BB" w:rsidRPr="00F37A21">
        <w:t>4</w:t>
      </w:r>
      <w:r w:rsidR="00086F09" w:rsidRPr="00F37A21">
        <w:t>.</w:t>
      </w:r>
      <w:r w:rsidR="004269BB" w:rsidRPr="00F37A21">
        <w:tab/>
        <w:t>00:0</w:t>
      </w:r>
      <w:r w:rsidR="00F37A21" w:rsidRPr="00F37A21">
        <w:t>2</w:t>
      </w:r>
      <w:r w:rsidR="004269BB" w:rsidRPr="00F37A21">
        <w:t>-00:14</w:t>
      </w:r>
    </w:p>
    <w:p w14:paraId="10A0A823" w14:textId="1D758DE0" w:rsidR="0071563C" w:rsidRPr="00F37A21" w:rsidRDefault="0071563C" w:rsidP="00FD4585">
      <w:pPr>
        <w:pStyle w:val="ShotDescription"/>
        <w:numPr>
          <w:ilvl w:val="2"/>
          <w:numId w:val="3"/>
        </w:numPr>
      </w:pPr>
      <w:r w:rsidRPr="00F37A21">
        <w:t xml:space="preserve">SCREEN: </w:t>
      </w:r>
      <w:r w:rsidR="004269BB" w:rsidRPr="00F37A21">
        <w:t>69714_screenshot_</w:t>
      </w:r>
      <w:r w:rsidR="004269BB" w:rsidRPr="00F37A21">
        <w:t>4</w:t>
      </w:r>
      <w:r w:rsidRPr="00F37A21">
        <w:t xml:space="preserve">. </w:t>
      </w:r>
      <w:r w:rsidR="004269BB" w:rsidRPr="00F37A21">
        <w:tab/>
        <w:t>00:</w:t>
      </w:r>
      <w:r w:rsidR="00F37A21" w:rsidRPr="00F37A21">
        <w:t>20</w:t>
      </w:r>
      <w:r w:rsidR="004269BB" w:rsidRPr="00F37A21">
        <w:t>-00:35</w:t>
      </w:r>
    </w:p>
    <w:p w14:paraId="2C567530" w14:textId="54F65A26" w:rsidR="004B4A25" w:rsidRDefault="004B4A25" w:rsidP="004B4A25">
      <w:pPr>
        <w:pStyle w:val="Narration"/>
        <w:numPr>
          <w:ilvl w:val="1"/>
          <w:numId w:val="3"/>
        </w:numPr>
      </w:pPr>
      <w:r w:rsidRPr="00664620">
        <w:t xml:space="preserve">Go to the </w:t>
      </w:r>
      <w:r w:rsidR="004F6786" w:rsidRPr="00664620">
        <w:rPr>
          <w:b/>
          <w:bCs/>
        </w:rPr>
        <w:t>Set-up</w:t>
      </w:r>
      <w:r w:rsidRPr="00AC127E">
        <w:t xml:space="preserve"> tab </w:t>
      </w:r>
      <w:r>
        <w:t xml:space="preserve">again </w:t>
      </w:r>
      <w:r w:rsidRPr="00AC127E">
        <w:t xml:space="preserve">and choose </w:t>
      </w:r>
      <w:r w:rsidR="007C2A75">
        <w:rPr>
          <w:b/>
          <w:bCs/>
        </w:rPr>
        <w:t>Subject</w:t>
      </w:r>
      <w:r w:rsidRPr="00AC127E">
        <w:rPr>
          <w:b/>
          <w:bCs/>
        </w:rPr>
        <w:t xml:space="preserve"> Setup</w:t>
      </w:r>
      <w:r w:rsidRPr="00AC127E">
        <w:t xml:space="preserve">. Click on the </w:t>
      </w:r>
      <w:r w:rsidRPr="00664620">
        <w:rPr>
          <w:b/>
          <w:bCs/>
        </w:rPr>
        <w:t>animal number</w:t>
      </w:r>
      <w:r w:rsidRPr="00AC127E">
        <w:t xml:space="preserve">, select the </w:t>
      </w:r>
      <w:r w:rsidRPr="00664620">
        <w:rPr>
          <w:b/>
          <w:bCs/>
        </w:rPr>
        <w:t>gender</w:t>
      </w:r>
      <w:r w:rsidRPr="00AC127E">
        <w:t xml:space="preserve"> and </w:t>
      </w:r>
      <w:r w:rsidRPr="00664620">
        <w:rPr>
          <w:b/>
          <w:bCs/>
        </w:rPr>
        <w:t>species</w:t>
      </w:r>
      <w:r w:rsidRPr="00AC127E">
        <w:t xml:space="preserve">, and click on </w:t>
      </w:r>
      <w:r w:rsidRPr="00AC127E">
        <w:rPr>
          <w:b/>
          <w:bCs/>
        </w:rPr>
        <w:t>Pressure</w:t>
      </w:r>
      <w:r w:rsidRPr="00AC127E">
        <w:t xml:space="preserve"> to enable parameters </w:t>
      </w:r>
      <w:r w:rsidRPr="00AC127E">
        <w:rPr>
          <w:b/>
          <w:bCs/>
        </w:rPr>
        <w:t>[</w:t>
      </w:r>
      <w:r w:rsidR="00FD4585">
        <w:rPr>
          <w:b/>
          <w:bCs/>
        </w:rPr>
        <w:t>1</w:t>
      </w:r>
      <w:r w:rsidRPr="00AC127E">
        <w:rPr>
          <w:b/>
          <w:bCs/>
        </w:rPr>
        <w:t>]</w:t>
      </w:r>
      <w:r w:rsidRPr="00AC127E">
        <w:t xml:space="preserve">. If heart rate needs to be displayed, click on </w:t>
      </w:r>
      <w:r w:rsidRPr="00AC127E">
        <w:rPr>
          <w:b/>
          <w:bCs/>
        </w:rPr>
        <w:t>Heart Rate</w:t>
      </w:r>
      <w:r w:rsidR="00664620">
        <w:rPr>
          <w:b/>
          <w:bCs/>
        </w:rPr>
        <w:t xml:space="preserve"> [</w:t>
      </w:r>
      <w:r w:rsidR="00FD4585">
        <w:rPr>
          <w:b/>
          <w:bCs/>
        </w:rPr>
        <w:t>2</w:t>
      </w:r>
      <w:r w:rsidR="00664620">
        <w:rPr>
          <w:b/>
          <w:bCs/>
        </w:rPr>
        <w:t>]</w:t>
      </w:r>
      <w:r w:rsidR="00664620">
        <w:t>.</w:t>
      </w:r>
      <w:r w:rsidRPr="00AC127E">
        <w:t xml:space="preserve"> </w:t>
      </w:r>
      <w:r w:rsidR="00883545" w:rsidRPr="00883545">
        <w:t xml:space="preserve">Click </w:t>
      </w:r>
      <w:r w:rsidR="00883545" w:rsidRPr="00883545">
        <w:rPr>
          <w:b/>
          <w:bCs/>
        </w:rPr>
        <w:t>Apply Channel Settings</w:t>
      </w:r>
      <w:r w:rsidR="00883545" w:rsidRPr="00883545">
        <w:t xml:space="preserve"> to </w:t>
      </w:r>
      <w:r w:rsidR="00883545" w:rsidRPr="00883545">
        <w:rPr>
          <w:b/>
          <w:bCs/>
        </w:rPr>
        <w:t>Similar Channels</w:t>
      </w:r>
      <w:r w:rsidR="00883545" w:rsidRPr="00883545">
        <w:t xml:space="preserve"> if connecting more than one implant. Then, click </w:t>
      </w:r>
      <w:r w:rsidR="00883545" w:rsidRPr="00883545">
        <w:rPr>
          <w:b/>
          <w:bCs/>
        </w:rPr>
        <w:t>OK</w:t>
      </w:r>
      <w:r w:rsidR="00883545" w:rsidRPr="00883545">
        <w:t xml:space="preserve"> </w:t>
      </w:r>
      <w:r w:rsidRPr="00AC127E">
        <w:rPr>
          <w:b/>
          <w:bCs/>
        </w:rPr>
        <w:t>[</w:t>
      </w:r>
      <w:r w:rsidR="00FD4585">
        <w:rPr>
          <w:b/>
          <w:bCs/>
        </w:rPr>
        <w:t>3</w:t>
      </w:r>
      <w:r w:rsidRPr="00AC127E">
        <w:rPr>
          <w:b/>
          <w:bCs/>
        </w:rPr>
        <w:t>]</w:t>
      </w:r>
      <w:r w:rsidRPr="00AC127E">
        <w:t>.</w:t>
      </w:r>
    </w:p>
    <w:p w14:paraId="55C96511" w14:textId="2BF51D00" w:rsidR="004B4A25" w:rsidRPr="007C2A75" w:rsidRDefault="004B4A25" w:rsidP="00FD4585">
      <w:pPr>
        <w:pStyle w:val="ShotDescription"/>
        <w:numPr>
          <w:ilvl w:val="2"/>
          <w:numId w:val="3"/>
        </w:numPr>
      </w:pPr>
      <w:r w:rsidRPr="007C2A75">
        <w:t xml:space="preserve">SCREEN: </w:t>
      </w:r>
      <w:r w:rsidR="004269BB" w:rsidRPr="007C2A75">
        <w:t>69714_screenshot_</w:t>
      </w:r>
      <w:r w:rsidR="004269BB" w:rsidRPr="007C2A75">
        <w:t>5</w:t>
      </w:r>
      <w:r w:rsidR="004269BB" w:rsidRPr="007C2A75">
        <w:tab/>
        <w:t>00:0</w:t>
      </w:r>
      <w:r w:rsidR="007C2A75" w:rsidRPr="007C2A75">
        <w:t>2</w:t>
      </w:r>
      <w:r w:rsidR="004269BB" w:rsidRPr="007C2A75">
        <w:t>-00:</w:t>
      </w:r>
      <w:r w:rsidR="007C2A75" w:rsidRPr="007C2A75">
        <w:t>15</w:t>
      </w:r>
    </w:p>
    <w:p w14:paraId="25C0E866" w14:textId="6FEBD0AF" w:rsidR="00664620" w:rsidRPr="007C2A75" w:rsidRDefault="00664620" w:rsidP="004B4A25">
      <w:pPr>
        <w:pStyle w:val="ShotDescription"/>
        <w:numPr>
          <w:ilvl w:val="2"/>
          <w:numId w:val="3"/>
        </w:numPr>
      </w:pPr>
      <w:r w:rsidRPr="007C2A75">
        <w:t>SCREEN</w:t>
      </w:r>
      <w:r w:rsidR="004B4A25" w:rsidRPr="007C2A75">
        <w:t xml:space="preserve">: </w:t>
      </w:r>
      <w:r w:rsidR="004269BB" w:rsidRPr="007C2A75">
        <w:t>69714_screenshot_</w:t>
      </w:r>
      <w:r w:rsidR="004269BB" w:rsidRPr="007C2A75">
        <w:t>5</w:t>
      </w:r>
      <w:r w:rsidRPr="007C2A75">
        <w:t>.</w:t>
      </w:r>
      <w:r w:rsidR="004269BB" w:rsidRPr="007C2A75">
        <w:tab/>
        <w:t>00:1</w:t>
      </w:r>
      <w:r w:rsidR="007C2A75" w:rsidRPr="007C2A75">
        <w:t>6-00:23</w:t>
      </w:r>
    </w:p>
    <w:p w14:paraId="2A37113F" w14:textId="11D25299" w:rsidR="004B4A25" w:rsidRPr="00AC127E" w:rsidRDefault="004F6786" w:rsidP="004B4A25">
      <w:pPr>
        <w:pStyle w:val="ShotDescription"/>
        <w:numPr>
          <w:ilvl w:val="2"/>
          <w:numId w:val="3"/>
        </w:numPr>
      </w:pPr>
      <w:r w:rsidRPr="007C2A75">
        <w:t>SCREEN:</w:t>
      </w:r>
      <w:r w:rsidR="00664620" w:rsidRPr="007C2A75">
        <w:t xml:space="preserve"> </w:t>
      </w:r>
      <w:r w:rsidR="004269BB" w:rsidRPr="007C2A75">
        <w:t>69714_screenshot_</w:t>
      </w:r>
      <w:r w:rsidR="004269BB" w:rsidRPr="007C2A75">
        <w:t>5</w:t>
      </w:r>
      <w:r w:rsidR="004269BB" w:rsidRPr="007C2A75">
        <w:tab/>
        <w:t>00:</w:t>
      </w:r>
      <w:r w:rsidR="007C2A75" w:rsidRPr="007C2A75">
        <w:t>33-00:43</w:t>
      </w:r>
      <w:r w:rsidR="004269BB">
        <w:br/>
      </w:r>
    </w:p>
    <w:p w14:paraId="1D9D7016" w14:textId="04C30C83" w:rsidR="004B4A25" w:rsidRPr="00C32FAC" w:rsidRDefault="00664620" w:rsidP="00664620">
      <w:pPr>
        <w:pStyle w:val="Narration"/>
        <w:numPr>
          <w:ilvl w:val="1"/>
          <w:numId w:val="3"/>
        </w:numPr>
      </w:pPr>
      <w:r w:rsidRPr="00C32FAC">
        <w:t>Next, c</w:t>
      </w:r>
      <w:r w:rsidR="004B4A25" w:rsidRPr="00C32FAC">
        <w:t xml:space="preserve">lick on </w:t>
      </w:r>
      <w:r w:rsidR="004B4A25" w:rsidRPr="00C32FAC">
        <w:rPr>
          <w:b/>
          <w:bCs/>
        </w:rPr>
        <w:t>All Continuous</w:t>
      </w:r>
      <w:r w:rsidR="004B4A25" w:rsidRPr="00C32FAC">
        <w:t xml:space="preserve"> at the top of the screen to visualize blood pressure recording traces </w:t>
      </w:r>
      <w:r w:rsidR="004B4A25" w:rsidRPr="00C32FAC">
        <w:rPr>
          <w:b/>
          <w:bCs/>
        </w:rPr>
        <w:t>[1]</w:t>
      </w:r>
      <w:r w:rsidR="004B4A25" w:rsidRPr="00C32FAC">
        <w:t>.</w:t>
      </w:r>
      <w:r w:rsidRPr="00C32FAC">
        <w:t xml:space="preserve"> </w:t>
      </w:r>
    </w:p>
    <w:p w14:paraId="3BE1B96F" w14:textId="00A05D98" w:rsidR="004B4A25" w:rsidRPr="007C2A75" w:rsidRDefault="004B4A25" w:rsidP="004B4A25">
      <w:pPr>
        <w:pStyle w:val="ShotDescription"/>
        <w:numPr>
          <w:ilvl w:val="2"/>
          <w:numId w:val="3"/>
        </w:numPr>
      </w:pPr>
      <w:r w:rsidRPr="007C2A75">
        <w:t xml:space="preserve">SCREEN: </w:t>
      </w:r>
      <w:r w:rsidR="004269BB" w:rsidRPr="007C2A75">
        <w:t>69714_screenshot_</w:t>
      </w:r>
      <w:r w:rsidR="004269BB" w:rsidRPr="007C2A75">
        <w:t>6</w:t>
      </w:r>
      <w:r w:rsidR="004269BB" w:rsidRPr="007C2A75">
        <w:tab/>
        <w:t>00:0</w:t>
      </w:r>
      <w:r w:rsidR="007C2A75" w:rsidRPr="007C2A75">
        <w:t>5</w:t>
      </w:r>
      <w:r w:rsidR="004269BB" w:rsidRPr="007C2A75">
        <w:t>-00:</w:t>
      </w:r>
      <w:r w:rsidR="007C2A75" w:rsidRPr="007C2A75">
        <w:t>30</w:t>
      </w:r>
    </w:p>
    <w:p w14:paraId="1FA9EC1A" w14:textId="3786224F" w:rsidR="00C32FAC" w:rsidRPr="00C32FAC" w:rsidRDefault="00C32FAC" w:rsidP="00C32FAC">
      <w:pPr>
        <w:pStyle w:val="ShotDescription"/>
        <w:numPr>
          <w:ilvl w:val="1"/>
          <w:numId w:val="3"/>
        </w:numPr>
        <w:rPr>
          <w:color w:val="7030A0"/>
        </w:rPr>
      </w:pPr>
      <w:r w:rsidRPr="00C32FAC">
        <w:rPr>
          <w:color w:val="7030A0"/>
        </w:rPr>
        <w:lastRenderedPageBreak/>
        <w:t xml:space="preserve">For data exporting, go to the </w:t>
      </w:r>
      <w:r w:rsidRPr="00C32FAC">
        <w:rPr>
          <w:b/>
          <w:bCs/>
          <w:color w:val="7030A0"/>
        </w:rPr>
        <w:t>Experiment</w:t>
      </w:r>
      <w:r w:rsidRPr="00C32FAC">
        <w:rPr>
          <w:color w:val="7030A0"/>
        </w:rPr>
        <w:t xml:space="preserve"> tab, click on </w:t>
      </w:r>
      <w:r w:rsidRPr="00C32FAC">
        <w:rPr>
          <w:b/>
          <w:bCs/>
          <w:color w:val="7030A0"/>
        </w:rPr>
        <w:t>Open</w:t>
      </w:r>
      <w:r w:rsidRPr="00C32FAC">
        <w:rPr>
          <w:color w:val="7030A0"/>
        </w:rPr>
        <w:t xml:space="preserve">, and select the data from the intended folder </w:t>
      </w:r>
      <w:r w:rsidRPr="00C32FAC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C32FAC">
        <w:rPr>
          <w:b/>
          <w:bCs/>
          <w:color w:val="7030A0"/>
        </w:rPr>
        <w:t>]</w:t>
      </w:r>
      <w:r w:rsidRPr="00C32FAC">
        <w:rPr>
          <w:color w:val="7030A0"/>
        </w:rPr>
        <w:t>.</w:t>
      </w:r>
    </w:p>
    <w:p w14:paraId="05AFED8E" w14:textId="0A292F36" w:rsidR="004B4A25" w:rsidRPr="007C2A75" w:rsidRDefault="00664620" w:rsidP="004B4A25">
      <w:pPr>
        <w:pStyle w:val="ShotDescription"/>
        <w:numPr>
          <w:ilvl w:val="2"/>
          <w:numId w:val="3"/>
        </w:numPr>
      </w:pPr>
      <w:r w:rsidRPr="007C2A75">
        <w:t>SCREEN</w:t>
      </w:r>
      <w:r w:rsidR="004B4A25" w:rsidRPr="007C2A75">
        <w:t xml:space="preserve">: </w:t>
      </w:r>
      <w:r w:rsidR="004269BB" w:rsidRPr="007C2A75">
        <w:t>69714_screenshot_</w:t>
      </w:r>
      <w:r w:rsidR="004269BB" w:rsidRPr="007C2A75">
        <w:t>7</w:t>
      </w:r>
      <w:r w:rsidR="004269BB" w:rsidRPr="007C2A75">
        <w:tab/>
        <w:t>00:0</w:t>
      </w:r>
      <w:r w:rsidR="007C2A75" w:rsidRPr="007C2A75">
        <w:t>2</w:t>
      </w:r>
      <w:r w:rsidR="004269BB" w:rsidRPr="007C2A75">
        <w:t>-00:</w:t>
      </w:r>
      <w:r w:rsidR="007C2A75">
        <w:t>18</w:t>
      </w:r>
    </w:p>
    <w:p w14:paraId="493913E9" w14:textId="548CAE4D" w:rsidR="004B4A25" w:rsidRDefault="00664620" w:rsidP="004B4A25">
      <w:pPr>
        <w:pStyle w:val="Narration"/>
        <w:numPr>
          <w:ilvl w:val="1"/>
          <w:numId w:val="3"/>
        </w:numPr>
      </w:pPr>
      <w:r>
        <w:t>Navigate</w:t>
      </w:r>
      <w:r w:rsidR="004B4A25" w:rsidRPr="00AC127E">
        <w:t xml:space="preserve"> to the </w:t>
      </w:r>
      <w:r w:rsidR="004B4A25" w:rsidRPr="00AC127E">
        <w:rPr>
          <w:b/>
          <w:bCs/>
        </w:rPr>
        <w:t>Action</w:t>
      </w:r>
      <w:r w:rsidR="004B4A25" w:rsidRPr="00AC127E">
        <w:t xml:space="preserve"> tab, click on </w:t>
      </w:r>
      <w:r w:rsidR="004B4A25" w:rsidRPr="00AC127E">
        <w:rPr>
          <w:b/>
          <w:bCs/>
        </w:rPr>
        <w:t>Start Review</w:t>
      </w:r>
      <w:r w:rsidR="004B4A25" w:rsidRPr="00AC127E">
        <w:t xml:space="preserve">, and select the subject number, desired signal types, and time range </w:t>
      </w:r>
      <w:r w:rsidR="004B4A25" w:rsidRPr="00AC127E">
        <w:rPr>
          <w:b/>
          <w:bCs/>
        </w:rPr>
        <w:t>[1]</w:t>
      </w:r>
      <w:r w:rsidR="004B4A25" w:rsidRPr="00AC127E">
        <w:t xml:space="preserve">. Set the logging rate to determine how the data are segmented in seconds, minutes, or hours </w:t>
      </w:r>
      <w:r w:rsidR="004B4A25" w:rsidRPr="00AC127E">
        <w:rPr>
          <w:b/>
          <w:bCs/>
        </w:rPr>
        <w:t>[2]</w:t>
      </w:r>
      <w:r w:rsidR="004B4A25" w:rsidRPr="00AC127E">
        <w:t>.</w:t>
      </w:r>
    </w:p>
    <w:p w14:paraId="2DBDBBBF" w14:textId="7D4BC9B6" w:rsidR="004B4A25" w:rsidRPr="007C2A75" w:rsidRDefault="004B4A25" w:rsidP="004B4A25">
      <w:pPr>
        <w:pStyle w:val="ShotDescription"/>
        <w:numPr>
          <w:ilvl w:val="2"/>
          <w:numId w:val="3"/>
        </w:numPr>
      </w:pPr>
      <w:r w:rsidRPr="007C2A75">
        <w:t xml:space="preserve">SCREEN: </w:t>
      </w:r>
      <w:r w:rsidR="004269BB" w:rsidRPr="007C2A75">
        <w:t>69714_screenshot_</w:t>
      </w:r>
      <w:r w:rsidR="004269BB" w:rsidRPr="007C2A75">
        <w:t>8</w:t>
      </w:r>
      <w:r w:rsidRPr="007C2A75">
        <w:t>.</w:t>
      </w:r>
      <w:r w:rsidR="004269BB" w:rsidRPr="007C2A75">
        <w:tab/>
        <w:t>00:0</w:t>
      </w:r>
      <w:r w:rsidR="007C2A75" w:rsidRPr="007C2A75">
        <w:t>2</w:t>
      </w:r>
      <w:r w:rsidR="004269BB" w:rsidRPr="007C2A75">
        <w:t>-</w:t>
      </w:r>
      <w:r w:rsidR="007C2A75" w:rsidRPr="007C2A75">
        <w:t>00:06, 00:12-</w:t>
      </w:r>
      <w:r w:rsidR="004269BB" w:rsidRPr="007C2A75">
        <w:t>00:</w:t>
      </w:r>
      <w:r w:rsidR="007C2A75" w:rsidRPr="007C2A75">
        <w:t>20</w:t>
      </w:r>
    </w:p>
    <w:p w14:paraId="62D849A7" w14:textId="09334E8A" w:rsidR="004B4A25" w:rsidRPr="007C2A75" w:rsidRDefault="004B4A25" w:rsidP="004B4A25">
      <w:pPr>
        <w:pStyle w:val="ShotDescription"/>
        <w:numPr>
          <w:ilvl w:val="2"/>
          <w:numId w:val="3"/>
        </w:numPr>
      </w:pPr>
      <w:r w:rsidRPr="007C2A75">
        <w:t xml:space="preserve">SCREEN: </w:t>
      </w:r>
      <w:r w:rsidR="004269BB" w:rsidRPr="007C2A75">
        <w:t>69714_screenshot_</w:t>
      </w:r>
      <w:r w:rsidR="004269BB" w:rsidRPr="007C2A75">
        <w:t>8</w:t>
      </w:r>
      <w:r w:rsidR="004269BB" w:rsidRPr="007C2A75">
        <w:tab/>
        <w:t>00:3</w:t>
      </w:r>
      <w:r w:rsidR="007C2A75" w:rsidRPr="007C2A75">
        <w:t>3</w:t>
      </w:r>
      <w:r w:rsidR="004269BB" w:rsidRPr="007C2A75">
        <w:t>-00:4</w:t>
      </w:r>
      <w:r w:rsidR="007C2A75" w:rsidRPr="007C2A75">
        <w:t>3</w:t>
      </w:r>
    </w:p>
    <w:p w14:paraId="1E8E7F82" w14:textId="2D8059D5" w:rsidR="004B4A25" w:rsidRDefault="004B4A25" w:rsidP="00664620">
      <w:pPr>
        <w:pStyle w:val="Narration"/>
        <w:numPr>
          <w:ilvl w:val="1"/>
          <w:numId w:val="3"/>
        </w:numPr>
      </w:pPr>
      <w:r w:rsidRPr="00AC127E">
        <w:t xml:space="preserve">Once selections are complete, go to the </w:t>
      </w:r>
      <w:r w:rsidR="007C2A75">
        <w:rPr>
          <w:b/>
          <w:bCs/>
        </w:rPr>
        <w:t>Experiment</w:t>
      </w:r>
      <w:r w:rsidRPr="00AC127E">
        <w:t xml:space="preserve"> tab and choose </w:t>
      </w:r>
      <w:r w:rsidRPr="00AC127E">
        <w:rPr>
          <w:b/>
          <w:bCs/>
        </w:rPr>
        <w:t>Save Marked Sections</w:t>
      </w:r>
      <w:r w:rsidRPr="00AC127E">
        <w:t xml:space="preserve">, followed by </w:t>
      </w:r>
      <w:r w:rsidRPr="00AC127E">
        <w:rPr>
          <w:b/>
          <w:bCs/>
        </w:rPr>
        <w:t>Save Derived Data</w:t>
      </w:r>
      <w:r w:rsidRPr="00AC127E">
        <w:t xml:space="preserve"> </w:t>
      </w:r>
      <w:r w:rsidRPr="00AC127E">
        <w:rPr>
          <w:b/>
          <w:bCs/>
        </w:rPr>
        <w:t>[1]</w:t>
      </w:r>
      <w:r w:rsidRPr="00AC127E">
        <w:t>.</w:t>
      </w:r>
      <w:r w:rsidR="00664620" w:rsidRPr="00664620">
        <w:t xml:space="preserve"> </w:t>
      </w:r>
      <w:r w:rsidR="00664620" w:rsidRPr="00AC127E">
        <w:t xml:space="preserve">Finally, go to the </w:t>
      </w:r>
      <w:r w:rsidR="00664620" w:rsidRPr="00AC127E">
        <w:rPr>
          <w:b/>
          <w:bCs/>
        </w:rPr>
        <w:t>Actions</w:t>
      </w:r>
      <w:r w:rsidR="00664620" w:rsidRPr="00AC127E">
        <w:t xml:space="preserve"> tab and click on </w:t>
      </w:r>
      <w:r w:rsidR="00664620" w:rsidRPr="00AC127E">
        <w:rPr>
          <w:b/>
          <w:bCs/>
        </w:rPr>
        <w:t>Close Review Session</w:t>
      </w:r>
      <w:r w:rsidR="00664620" w:rsidRPr="00AC127E">
        <w:t xml:space="preserve"> to end the data export </w:t>
      </w:r>
      <w:r w:rsidR="00664620" w:rsidRPr="00AC127E">
        <w:rPr>
          <w:b/>
          <w:bCs/>
        </w:rPr>
        <w:t>[</w:t>
      </w:r>
      <w:r w:rsidR="00664620">
        <w:rPr>
          <w:b/>
          <w:bCs/>
        </w:rPr>
        <w:t>2</w:t>
      </w:r>
      <w:r w:rsidR="00664620" w:rsidRPr="00AC127E">
        <w:rPr>
          <w:b/>
          <w:bCs/>
        </w:rPr>
        <w:t>]</w:t>
      </w:r>
      <w:r w:rsidR="00664620" w:rsidRPr="00AC127E">
        <w:t>.</w:t>
      </w:r>
    </w:p>
    <w:p w14:paraId="5BBE7105" w14:textId="496B7245" w:rsidR="004B4A25" w:rsidRPr="007C2A75" w:rsidRDefault="004B4A25" w:rsidP="004B4A25">
      <w:pPr>
        <w:pStyle w:val="ShotDescription"/>
        <w:numPr>
          <w:ilvl w:val="2"/>
          <w:numId w:val="3"/>
        </w:numPr>
      </w:pPr>
      <w:r w:rsidRPr="007C2A75">
        <w:t xml:space="preserve">SCREEN: </w:t>
      </w:r>
      <w:r w:rsidR="004269BB" w:rsidRPr="007C2A75">
        <w:t>69714_screenshot_</w:t>
      </w:r>
      <w:r w:rsidR="004269BB" w:rsidRPr="007C2A75">
        <w:t>9</w:t>
      </w:r>
      <w:r w:rsidRPr="007C2A75">
        <w:t>.</w:t>
      </w:r>
      <w:r w:rsidR="004269BB" w:rsidRPr="007C2A75">
        <w:tab/>
        <w:t>00:0</w:t>
      </w:r>
      <w:r w:rsidR="007C2A75" w:rsidRPr="007C2A75">
        <w:t>2</w:t>
      </w:r>
      <w:r w:rsidR="004269BB" w:rsidRPr="007C2A75">
        <w:t>-</w:t>
      </w:r>
      <w:r w:rsidR="007C2A75" w:rsidRPr="007C2A75">
        <w:t>00:10, 00:25-00:35</w:t>
      </w:r>
    </w:p>
    <w:p w14:paraId="68D97D7F" w14:textId="3381C9D0" w:rsidR="004B4A25" w:rsidRPr="007C2A75" w:rsidRDefault="004B4A25" w:rsidP="004B4A25">
      <w:pPr>
        <w:pStyle w:val="ShotDescription"/>
        <w:numPr>
          <w:ilvl w:val="2"/>
          <w:numId w:val="3"/>
        </w:numPr>
      </w:pPr>
      <w:r w:rsidRPr="007C2A75">
        <w:t xml:space="preserve">SCREEN: </w:t>
      </w:r>
      <w:r w:rsidR="004269BB" w:rsidRPr="007C2A75">
        <w:t>69714_screenshot_</w:t>
      </w:r>
      <w:r w:rsidR="004269BB" w:rsidRPr="007C2A75">
        <w:t>9</w:t>
      </w:r>
      <w:r w:rsidRPr="007C2A75">
        <w:t>.</w:t>
      </w:r>
      <w:r w:rsidR="004269BB" w:rsidRPr="007C2A75">
        <w:tab/>
        <w:t>00:</w:t>
      </w:r>
      <w:r w:rsidR="007C2A75" w:rsidRPr="007C2A75">
        <w:t>46</w:t>
      </w:r>
      <w:r w:rsidR="004269BB" w:rsidRPr="007C2A75">
        <w:t>-0</w:t>
      </w:r>
      <w:r w:rsidR="007C2A75" w:rsidRPr="007C2A75">
        <w:t>1</w:t>
      </w:r>
      <w:r w:rsidR="004269BB" w:rsidRPr="007C2A75">
        <w:t>:</w:t>
      </w:r>
      <w:r w:rsidR="007C2A75" w:rsidRPr="007C2A75">
        <w:t>01</w:t>
      </w:r>
    </w:p>
    <w:p w14:paraId="7AB068DE" w14:textId="77777777" w:rsidR="004B4A25" w:rsidRPr="00AC127E" w:rsidRDefault="004B4A25" w:rsidP="004B4A25"/>
    <w:p w14:paraId="09689C4F" w14:textId="515E666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D020399" w14:textId="184620AF" w:rsidR="00C055C1" w:rsidRDefault="00C055C1" w:rsidP="00C055C1">
      <w:pPr>
        <w:pStyle w:val="Narration"/>
        <w:numPr>
          <w:ilvl w:val="1"/>
          <w:numId w:val="3"/>
        </w:numPr>
      </w:pPr>
      <w:r w:rsidRPr="00626733">
        <w:t xml:space="preserve">Eight weeks after spinal cord injury, </w:t>
      </w:r>
      <w:r w:rsidRPr="00C32FAC">
        <w:t>colorectal distension induced</w:t>
      </w:r>
      <w:r w:rsidR="00C32FAC" w:rsidRPr="00C32FAC">
        <w:t xml:space="preserve"> a </w:t>
      </w:r>
      <w:r w:rsidR="00566E91" w:rsidRPr="00C32FAC">
        <w:t>minimum</w:t>
      </w:r>
      <w:r w:rsidR="00C32FAC" w:rsidRPr="00C32FAC">
        <w:t xml:space="preserve"> increase of</w:t>
      </w:r>
      <w:r w:rsidRPr="00C32FAC">
        <w:t xml:space="preserve"> </w:t>
      </w:r>
      <w:r w:rsidR="00544915" w:rsidRPr="00C32FAC">
        <w:t xml:space="preserve">20 </w:t>
      </w:r>
      <w:r w:rsidR="00C32FAC" w:rsidRPr="00C32FAC">
        <w:t>millimeters of mercury</w:t>
      </w:r>
      <w:r w:rsidR="00544915" w:rsidRPr="00C32FAC">
        <w:t xml:space="preserve"> </w:t>
      </w:r>
      <w:r w:rsidRPr="00C32FAC">
        <w:t xml:space="preserve">in systolic blood pressure during </w:t>
      </w:r>
      <w:r w:rsidR="00ED7125" w:rsidRPr="00C32FAC">
        <w:t>1-minute</w:t>
      </w:r>
      <w:r w:rsidR="00C84A4F" w:rsidRPr="00C32FAC">
        <w:t xml:space="preserve"> </w:t>
      </w:r>
      <w:r w:rsidRPr="00C32FAC">
        <w:t xml:space="preserve">stimulation compared with baseline, demonstrating </w:t>
      </w:r>
      <w:r w:rsidR="00544915" w:rsidRPr="00C32FAC">
        <w:t xml:space="preserve">development of </w:t>
      </w:r>
      <w:r w:rsidRPr="00C32FAC">
        <w:t xml:space="preserve">autonomic dysreflexia </w:t>
      </w:r>
      <w:r w:rsidRPr="00626733">
        <w:rPr>
          <w:b/>
        </w:rPr>
        <w:t>[1]</w:t>
      </w:r>
      <w:r w:rsidRPr="00626733">
        <w:t>.</w:t>
      </w:r>
    </w:p>
    <w:p w14:paraId="3150EB76" w14:textId="1C3CF2AF" w:rsidR="00C055C1" w:rsidRPr="00626733" w:rsidRDefault="00C055C1" w:rsidP="00C055C1">
      <w:pPr>
        <w:pStyle w:val="ShotDescription"/>
        <w:numPr>
          <w:ilvl w:val="2"/>
          <w:numId w:val="3"/>
        </w:numPr>
      </w:pPr>
      <w:r w:rsidRPr="00626733">
        <w:t xml:space="preserve">LAB MEDIA: </w:t>
      </w:r>
      <w:r w:rsidR="004269BB" w:rsidRPr="004269BB">
        <w:t>USE THIS-LAB MEDIA FINAL</w:t>
      </w:r>
      <w:r w:rsidR="004269BB">
        <w:t xml:space="preserve">.pptx </w:t>
      </w:r>
      <w:r w:rsidRPr="00C055C1">
        <w:rPr>
          <w:i/>
          <w:iCs/>
          <w:color w:val="3333FF"/>
        </w:rPr>
        <w:t>Video editor: Please</w:t>
      </w:r>
      <w:r w:rsidR="004269BB">
        <w:rPr>
          <w:i/>
          <w:iCs/>
          <w:color w:val="3333FF"/>
        </w:rPr>
        <w:t xml:space="preserve"> use image in slide 1 (For reference see image 1D in Figure 1). </w:t>
      </w:r>
      <w:r w:rsidRPr="00C055C1">
        <w:rPr>
          <w:i/>
          <w:iCs/>
          <w:color w:val="3333FF"/>
        </w:rPr>
        <w:t xml:space="preserve"> </w:t>
      </w:r>
      <w:r w:rsidR="004269BB">
        <w:rPr>
          <w:i/>
          <w:iCs/>
          <w:color w:val="3333FF"/>
        </w:rPr>
        <w:t>H</w:t>
      </w:r>
      <w:r w:rsidRPr="00C055C1">
        <w:rPr>
          <w:i/>
          <w:iCs/>
          <w:color w:val="3333FF"/>
        </w:rPr>
        <w:t>ighlight the increase in the curve between 60 to</w:t>
      </w:r>
      <w:r w:rsidR="00C32FAC">
        <w:rPr>
          <w:i/>
          <w:iCs/>
          <w:strike/>
          <w:color w:val="3333FF"/>
        </w:rPr>
        <w:t xml:space="preserve"> </w:t>
      </w:r>
      <w:r w:rsidR="00217B26" w:rsidRPr="00C32FAC">
        <w:rPr>
          <w:i/>
          <w:iCs/>
          <w:color w:val="0000FF"/>
        </w:rPr>
        <w:t xml:space="preserve">120 </w:t>
      </w:r>
      <w:r w:rsidR="000213AB" w:rsidRPr="00C32FAC">
        <w:rPr>
          <w:i/>
          <w:iCs/>
          <w:color w:val="0000FF"/>
        </w:rPr>
        <w:t>sec.</w:t>
      </w:r>
    </w:p>
    <w:p w14:paraId="0865D068" w14:textId="07FAAD4E" w:rsidR="00C055C1" w:rsidRDefault="00C055C1" w:rsidP="00C055C1">
      <w:pPr>
        <w:pStyle w:val="Narration"/>
        <w:numPr>
          <w:ilvl w:val="1"/>
          <w:numId w:val="3"/>
        </w:numPr>
      </w:pPr>
      <w:r w:rsidRPr="00626733">
        <w:t xml:space="preserve">Systolic </w:t>
      </w:r>
      <w:r w:rsidRPr="00C32FAC">
        <w:t xml:space="preserve">blood pressure </w:t>
      </w:r>
      <w:r w:rsidRPr="00C32FAC">
        <w:rPr>
          <w:b/>
          <w:bCs/>
        </w:rPr>
        <w:t xml:space="preserve">[1], </w:t>
      </w:r>
      <w:r w:rsidRPr="00C32FAC">
        <w:t xml:space="preserve">Diastolic blood pressure </w:t>
      </w:r>
      <w:r w:rsidRPr="00C32FAC">
        <w:rPr>
          <w:b/>
          <w:bCs/>
        </w:rPr>
        <w:t xml:space="preserve">[2] </w:t>
      </w:r>
      <w:r w:rsidR="004F6786" w:rsidRPr="00C32FAC">
        <w:t xml:space="preserve">and </w:t>
      </w:r>
      <w:r w:rsidR="00C32FAC" w:rsidRPr="00C32FAC">
        <w:t>mean</w:t>
      </w:r>
      <w:r w:rsidRPr="00C32FAC">
        <w:t xml:space="preserve"> arterial pressure </w:t>
      </w:r>
      <w:r w:rsidR="00E931CA" w:rsidRPr="00C32FAC">
        <w:t xml:space="preserve">were elevated </w:t>
      </w:r>
      <w:r w:rsidR="008E7AA2" w:rsidRPr="00C32FAC">
        <w:t>1</w:t>
      </w:r>
      <w:r w:rsidR="00C32FAC" w:rsidRPr="00C32FAC">
        <w:t xml:space="preserve"> to </w:t>
      </w:r>
      <w:r w:rsidR="008E7AA2" w:rsidRPr="00C32FAC">
        <w:t xml:space="preserve">2 days post </w:t>
      </w:r>
      <w:r w:rsidRPr="00C32FAC">
        <w:t xml:space="preserve">spinal </w:t>
      </w:r>
      <w:r w:rsidRPr="00626733">
        <w:t xml:space="preserve">cord injury compared with pre-injury recordings </w:t>
      </w:r>
      <w:r w:rsidRPr="00626733">
        <w:rPr>
          <w:b/>
        </w:rPr>
        <w:t>[1]</w:t>
      </w:r>
      <w:r w:rsidRPr="00626733">
        <w:t>.</w:t>
      </w:r>
    </w:p>
    <w:p w14:paraId="44F8E4A5" w14:textId="199F23A4" w:rsidR="00C055C1" w:rsidRPr="00626733" w:rsidRDefault="00C055C1" w:rsidP="00C055C1">
      <w:pPr>
        <w:pStyle w:val="ShotDescription"/>
        <w:numPr>
          <w:ilvl w:val="2"/>
          <w:numId w:val="3"/>
        </w:numPr>
      </w:pPr>
      <w:r w:rsidRPr="00626733">
        <w:t xml:space="preserve">LAB MEDIA: </w:t>
      </w:r>
      <w:r w:rsidR="004269BB" w:rsidRPr="004269BB">
        <w:t>USE THIS-LAB MEDIA FINAL</w:t>
      </w:r>
      <w:r w:rsidR="004269BB">
        <w:t>.pptx</w:t>
      </w:r>
      <w:r>
        <w:tab/>
      </w:r>
      <w:r w:rsidR="004269BB" w:rsidRPr="00C055C1">
        <w:rPr>
          <w:i/>
          <w:iCs/>
          <w:color w:val="3333FF"/>
        </w:rPr>
        <w:t>Video editor: Please</w:t>
      </w:r>
      <w:r w:rsidR="004269BB">
        <w:rPr>
          <w:i/>
          <w:iCs/>
          <w:color w:val="3333FF"/>
        </w:rPr>
        <w:t xml:space="preserve"> use image in slide </w:t>
      </w:r>
      <w:r w:rsidR="004269BB">
        <w:rPr>
          <w:i/>
          <w:iCs/>
          <w:color w:val="3333FF"/>
        </w:rPr>
        <w:t>2</w:t>
      </w:r>
      <w:r w:rsidR="004269BB">
        <w:rPr>
          <w:i/>
          <w:iCs/>
          <w:color w:val="3333FF"/>
        </w:rPr>
        <w:t xml:space="preserve"> (For reference see image 1</w:t>
      </w:r>
      <w:r w:rsidR="004269BB">
        <w:rPr>
          <w:i/>
          <w:iCs/>
          <w:color w:val="3333FF"/>
        </w:rPr>
        <w:t>E (</w:t>
      </w:r>
      <w:proofErr w:type="spellStart"/>
      <w:r w:rsidR="004269BB">
        <w:rPr>
          <w:i/>
          <w:iCs/>
          <w:color w:val="3333FF"/>
        </w:rPr>
        <w:t>i</w:t>
      </w:r>
      <w:proofErr w:type="spellEnd"/>
      <w:r w:rsidR="004269BB">
        <w:rPr>
          <w:i/>
          <w:iCs/>
          <w:color w:val="3333FF"/>
        </w:rPr>
        <w:t>-iii)</w:t>
      </w:r>
      <w:r w:rsidR="004269BB">
        <w:rPr>
          <w:i/>
          <w:iCs/>
          <w:color w:val="3333FF"/>
        </w:rPr>
        <w:t xml:space="preserve"> in Figure 1</w:t>
      </w:r>
      <w:r w:rsidR="004269BB">
        <w:rPr>
          <w:i/>
          <w:iCs/>
          <w:color w:val="3333FF"/>
        </w:rPr>
        <w:t>). Show the corresponding graphs and</w:t>
      </w:r>
      <w:r w:rsidR="004269BB" w:rsidRPr="00C055C1">
        <w:rPr>
          <w:i/>
          <w:iCs/>
          <w:color w:val="3333FF"/>
        </w:rPr>
        <w:t xml:space="preserve"> </w:t>
      </w:r>
      <w:r w:rsidR="004269BB">
        <w:rPr>
          <w:i/>
          <w:iCs/>
          <w:color w:val="3333FF"/>
        </w:rPr>
        <w:t>H</w:t>
      </w:r>
      <w:r w:rsidRPr="00E931CA">
        <w:rPr>
          <w:i/>
          <w:iCs/>
          <w:color w:val="3333FF"/>
        </w:rPr>
        <w:t xml:space="preserve">ighlight the </w:t>
      </w:r>
      <w:r w:rsidR="00E931CA" w:rsidRPr="00E931CA">
        <w:rPr>
          <w:i/>
          <w:iCs/>
          <w:color w:val="3333FF"/>
        </w:rPr>
        <w:t>SBP 1-2 days, DBP 1- 2 days and MAP 1-2 days graphs</w:t>
      </w:r>
    </w:p>
    <w:p w14:paraId="60DD48E2" w14:textId="4811F66F" w:rsidR="00C055C1" w:rsidRDefault="00C055C1" w:rsidP="00E931CA">
      <w:pPr>
        <w:pStyle w:val="Narration"/>
        <w:numPr>
          <w:ilvl w:val="1"/>
          <w:numId w:val="3"/>
        </w:numPr>
      </w:pPr>
      <w:r w:rsidRPr="00626733">
        <w:t xml:space="preserve">Heart rate showed increased fluctuations following spinal cord injury compared with pre-injury recordings </w:t>
      </w:r>
      <w:r w:rsidRPr="00626733">
        <w:rPr>
          <w:b/>
        </w:rPr>
        <w:t>[1]</w:t>
      </w:r>
      <w:r w:rsidRPr="00626733">
        <w:t>.</w:t>
      </w:r>
      <w:r w:rsidR="00E931CA" w:rsidRPr="00E931CA">
        <w:t xml:space="preserve"> </w:t>
      </w:r>
      <w:r w:rsidR="00E931CA" w:rsidRPr="00626733">
        <w:t xml:space="preserve">Core body </w:t>
      </w:r>
      <w:r w:rsidR="00E931CA" w:rsidRPr="00C32FAC">
        <w:t xml:space="preserve">temperature regulation was disrupted during the first two days after spinal cord injury </w:t>
      </w:r>
      <w:r w:rsidR="00E931CA" w:rsidRPr="00C32FAC">
        <w:rPr>
          <w:b/>
        </w:rPr>
        <w:t>[2]</w:t>
      </w:r>
      <w:r w:rsidR="00E931CA" w:rsidRPr="00C32FAC">
        <w:t xml:space="preserve">. and animal activity was reduced </w:t>
      </w:r>
      <w:r w:rsidR="00C20AA7" w:rsidRPr="00C32FAC">
        <w:t xml:space="preserve">substantially </w:t>
      </w:r>
      <w:r w:rsidR="00E931CA" w:rsidRPr="00C32FAC">
        <w:t xml:space="preserve">following spinal cord injury compared with pre-injury </w:t>
      </w:r>
      <w:r w:rsidR="00B55758" w:rsidRPr="00C32FAC">
        <w:t>activity</w:t>
      </w:r>
      <w:r w:rsidR="00B55758" w:rsidRPr="00C32FAC">
        <w:rPr>
          <w:b/>
        </w:rPr>
        <w:t xml:space="preserve"> [</w:t>
      </w:r>
      <w:r w:rsidR="00E931CA" w:rsidRPr="00C32FAC">
        <w:rPr>
          <w:b/>
        </w:rPr>
        <w:t>3]</w:t>
      </w:r>
      <w:r w:rsidR="00E931CA" w:rsidRPr="00C32FAC">
        <w:t>.</w:t>
      </w:r>
    </w:p>
    <w:p w14:paraId="2441F752" w14:textId="56F9A47A" w:rsidR="00C055C1" w:rsidRPr="00626733" w:rsidRDefault="00C055C1" w:rsidP="00C055C1">
      <w:pPr>
        <w:pStyle w:val="ShotDescription"/>
        <w:numPr>
          <w:ilvl w:val="2"/>
          <w:numId w:val="3"/>
        </w:numPr>
      </w:pPr>
      <w:r w:rsidRPr="00626733">
        <w:t xml:space="preserve">LAB MEDIA: </w:t>
      </w:r>
      <w:r w:rsidR="004269BB" w:rsidRPr="004269BB">
        <w:t>USE THIS-LAB MEDIA FINAL</w:t>
      </w:r>
      <w:r w:rsidR="004269BB">
        <w:t xml:space="preserve">.pptx </w:t>
      </w:r>
      <w:r w:rsidR="004269BB">
        <w:tab/>
      </w:r>
      <w:r w:rsidR="004269BB" w:rsidRPr="00C055C1">
        <w:rPr>
          <w:i/>
          <w:iCs/>
          <w:color w:val="3333FF"/>
        </w:rPr>
        <w:t>Video editor: Please</w:t>
      </w:r>
      <w:r w:rsidR="004269BB">
        <w:rPr>
          <w:i/>
          <w:iCs/>
          <w:color w:val="3333FF"/>
        </w:rPr>
        <w:t xml:space="preserve"> use image in slide 2 (For reference see image 1E (i</w:t>
      </w:r>
      <w:r w:rsidR="004269BB">
        <w:rPr>
          <w:i/>
          <w:iCs/>
          <w:color w:val="3333FF"/>
        </w:rPr>
        <w:t>v</w:t>
      </w:r>
      <w:r w:rsidR="004269BB">
        <w:rPr>
          <w:i/>
          <w:iCs/>
          <w:color w:val="3333FF"/>
        </w:rPr>
        <w:t>) in Figure 1).</w:t>
      </w:r>
      <w:r w:rsidR="004269BB">
        <w:rPr>
          <w:i/>
          <w:iCs/>
          <w:color w:val="3333FF"/>
        </w:rPr>
        <w:t xml:space="preserve"> </w:t>
      </w:r>
      <w:r w:rsidR="004269BB">
        <w:rPr>
          <w:i/>
          <w:iCs/>
          <w:color w:val="3333FF"/>
        </w:rPr>
        <w:t>Show the corresponding graphs and</w:t>
      </w:r>
      <w:r w:rsidR="004269BB" w:rsidRPr="00C055C1">
        <w:rPr>
          <w:i/>
          <w:iCs/>
          <w:color w:val="3333FF"/>
        </w:rPr>
        <w:t xml:space="preserve"> </w:t>
      </w:r>
      <w:proofErr w:type="gramStart"/>
      <w:r w:rsidRPr="00E931CA">
        <w:rPr>
          <w:i/>
          <w:iCs/>
          <w:color w:val="3333FF"/>
        </w:rPr>
        <w:t>Highlight</w:t>
      </w:r>
      <w:proofErr w:type="gramEnd"/>
      <w:r w:rsidRPr="00E931CA">
        <w:rPr>
          <w:i/>
          <w:iCs/>
          <w:color w:val="3333FF"/>
        </w:rPr>
        <w:t xml:space="preserve"> the </w:t>
      </w:r>
      <w:r w:rsidR="00E931CA" w:rsidRPr="00E931CA">
        <w:rPr>
          <w:i/>
          <w:iCs/>
          <w:color w:val="3333FF"/>
        </w:rPr>
        <w:t xml:space="preserve">HR </w:t>
      </w:r>
      <w:r w:rsidR="004F6786" w:rsidRPr="00E931CA">
        <w:rPr>
          <w:i/>
          <w:iCs/>
          <w:color w:val="3333FF"/>
        </w:rPr>
        <w:t>1-2-day</w:t>
      </w:r>
      <w:r w:rsidR="0071033D">
        <w:rPr>
          <w:i/>
          <w:iCs/>
          <w:color w:val="3333FF"/>
        </w:rPr>
        <w:t>s</w:t>
      </w:r>
      <w:r w:rsidR="00E931CA" w:rsidRPr="00E931CA">
        <w:rPr>
          <w:i/>
          <w:iCs/>
          <w:color w:val="3333FF"/>
        </w:rPr>
        <w:t xml:space="preserve"> graph</w:t>
      </w:r>
    </w:p>
    <w:p w14:paraId="1F825BFC" w14:textId="496E4430" w:rsidR="00C055C1" w:rsidRPr="00626733" w:rsidRDefault="00C055C1" w:rsidP="00C055C1">
      <w:pPr>
        <w:pStyle w:val="ShotDescription"/>
        <w:numPr>
          <w:ilvl w:val="2"/>
          <w:numId w:val="3"/>
        </w:numPr>
      </w:pPr>
      <w:r w:rsidRPr="00626733">
        <w:t>LAB MEDIA:</w:t>
      </w:r>
      <w:r w:rsidR="004269BB" w:rsidRPr="004269BB">
        <w:t xml:space="preserve"> </w:t>
      </w:r>
      <w:r w:rsidR="004269BB" w:rsidRPr="004269BB">
        <w:t>USE THIS-LAB MEDIA FINAL</w:t>
      </w:r>
      <w:r w:rsidR="004269BB">
        <w:t>.pptx</w:t>
      </w:r>
      <w:r w:rsidRPr="00626733">
        <w:t xml:space="preserve"> </w:t>
      </w:r>
      <w:r w:rsidR="004269BB">
        <w:tab/>
      </w:r>
      <w:r w:rsidR="004269BB" w:rsidRPr="00C055C1">
        <w:rPr>
          <w:i/>
          <w:iCs/>
          <w:color w:val="3333FF"/>
        </w:rPr>
        <w:t>Video editor: Please</w:t>
      </w:r>
      <w:r w:rsidR="004269BB">
        <w:rPr>
          <w:i/>
          <w:iCs/>
          <w:color w:val="3333FF"/>
        </w:rPr>
        <w:t xml:space="preserve"> use image in slide 2 (For reference see image 1E (</w:t>
      </w:r>
      <w:r w:rsidR="004269BB">
        <w:rPr>
          <w:i/>
          <w:iCs/>
          <w:color w:val="3333FF"/>
        </w:rPr>
        <w:t>v</w:t>
      </w:r>
      <w:r w:rsidR="004269BB">
        <w:rPr>
          <w:i/>
          <w:iCs/>
          <w:color w:val="3333FF"/>
        </w:rPr>
        <w:t xml:space="preserve">) in Figure 1). </w:t>
      </w:r>
      <w:r w:rsidR="004269BB" w:rsidRPr="00C055C1">
        <w:rPr>
          <w:i/>
          <w:iCs/>
          <w:color w:val="3333FF"/>
        </w:rPr>
        <w:t xml:space="preserve"> </w:t>
      </w:r>
      <w:r w:rsidR="004269BB">
        <w:rPr>
          <w:i/>
          <w:iCs/>
          <w:color w:val="3333FF"/>
        </w:rPr>
        <w:t>Show the corresponding graphs and</w:t>
      </w:r>
      <w:r w:rsidR="004269BB" w:rsidRPr="00C055C1">
        <w:rPr>
          <w:i/>
          <w:iCs/>
          <w:color w:val="3333FF"/>
        </w:rPr>
        <w:t xml:space="preserve"> </w:t>
      </w:r>
      <w:r w:rsidR="00E931CA" w:rsidRPr="00E931CA">
        <w:rPr>
          <w:i/>
          <w:iCs/>
          <w:color w:val="3333FF"/>
        </w:rPr>
        <w:t xml:space="preserve">Highlight the </w:t>
      </w:r>
      <w:r w:rsidR="00E931CA">
        <w:rPr>
          <w:i/>
          <w:iCs/>
          <w:color w:val="3333FF"/>
        </w:rPr>
        <w:t>Core body temp</w:t>
      </w:r>
      <w:r w:rsidR="00E931CA" w:rsidRPr="00E931CA">
        <w:rPr>
          <w:i/>
          <w:iCs/>
          <w:color w:val="3333FF"/>
        </w:rPr>
        <w:t xml:space="preserve"> </w:t>
      </w:r>
      <w:r w:rsidR="004F6786" w:rsidRPr="00E931CA">
        <w:rPr>
          <w:i/>
          <w:iCs/>
          <w:color w:val="3333FF"/>
        </w:rPr>
        <w:t>1-2-day</w:t>
      </w:r>
      <w:r w:rsidR="0071033D">
        <w:rPr>
          <w:i/>
          <w:iCs/>
          <w:color w:val="3333FF"/>
        </w:rPr>
        <w:t>s</w:t>
      </w:r>
      <w:r w:rsidR="00E931CA" w:rsidRPr="00E931CA">
        <w:rPr>
          <w:i/>
          <w:iCs/>
          <w:color w:val="3333FF"/>
        </w:rPr>
        <w:t xml:space="preserve"> graph</w:t>
      </w:r>
      <w:r w:rsidRPr="00626733">
        <w:t>.</w:t>
      </w:r>
    </w:p>
    <w:p w14:paraId="5DDC9494" w14:textId="74B46BBC" w:rsidR="00C055C1" w:rsidRPr="00626733" w:rsidRDefault="00C055C1" w:rsidP="00C055C1">
      <w:pPr>
        <w:pStyle w:val="ShotDescription"/>
        <w:numPr>
          <w:ilvl w:val="2"/>
          <w:numId w:val="3"/>
        </w:numPr>
      </w:pPr>
      <w:r w:rsidRPr="00626733">
        <w:t>LAB MEDIA:</w:t>
      </w:r>
      <w:r w:rsidR="004269BB" w:rsidRPr="004269BB">
        <w:t xml:space="preserve"> </w:t>
      </w:r>
      <w:r w:rsidR="004269BB" w:rsidRPr="004269BB">
        <w:t>USE THIS-LAB MEDIA FINAL</w:t>
      </w:r>
      <w:r w:rsidR="004269BB">
        <w:t>.pptx</w:t>
      </w:r>
      <w:r w:rsidRPr="00626733">
        <w:t xml:space="preserve"> </w:t>
      </w:r>
      <w:r w:rsidR="004269BB">
        <w:tab/>
      </w:r>
      <w:r w:rsidR="004269BB" w:rsidRPr="00C055C1">
        <w:rPr>
          <w:i/>
          <w:iCs/>
          <w:color w:val="3333FF"/>
        </w:rPr>
        <w:t>Video editor: Please</w:t>
      </w:r>
      <w:r w:rsidR="004269BB">
        <w:rPr>
          <w:i/>
          <w:iCs/>
          <w:color w:val="3333FF"/>
        </w:rPr>
        <w:t xml:space="preserve"> use image in slide 2 (For reference see image 1E (</w:t>
      </w:r>
      <w:r w:rsidR="004269BB">
        <w:rPr>
          <w:i/>
          <w:iCs/>
          <w:color w:val="3333FF"/>
        </w:rPr>
        <w:t>vi</w:t>
      </w:r>
      <w:r w:rsidR="004269BB">
        <w:rPr>
          <w:i/>
          <w:iCs/>
          <w:color w:val="3333FF"/>
        </w:rPr>
        <w:t>) in Figure 1). Show the corresponding graphs and</w:t>
      </w:r>
      <w:r w:rsidR="004269BB" w:rsidRPr="00C055C1">
        <w:rPr>
          <w:i/>
          <w:iCs/>
          <w:color w:val="3333FF"/>
        </w:rPr>
        <w:t xml:space="preserve"> </w:t>
      </w:r>
      <w:proofErr w:type="gramStart"/>
      <w:r w:rsidR="00E931CA" w:rsidRPr="00E931CA">
        <w:rPr>
          <w:i/>
          <w:iCs/>
          <w:color w:val="3333FF"/>
        </w:rPr>
        <w:t>Highlight</w:t>
      </w:r>
      <w:proofErr w:type="gramEnd"/>
      <w:r w:rsidR="00E931CA" w:rsidRPr="00E931CA">
        <w:rPr>
          <w:i/>
          <w:iCs/>
          <w:color w:val="3333FF"/>
        </w:rPr>
        <w:t xml:space="preserve"> the </w:t>
      </w:r>
      <w:r w:rsidR="00E931CA">
        <w:rPr>
          <w:i/>
          <w:iCs/>
          <w:color w:val="3333FF"/>
        </w:rPr>
        <w:t>activity</w:t>
      </w:r>
      <w:r w:rsidR="00E931CA" w:rsidRPr="00E931CA">
        <w:rPr>
          <w:i/>
          <w:iCs/>
          <w:color w:val="3333FF"/>
        </w:rPr>
        <w:t xml:space="preserve"> </w:t>
      </w:r>
      <w:r w:rsidR="004F6786" w:rsidRPr="00E931CA">
        <w:rPr>
          <w:i/>
          <w:iCs/>
          <w:color w:val="3333FF"/>
        </w:rPr>
        <w:t>1-2-day</w:t>
      </w:r>
      <w:r w:rsidR="0071033D">
        <w:rPr>
          <w:i/>
          <w:iCs/>
          <w:color w:val="3333FF"/>
        </w:rPr>
        <w:t>s</w:t>
      </w:r>
      <w:r w:rsidR="00E931CA" w:rsidRPr="00E931CA">
        <w:rPr>
          <w:i/>
          <w:iCs/>
          <w:color w:val="3333FF"/>
        </w:rPr>
        <w:t xml:space="preserve"> graph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06BD389A" w:rsidR="00F37A21" w:rsidRDefault="00F37A21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243130F5" w14:textId="421B9C8E" w:rsidR="00AD3B41" w:rsidRDefault="00F37A21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Pronunciation Guide:</w:t>
      </w:r>
    </w:p>
    <w:p w14:paraId="36ACCFFA" w14:textId="77777777" w:rsidR="00F37A21" w:rsidRDefault="00F37A21" w:rsidP="00012B08">
      <w:pPr>
        <w:rPr>
          <w:rFonts w:eastAsia="Times New Roman" w:cstheme="minorHAnsi"/>
        </w:rPr>
      </w:pPr>
    </w:p>
    <w:p w14:paraId="2D2185AD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Telemetry</w:t>
      </w:r>
      <w:r w:rsidRPr="00F37A21">
        <w:rPr>
          <w:rFonts w:eastAsia="Times New Roman" w:cstheme="minorHAnsi"/>
        </w:rPr>
        <w:br/>
        <w:t xml:space="preserve">Pronunciation link: </w:t>
      </w:r>
      <w:hyperlink r:id="rId20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telemetry</w:t>
        </w:r>
      </w:hyperlink>
      <w:r w:rsidRPr="00F37A21">
        <w:rPr>
          <w:rFonts w:eastAsia="Times New Roman" w:cstheme="minorHAnsi"/>
        </w:rPr>
        <w:br/>
        <w:t>IPA: /</w:t>
      </w:r>
      <w:proofErr w:type="spellStart"/>
      <w:r w:rsidRPr="00F37A21">
        <w:rPr>
          <w:rFonts w:eastAsia="Times New Roman" w:cstheme="minorHAnsi"/>
        </w:rPr>
        <w:t>təˈlɛmɪtri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tuh·lem·uh·tree</w:t>
      </w:r>
      <w:proofErr w:type="spellEnd"/>
    </w:p>
    <w:p w14:paraId="7A12192F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Cardiovascular</w:t>
      </w:r>
      <w:r w:rsidRPr="00F37A21">
        <w:rPr>
          <w:rFonts w:eastAsia="Times New Roman" w:cstheme="minorHAnsi"/>
        </w:rPr>
        <w:br/>
        <w:t xml:space="preserve">Pronunciation link: </w:t>
      </w:r>
      <w:hyperlink r:id="rId21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cardiovascular</w:t>
        </w:r>
      </w:hyperlink>
      <w:r w:rsidRPr="00F37A21">
        <w:rPr>
          <w:rFonts w:eastAsia="Times New Roman" w:cstheme="minorHAnsi"/>
        </w:rPr>
        <w:br/>
        <w:t>IPA: /ˌ</w:t>
      </w:r>
      <w:proofErr w:type="spellStart"/>
      <w:r w:rsidRPr="00F37A21">
        <w:rPr>
          <w:rFonts w:eastAsia="Times New Roman" w:cstheme="minorHAnsi"/>
        </w:rPr>
        <w:t>kɑrdi.oʊˈvæskjələr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kahr·dee·oh·vas·kyuh·ler</w:t>
      </w:r>
      <w:proofErr w:type="spellEnd"/>
    </w:p>
    <w:p w14:paraId="235D0A06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Spinal</w:t>
      </w:r>
      <w:proofErr w:type="gramEnd"/>
      <w:r w:rsidRPr="00F37A21">
        <w:rPr>
          <w:rFonts w:eastAsia="Times New Roman" w:cstheme="minorHAnsi"/>
        </w:rPr>
        <w:br/>
        <w:t xml:space="preserve">Pronunciation link: </w:t>
      </w:r>
      <w:hyperlink r:id="rId22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spinal</w:t>
        </w:r>
      </w:hyperlink>
      <w:r w:rsidRPr="00F37A21">
        <w:rPr>
          <w:rFonts w:eastAsia="Times New Roman" w:cstheme="minorHAnsi"/>
        </w:rPr>
        <w:br/>
        <w:t>IPA: /ˈ</w:t>
      </w:r>
      <w:proofErr w:type="spellStart"/>
      <w:r w:rsidRPr="00F37A21">
        <w:rPr>
          <w:rFonts w:eastAsia="Times New Roman" w:cstheme="minorHAnsi"/>
        </w:rPr>
        <w:t>spaɪnəl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spy·nuhl</w:t>
      </w:r>
      <w:proofErr w:type="spellEnd"/>
    </w:p>
    <w:p w14:paraId="43565C06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Autonomic</w:t>
      </w:r>
      <w:r w:rsidRPr="00F37A21">
        <w:rPr>
          <w:rFonts w:eastAsia="Times New Roman" w:cstheme="minorHAnsi"/>
        </w:rPr>
        <w:br/>
        <w:t xml:space="preserve">Pronunciation link: </w:t>
      </w:r>
      <w:hyperlink r:id="rId23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autonomic</w:t>
        </w:r>
      </w:hyperlink>
      <w:r w:rsidRPr="00F37A21">
        <w:rPr>
          <w:rFonts w:eastAsia="Times New Roman" w:cstheme="minorHAnsi"/>
        </w:rPr>
        <w:br/>
        <w:t>IPA: /ˌ</w:t>
      </w:r>
      <w:proofErr w:type="spellStart"/>
      <w:r w:rsidRPr="00F37A21">
        <w:rPr>
          <w:rFonts w:eastAsia="Times New Roman" w:cstheme="minorHAnsi"/>
        </w:rPr>
        <w:t>ɔtəˈnɑmɪk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aw·tuh·nom·ik</w:t>
      </w:r>
      <w:proofErr w:type="spellEnd"/>
    </w:p>
    <w:p w14:paraId="631535D5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Telemetric</w:t>
      </w:r>
      <w:r w:rsidRPr="00F37A21">
        <w:rPr>
          <w:rFonts w:eastAsia="Times New Roman" w:cstheme="minorHAnsi"/>
        </w:rPr>
        <w:br/>
        <w:t xml:space="preserve">Pronunciation link: </w:t>
      </w:r>
      <w:hyperlink r:id="rId24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telemetric</w:t>
        </w:r>
      </w:hyperlink>
      <w:r w:rsidRPr="00F37A21">
        <w:rPr>
          <w:rFonts w:eastAsia="Times New Roman" w:cstheme="minorHAnsi"/>
        </w:rPr>
        <w:br/>
        <w:t>IPA: /ˌ</w:t>
      </w:r>
      <w:proofErr w:type="spellStart"/>
      <w:r w:rsidRPr="00F37A21">
        <w:rPr>
          <w:rFonts w:eastAsia="Times New Roman" w:cstheme="minorHAnsi"/>
        </w:rPr>
        <w:t>tɛləˈmɛtrɪk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teh·luh·met·rik</w:t>
      </w:r>
      <w:proofErr w:type="spellEnd"/>
    </w:p>
    <w:p w14:paraId="3FBF1C8C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Contused</w:t>
      </w:r>
      <w:proofErr w:type="gramEnd"/>
      <w:r w:rsidRPr="00F37A21">
        <w:rPr>
          <w:rFonts w:eastAsia="Times New Roman" w:cstheme="minorHAnsi"/>
        </w:rPr>
        <w:br/>
        <w:t xml:space="preserve">Pronunciation link: </w:t>
      </w:r>
      <w:hyperlink r:id="rId25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contused</w:t>
        </w:r>
      </w:hyperlink>
      <w:r w:rsidRPr="00F37A21">
        <w:rPr>
          <w:rFonts w:eastAsia="Times New Roman" w:cstheme="minorHAnsi"/>
        </w:rPr>
        <w:br/>
        <w:t>IPA: /</w:t>
      </w:r>
      <w:proofErr w:type="spellStart"/>
      <w:r w:rsidRPr="00F37A21">
        <w:rPr>
          <w:rFonts w:eastAsia="Times New Roman" w:cstheme="minorHAnsi"/>
        </w:rPr>
        <w:t>kənˈtjuːzd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kuhn·tyoozd</w:t>
      </w:r>
      <w:proofErr w:type="spellEnd"/>
    </w:p>
    <w:p w14:paraId="21B6FD7B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Buprenorphine</w:t>
      </w:r>
      <w:r w:rsidRPr="00F37A21">
        <w:rPr>
          <w:rFonts w:eastAsia="Times New Roman" w:cstheme="minorHAnsi"/>
        </w:rPr>
        <w:br/>
        <w:t xml:space="preserve">Pronunciation link: </w:t>
      </w:r>
      <w:hyperlink r:id="rId26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buprenorphine</w:t>
        </w:r>
      </w:hyperlink>
      <w:r w:rsidRPr="00F37A21">
        <w:rPr>
          <w:rFonts w:eastAsia="Times New Roman" w:cstheme="minorHAnsi"/>
        </w:rPr>
        <w:br/>
        <w:t>IPA: /ˌ</w:t>
      </w:r>
      <w:proofErr w:type="spellStart"/>
      <w:r w:rsidRPr="00F37A21">
        <w:rPr>
          <w:rFonts w:eastAsia="Times New Roman" w:cstheme="minorHAnsi"/>
        </w:rPr>
        <w:t>bjuːprəˈnɔrfiːn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byoo·pruh·nor·feen</w:t>
      </w:r>
      <w:proofErr w:type="spellEnd"/>
    </w:p>
    <w:p w14:paraId="04270A44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Meloxicam</w:t>
      </w:r>
      <w:r w:rsidRPr="00F37A21">
        <w:rPr>
          <w:rFonts w:eastAsia="Times New Roman" w:cstheme="minorHAnsi"/>
        </w:rPr>
        <w:br/>
        <w:t xml:space="preserve">Pronunciation link: </w:t>
      </w:r>
      <w:hyperlink r:id="rId27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meloxicam</w:t>
        </w:r>
      </w:hyperlink>
      <w:r w:rsidRPr="00F37A21">
        <w:rPr>
          <w:rFonts w:eastAsia="Times New Roman" w:cstheme="minorHAnsi"/>
        </w:rPr>
        <w:br/>
        <w:t>IPA: /</w:t>
      </w:r>
      <w:proofErr w:type="spellStart"/>
      <w:r w:rsidRPr="00F37A21">
        <w:rPr>
          <w:rFonts w:eastAsia="Times New Roman" w:cstheme="minorHAnsi"/>
        </w:rPr>
        <w:t>məˈlɑksɪˌkæm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muh·lok·sih·kam</w:t>
      </w:r>
      <w:proofErr w:type="spellEnd"/>
    </w:p>
    <w:p w14:paraId="68C1771E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Isoflurane</w:t>
      </w:r>
      <w:proofErr w:type="gramEnd"/>
      <w:r w:rsidRPr="00F37A21">
        <w:rPr>
          <w:rFonts w:eastAsia="Times New Roman" w:cstheme="minorHAnsi"/>
        </w:rPr>
        <w:br/>
        <w:t>Pronunciation link: https://www.merriam-webster.com/dictionary/isoflurane</w:t>
      </w:r>
      <w:r w:rsidRPr="00F37A21">
        <w:rPr>
          <w:rFonts w:eastAsia="Times New Roman" w:cstheme="minorHAnsi"/>
        </w:rPr>
        <w:br/>
        <w:t>IPA: /ˌ</w:t>
      </w:r>
      <w:proofErr w:type="spellStart"/>
      <w:r w:rsidRPr="00F37A21">
        <w:rPr>
          <w:rFonts w:eastAsia="Times New Roman" w:cstheme="minorHAnsi"/>
        </w:rPr>
        <w:t>aɪsoʊˈflʊreɪn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eye·soh·floor·ayn</w:t>
      </w:r>
      <w:proofErr w:type="spellEnd"/>
    </w:p>
    <w:p w14:paraId="61039E60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Povidone</w:t>
      </w:r>
      <w:proofErr w:type="gramEnd"/>
      <w:r w:rsidRPr="00F37A21">
        <w:rPr>
          <w:rFonts w:eastAsia="Times New Roman" w:cstheme="minorHAnsi"/>
        </w:rPr>
        <w:br/>
        <w:t>Pronunciation link: https://www.merriam-webster.com/dictionary/povidone</w:t>
      </w:r>
      <w:r w:rsidRPr="00F37A21">
        <w:rPr>
          <w:rFonts w:eastAsia="Times New Roman" w:cstheme="minorHAnsi"/>
        </w:rPr>
        <w:br/>
        <w:t>IPA: /ˈ</w:t>
      </w:r>
      <w:proofErr w:type="spellStart"/>
      <w:r w:rsidRPr="00F37A21">
        <w:rPr>
          <w:rFonts w:eastAsia="Times New Roman" w:cstheme="minorHAnsi"/>
        </w:rPr>
        <w:t>pɑvɪˌdoʊn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pah·vih·dohn</w:t>
      </w:r>
      <w:proofErr w:type="spellEnd"/>
    </w:p>
    <w:p w14:paraId="62DFB8F7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lastRenderedPageBreak/>
        <w:t>  Urethral</w:t>
      </w:r>
      <w:proofErr w:type="gramEnd"/>
      <w:r w:rsidRPr="00F37A21">
        <w:rPr>
          <w:rFonts w:eastAsia="Times New Roman" w:cstheme="minorHAnsi"/>
        </w:rPr>
        <w:br/>
        <w:t xml:space="preserve">Pronunciation link: </w:t>
      </w:r>
      <w:hyperlink r:id="rId28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urethral</w:t>
        </w:r>
      </w:hyperlink>
      <w:r w:rsidRPr="00F37A21">
        <w:rPr>
          <w:rFonts w:eastAsia="Times New Roman" w:cstheme="minorHAnsi"/>
        </w:rPr>
        <w:br/>
        <w:t>IPA: /</w:t>
      </w:r>
      <w:proofErr w:type="spellStart"/>
      <w:r w:rsidRPr="00F37A21">
        <w:rPr>
          <w:rFonts w:eastAsia="Times New Roman" w:cstheme="minorHAnsi"/>
        </w:rPr>
        <w:t>jʊˈriːθrəl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yuh·reeth·ruhl</w:t>
      </w:r>
      <w:proofErr w:type="spellEnd"/>
    </w:p>
    <w:p w14:paraId="3BC7D1BE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Visceral</w:t>
      </w:r>
      <w:proofErr w:type="gramEnd"/>
      <w:r w:rsidRPr="00F37A21">
        <w:rPr>
          <w:rFonts w:eastAsia="Times New Roman" w:cstheme="minorHAnsi"/>
        </w:rPr>
        <w:br/>
        <w:t xml:space="preserve">Pronunciation link: </w:t>
      </w:r>
      <w:hyperlink r:id="rId29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visceral</w:t>
        </w:r>
      </w:hyperlink>
      <w:r w:rsidRPr="00F37A21">
        <w:rPr>
          <w:rFonts w:eastAsia="Times New Roman" w:cstheme="minorHAnsi"/>
        </w:rPr>
        <w:br/>
        <w:t>IPA: /ˈ</w:t>
      </w:r>
      <w:proofErr w:type="spellStart"/>
      <w:r w:rsidRPr="00F37A21">
        <w:rPr>
          <w:rFonts w:eastAsia="Times New Roman" w:cstheme="minorHAnsi"/>
        </w:rPr>
        <w:t>vɪsərəl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vih·suh·ruhl</w:t>
      </w:r>
      <w:proofErr w:type="spellEnd"/>
    </w:p>
    <w:p w14:paraId="7BC64315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Descending</w:t>
      </w:r>
      <w:r w:rsidRPr="00F37A21">
        <w:rPr>
          <w:rFonts w:eastAsia="Times New Roman" w:cstheme="minorHAnsi"/>
        </w:rPr>
        <w:br/>
        <w:t xml:space="preserve">Pronunciation link: </w:t>
      </w:r>
      <w:hyperlink r:id="rId30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descending</w:t>
        </w:r>
      </w:hyperlink>
      <w:r w:rsidRPr="00F37A21">
        <w:rPr>
          <w:rFonts w:eastAsia="Times New Roman" w:cstheme="minorHAnsi"/>
        </w:rPr>
        <w:br/>
        <w:t>IPA: /</w:t>
      </w:r>
      <w:proofErr w:type="spellStart"/>
      <w:r w:rsidRPr="00F37A21">
        <w:rPr>
          <w:rFonts w:eastAsia="Times New Roman" w:cstheme="minorHAnsi"/>
        </w:rPr>
        <w:t>dɪˈsɛndɪŋ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dih·sen·ding</w:t>
      </w:r>
      <w:proofErr w:type="spellEnd"/>
    </w:p>
    <w:p w14:paraId="00086D66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Aorta</w:t>
      </w:r>
      <w:proofErr w:type="gramEnd"/>
      <w:r w:rsidRPr="00F37A21">
        <w:rPr>
          <w:rFonts w:eastAsia="Times New Roman" w:cstheme="minorHAnsi"/>
        </w:rPr>
        <w:br/>
        <w:t xml:space="preserve">Pronunciation link: </w:t>
      </w:r>
      <w:hyperlink r:id="rId31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aorta</w:t>
        </w:r>
      </w:hyperlink>
      <w:r w:rsidRPr="00F37A21">
        <w:rPr>
          <w:rFonts w:eastAsia="Times New Roman" w:cstheme="minorHAnsi"/>
        </w:rPr>
        <w:br/>
        <w:t>IPA: /</w:t>
      </w:r>
      <w:proofErr w:type="spellStart"/>
      <w:r w:rsidRPr="00F37A21">
        <w:rPr>
          <w:rFonts w:eastAsia="Times New Roman" w:cstheme="minorHAnsi"/>
        </w:rPr>
        <w:t>eɪˈɔrtə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ay·or·tuh</w:t>
      </w:r>
      <w:proofErr w:type="spellEnd"/>
    </w:p>
    <w:p w14:paraId="5E59A3C4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Vena cava</w:t>
      </w:r>
      <w:r w:rsidRPr="00F37A21">
        <w:rPr>
          <w:rFonts w:eastAsia="Times New Roman" w:cstheme="minorHAnsi"/>
        </w:rPr>
        <w:br/>
        <w:t xml:space="preserve">Pronunciation link: </w:t>
      </w:r>
      <w:hyperlink r:id="rId32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vena%20cava</w:t>
        </w:r>
      </w:hyperlink>
      <w:r w:rsidRPr="00F37A21">
        <w:rPr>
          <w:rFonts w:eastAsia="Times New Roman" w:cstheme="minorHAnsi"/>
        </w:rPr>
        <w:br/>
        <w:t>IPA: /ˌ</w:t>
      </w:r>
      <w:proofErr w:type="spellStart"/>
      <w:r w:rsidRPr="00F37A21">
        <w:rPr>
          <w:rFonts w:eastAsia="Times New Roman" w:cstheme="minorHAnsi"/>
        </w:rPr>
        <w:t>viːnəˈkeɪvə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vee·nuh·kay·vuh</w:t>
      </w:r>
      <w:proofErr w:type="spellEnd"/>
    </w:p>
    <w:p w14:paraId="2FEC7B82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Renal</w:t>
      </w:r>
      <w:proofErr w:type="gramEnd"/>
      <w:r w:rsidRPr="00F37A21">
        <w:rPr>
          <w:rFonts w:eastAsia="Times New Roman" w:cstheme="minorHAnsi"/>
        </w:rPr>
        <w:br/>
        <w:t xml:space="preserve">Pronunciation link: </w:t>
      </w:r>
      <w:hyperlink r:id="rId33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renal</w:t>
        </w:r>
      </w:hyperlink>
      <w:r w:rsidRPr="00F37A21">
        <w:rPr>
          <w:rFonts w:eastAsia="Times New Roman" w:cstheme="minorHAnsi"/>
        </w:rPr>
        <w:br/>
        <w:t>IPA: /ˈ</w:t>
      </w:r>
      <w:proofErr w:type="spellStart"/>
      <w:r w:rsidRPr="00F37A21">
        <w:rPr>
          <w:rFonts w:eastAsia="Times New Roman" w:cstheme="minorHAnsi"/>
        </w:rPr>
        <w:t>riːnəl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ree·nuhl</w:t>
      </w:r>
      <w:proofErr w:type="spellEnd"/>
    </w:p>
    <w:p w14:paraId="1E4B0185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Hemostat</w:t>
      </w:r>
      <w:proofErr w:type="gramEnd"/>
      <w:r w:rsidRPr="00F37A21">
        <w:rPr>
          <w:rFonts w:eastAsia="Times New Roman" w:cstheme="minorHAnsi"/>
        </w:rPr>
        <w:br/>
        <w:t xml:space="preserve">Pronunciation link: </w:t>
      </w:r>
      <w:hyperlink r:id="rId34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hemostat</w:t>
        </w:r>
      </w:hyperlink>
      <w:r w:rsidRPr="00F37A21">
        <w:rPr>
          <w:rFonts w:eastAsia="Times New Roman" w:cstheme="minorHAnsi"/>
        </w:rPr>
        <w:br/>
        <w:t>IPA: /ˈ</w:t>
      </w:r>
      <w:proofErr w:type="spellStart"/>
      <w:r w:rsidRPr="00F37A21">
        <w:rPr>
          <w:rFonts w:eastAsia="Times New Roman" w:cstheme="minorHAnsi"/>
        </w:rPr>
        <w:t>hiːməˌstæt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hee·muh·stat</w:t>
      </w:r>
      <w:proofErr w:type="spellEnd"/>
    </w:p>
    <w:p w14:paraId="3E86163F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Occlude</w:t>
      </w:r>
      <w:proofErr w:type="gramEnd"/>
      <w:r w:rsidRPr="00F37A21">
        <w:rPr>
          <w:rFonts w:eastAsia="Times New Roman" w:cstheme="minorHAnsi"/>
        </w:rPr>
        <w:br/>
        <w:t xml:space="preserve">Pronunciation link: </w:t>
      </w:r>
      <w:hyperlink r:id="rId35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occlude</w:t>
        </w:r>
      </w:hyperlink>
      <w:r w:rsidRPr="00F37A21">
        <w:rPr>
          <w:rFonts w:eastAsia="Times New Roman" w:cstheme="minorHAnsi"/>
        </w:rPr>
        <w:br/>
        <w:t>IPA: /</w:t>
      </w:r>
      <w:proofErr w:type="spellStart"/>
      <w:r w:rsidRPr="00F37A21">
        <w:rPr>
          <w:rFonts w:eastAsia="Times New Roman" w:cstheme="minorHAnsi"/>
        </w:rPr>
        <w:t>əˈkluːd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uh·klood</w:t>
      </w:r>
      <w:proofErr w:type="spellEnd"/>
    </w:p>
    <w:p w14:paraId="39103AF1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Catheter</w:t>
      </w:r>
      <w:proofErr w:type="gramEnd"/>
      <w:r w:rsidRPr="00F37A21">
        <w:rPr>
          <w:rFonts w:eastAsia="Times New Roman" w:cstheme="minorHAnsi"/>
        </w:rPr>
        <w:br/>
        <w:t xml:space="preserve">Pronunciation link: </w:t>
      </w:r>
      <w:hyperlink r:id="rId36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catheter</w:t>
        </w:r>
      </w:hyperlink>
      <w:r w:rsidRPr="00F37A21">
        <w:rPr>
          <w:rFonts w:eastAsia="Times New Roman" w:cstheme="minorHAnsi"/>
        </w:rPr>
        <w:br/>
        <w:t>IPA: /ˈ</w:t>
      </w:r>
      <w:proofErr w:type="spellStart"/>
      <w:r w:rsidRPr="00F37A21">
        <w:rPr>
          <w:rFonts w:eastAsia="Times New Roman" w:cstheme="minorHAnsi"/>
        </w:rPr>
        <w:t>kæθɪtər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kath·ih·ter</w:t>
      </w:r>
      <w:proofErr w:type="spellEnd"/>
    </w:p>
    <w:p w14:paraId="3EB1F10A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Subcutaneously</w:t>
      </w:r>
      <w:r w:rsidRPr="00F37A21">
        <w:rPr>
          <w:rFonts w:eastAsia="Times New Roman" w:cstheme="minorHAnsi"/>
        </w:rPr>
        <w:br/>
        <w:t xml:space="preserve">Pronunciation link: </w:t>
      </w:r>
      <w:hyperlink r:id="rId37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subcutaneously</w:t>
        </w:r>
      </w:hyperlink>
      <w:r w:rsidRPr="00F37A21">
        <w:rPr>
          <w:rFonts w:eastAsia="Times New Roman" w:cstheme="minorHAnsi"/>
        </w:rPr>
        <w:br/>
        <w:t>IPA: /ˌ</w:t>
      </w:r>
      <w:proofErr w:type="spellStart"/>
      <w:r w:rsidRPr="00F37A21">
        <w:rPr>
          <w:rFonts w:eastAsia="Times New Roman" w:cstheme="minorHAnsi"/>
        </w:rPr>
        <w:t>sʌbkjuˈteɪniəsli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sub·kyoo·tay·nee·uhs·lee</w:t>
      </w:r>
      <w:proofErr w:type="spellEnd"/>
    </w:p>
    <w:p w14:paraId="4B78DD08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Enrofloxacin</w:t>
      </w:r>
      <w:proofErr w:type="gramEnd"/>
      <w:r w:rsidRPr="00F37A21">
        <w:rPr>
          <w:rFonts w:eastAsia="Times New Roman" w:cstheme="minorHAnsi"/>
        </w:rPr>
        <w:br/>
        <w:t>Pronunciation link: https://www.merriam-webster.com/dictionary/enrofloxacin</w:t>
      </w:r>
      <w:r w:rsidRPr="00F37A21">
        <w:rPr>
          <w:rFonts w:eastAsia="Times New Roman" w:cstheme="minorHAnsi"/>
        </w:rPr>
        <w:br/>
      </w:r>
      <w:r w:rsidRPr="00F37A21">
        <w:rPr>
          <w:rFonts w:eastAsia="Times New Roman" w:cstheme="minorHAnsi"/>
        </w:rPr>
        <w:lastRenderedPageBreak/>
        <w:t>IPA: /ˌ</w:t>
      </w:r>
      <w:proofErr w:type="spellStart"/>
      <w:r w:rsidRPr="00F37A21">
        <w:rPr>
          <w:rFonts w:eastAsia="Times New Roman" w:cstheme="minorHAnsi"/>
        </w:rPr>
        <w:t>ɛnroʊˈflɑksəsɪn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en·roh·flok·suh·sin</w:t>
      </w:r>
      <w:proofErr w:type="spellEnd"/>
    </w:p>
    <w:p w14:paraId="76C451EC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Colorectal</w:t>
      </w:r>
      <w:r w:rsidRPr="00F37A21">
        <w:rPr>
          <w:rFonts w:eastAsia="Times New Roman" w:cstheme="minorHAnsi"/>
        </w:rPr>
        <w:br/>
        <w:t xml:space="preserve">Pronunciation link: </w:t>
      </w:r>
      <w:hyperlink r:id="rId38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colorectal</w:t>
        </w:r>
      </w:hyperlink>
      <w:r w:rsidRPr="00F37A21">
        <w:rPr>
          <w:rFonts w:eastAsia="Times New Roman" w:cstheme="minorHAnsi"/>
        </w:rPr>
        <w:br/>
        <w:t>IPA: /ˌ</w:t>
      </w:r>
      <w:proofErr w:type="spellStart"/>
      <w:r w:rsidRPr="00F37A21">
        <w:rPr>
          <w:rFonts w:eastAsia="Times New Roman" w:cstheme="minorHAnsi"/>
        </w:rPr>
        <w:t>koʊloʊˈrɛktəl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koh·loh·rek·tuhl</w:t>
      </w:r>
      <w:proofErr w:type="spellEnd"/>
    </w:p>
    <w:p w14:paraId="6487B8A7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Distension</w:t>
      </w:r>
      <w:r w:rsidRPr="00F37A21">
        <w:rPr>
          <w:rFonts w:eastAsia="Times New Roman" w:cstheme="minorHAnsi"/>
        </w:rPr>
        <w:br/>
        <w:t xml:space="preserve">Pronunciation link: </w:t>
      </w:r>
      <w:hyperlink r:id="rId39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distension</w:t>
        </w:r>
      </w:hyperlink>
      <w:r w:rsidRPr="00F37A21">
        <w:rPr>
          <w:rFonts w:eastAsia="Times New Roman" w:cstheme="minorHAnsi"/>
        </w:rPr>
        <w:br/>
        <w:t>IPA: /</w:t>
      </w:r>
      <w:proofErr w:type="spellStart"/>
      <w:r w:rsidRPr="00F37A21">
        <w:rPr>
          <w:rFonts w:eastAsia="Times New Roman" w:cstheme="minorHAnsi"/>
        </w:rPr>
        <w:t>dɪˈstɛnʃən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dih·sten·shuhn</w:t>
      </w:r>
      <w:proofErr w:type="spellEnd"/>
    </w:p>
    <w:p w14:paraId="45C3CA7D" w14:textId="77777777" w:rsidR="00F37A21" w:rsidRPr="00F37A21" w:rsidRDefault="00F37A21" w:rsidP="00F37A21">
      <w:pPr>
        <w:rPr>
          <w:rFonts w:eastAsia="Times New Roman" w:cstheme="minorHAnsi"/>
        </w:rPr>
      </w:pPr>
      <w:proofErr w:type="gramStart"/>
      <w:r w:rsidRPr="00F37A21">
        <w:rPr>
          <w:rFonts w:eastAsia="Times New Roman" w:cstheme="minorHAnsi"/>
        </w:rPr>
        <w:t>  Systolic</w:t>
      </w:r>
      <w:proofErr w:type="gramEnd"/>
      <w:r w:rsidRPr="00F37A21">
        <w:rPr>
          <w:rFonts w:eastAsia="Times New Roman" w:cstheme="minorHAnsi"/>
        </w:rPr>
        <w:br/>
        <w:t xml:space="preserve">Pronunciation link: </w:t>
      </w:r>
      <w:hyperlink r:id="rId40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systolic</w:t>
        </w:r>
      </w:hyperlink>
      <w:r w:rsidRPr="00F37A21">
        <w:rPr>
          <w:rFonts w:eastAsia="Times New Roman" w:cstheme="minorHAnsi"/>
        </w:rPr>
        <w:br/>
        <w:t>IPA: /</w:t>
      </w:r>
      <w:proofErr w:type="spellStart"/>
      <w:r w:rsidRPr="00F37A21">
        <w:rPr>
          <w:rFonts w:eastAsia="Times New Roman" w:cstheme="minorHAnsi"/>
        </w:rPr>
        <w:t>sɪˈstɑlɪk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sis·tah·lik</w:t>
      </w:r>
      <w:proofErr w:type="spellEnd"/>
    </w:p>
    <w:p w14:paraId="033C05DD" w14:textId="77777777" w:rsidR="00F37A21" w:rsidRPr="00F37A21" w:rsidRDefault="00F37A21" w:rsidP="00F37A21">
      <w:pPr>
        <w:rPr>
          <w:rFonts w:eastAsia="Times New Roman" w:cstheme="minorHAnsi"/>
        </w:rPr>
      </w:pPr>
      <w:r w:rsidRPr="00F37A21">
        <w:rPr>
          <w:rFonts w:eastAsia="Times New Roman" w:cstheme="minorHAnsi"/>
        </w:rPr>
        <w:t>  Diastolic</w:t>
      </w:r>
      <w:r w:rsidRPr="00F37A21">
        <w:rPr>
          <w:rFonts w:eastAsia="Times New Roman" w:cstheme="minorHAnsi"/>
        </w:rPr>
        <w:br/>
        <w:t xml:space="preserve">Pronunciation link: </w:t>
      </w:r>
      <w:hyperlink r:id="rId41" w:tgtFrame="_new" w:history="1">
        <w:r w:rsidRPr="00F37A21">
          <w:rPr>
            <w:rStyle w:val="Hyperlink"/>
            <w:rFonts w:eastAsia="Times New Roman" w:cstheme="minorHAnsi"/>
          </w:rPr>
          <w:t>https://www.merriam-webster.com/dictionary/diastolic</w:t>
        </w:r>
      </w:hyperlink>
      <w:r w:rsidRPr="00F37A21">
        <w:rPr>
          <w:rFonts w:eastAsia="Times New Roman" w:cstheme="minorHAnsi"/>
        </w:rPr>
        <w:br/>
        <w:t>IPA: /ˌ</w:t>
      </w:r>
      <w:proofErr w:type="spellStart"/>
      <w:r w:rsidRPr="00F37A21">
        <w:rPr>
          <w:rFonts w:eastAsia="Times New Roman" w:cstheme="minorHAnsi"/>
        </w:rPr>
        <w:t>daɪəˈstɑlɪk</w:t>
      </w:r>
      <w:proofErr w:type="spellEnd"/>
      <w:r w:rsidRPr="00F37A21">
        <w:rPr>
          <w:rFonts w:eastAsia="Times New Roman" w:cstheme="minorHAnsi"/>
        </w:rPr>
        <w:t>/</w:t>
      </w:r>
      <w:r w:rsidRPr="00F37A21">
        <w:rPr>
          <w:rFonts w:eastAsia="Times New Roman" w:cstheme="minorHAnsi"/>
        </w:rPr>
        <w:br/>
        <w:t xml:space="preserve">Phonetic Spelling: </w:t>
      </w:r>
      <w:proofErr w:type="spellStart"/>
      <w:r w:rsidRPr="00F37A21">
        <w:rPr>
          <w:rFonts w:eastAsia="Times New Roman" w:cstheme="minorHAnsi"/>
        </w:rPr>
        <w:t>dye·uh·stah·lik</w:t>
      </w:r>
      <w:proofErr w:type="spellEnd"/>
    </w:p>
    <w:p w14:paraId="64A9E047" w14:textId="77777777" w:rsidR="00F37A21" w:rsidRPr="00F37A21" w:rsidRDefault="00F37A21" w:rsidP="00012B08">
      <w:pPr>
        <w:rPr>
          <w:rFonts w:eastAsia="Times New Roman" w:cstheme="minorHAnsi"/>
        </w:rPr>
      </w:pPr>
    </w:p>
    <w:sectPr w:rsidR="00F37A21" w:rsidRPr="00F37A21" w:rsidSect="005F0509">
      <w:headerReference w:type="default" r:id="rId42"/>
      <w:footerReference w:type="even" r:id="rId43"/>
      <w:footerReference w:type="default" r:id="rId4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5C397B" w14:textId="77777777" w:rsidR="0066273C" w:rsidRDefault="0066273C">
      <w:r>
        <w:separator/>
      </w:r>
    </w:p>
    <w:p w14:paraId="6515FD72" w14:textId="77777777" w:rsidR="0066273C" w:rsidRDefault="0066273C"/>
  </w:endnote>
  <w:endnote w:type="continuationSeparator" w:id="0">
    <w:p w14:paraId="46F81F32" w14:textId="77777777" w:rsidR="0066273C" w:rsidRDefault="0066273C">
      <w:r>
        <w:continuationSeparator/>
      </w:r>
    </w:p>
    <w:p w14:paraId="37D18F04" w14:textId="77777777" w:rsidR="0066273C" w:rsidRDefault="006627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2156D8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D6AC8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A7442">
      <w:rPr>
        <w:rFonts w:cstheme="minorHAnsi"/>
      </w:rPr>
      <w:t xml:space="preserve"> January 5, </w:t>
    </w:r>
    <w:proofErr w:type="gramStart"/>
    <w:r w:rsidR="00AA7442">
      <w:rPr>
        <w:rFonts w:cstheme="minorHAnsi"/>
      </w:rPr>
      <w:t>2026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B680D6" w14:textId="77777777" w:rsidR="0066273C" w:rsidRDefault="0066273C">
      <w:r>
        <w:separator/>
      </w:r>
    </w:p>
    <w:p w14:paraId="30797B78" w14:textId="77777777" w:rsidR="0066273C" w:rsidRDefault="0066273C"/>
  </w:footnote>
  <w:footnote w:type="continuationSeparator" w:id="0">
    <w:p w14:paraId="0914968F" w14:textId="77777777" w:rsidR="0066273C" w:rsidRDefault="0066273C">
      <w:r>
        <w:continuationSeparator/>
      </w:r>
    </w:p>
    <w:p w14:paraId="75E09262" w14:textId="77777777" w:rsidR="0066273C" w:rsidRDefault="006627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CA7F63C" w:rsidR="00336C61" w:rsidRPr="006D3AC7" w:rsidRDefault="00336C61" w:rsidP="00C32FA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7442" w:rsidRPr="00EB64F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A744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A7442" w:rsidRPr="004E0C5A" w:rsidDel="00AA7442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5695954">
    <w:abstractNumId w:val="33"/>
  </w:num>
  <w:num w:numId="2" w16cid:durableId="1731033629">
    <w:abstractNumId w:val="35"/>
  </w:num>
  <w:num w:numId="3" w16cid:durableId="772481701">
    <w:abstractNumId w:val="34"/>
  </w:num>
  <w:num w:numId="4" w16cid:durableId="644316396">
    <w:abstractNumId w:val="27"/>
  </w:num>
  <w:num w:numId="5" w16cid:durableId="1965110196">
    <w:abstractNumId w:val="13"/>
  </w:num>
  <w:num w:numId="6" w16cid:durableId="786966239">
    <w:abstractNumId w:val="30"/>
  </w:num>
  <w:num w:numId="7" w16cid:durableId="1304968273">
    <w:abstractNumId w:val="37"/>
  </w:num>
  <w:num w:numId="8" w16cid:durableId="2098549408">
    <w:abstractNumId w:val="11"/>
  </w:num>
  <w:num w:numId="9" w16cid:durableId="1612013116">
    <w:abstractNumId w:val="16"/>
  </w:num>
  <w:num w:numId="10" w16cid:durableId="276566899">
    <w:abstractNumId w:val="24"/>
  </w:num>
  <w:num w:numId="11" w16cid:durableId="5148047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2929100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0721380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907373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60068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609238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113353674">
    <w:abstractNumId w:val="32"/>
  </w:num>
  <w:num w:numId="18" w16cid:durableId="109932959">
    <w:abstractNumId w:val="28"/>
  </w:num>
  <w:num w:numId="19" w16cid:durableId="279580008">
    <w:abstractNumId w:val="26"/>
  </w:num>
  <w:num w:numId="20" w16cid:durableId="1116829734">
    <w:abstractNumId w:val="19"/>
  </w:num>
  <w:num w:numId="21" w16cid:durableId="401948445">
    <w:abstractNumId w:val="18"/>
  </w:num>
  <w:num w:numId="22" w16cid:durableId="1361318626">
    <w:abstractNumId w:val="10"/>
  </w:num>
  <w:num w:numId="23" w16cid:durableId="785539178">
    <w:abstractNumId w:val="15"/>
  </w:num>
  <w:num w:numId="24" w16cid:durableId="892429104">
    <w:abstractNumId w:val="31"/>
  </w:num>
  <w:num w:numId="25" w16cid:durableId="616059009">
    <w:abstractNumId w:val="12"/>
  </w:num>
  <w:num w:numId="26" w16cid:durableId="254678224">
    <w:abstractNumId w:val="25"/>
  </w:num>
  <w:num w:numId="27" w16cid:durableId="666202729">
    <w:abstractNumId w:val="21"/>
  </w:num>
  <w:num w:numId="28" w16cid:durableId="2055426646">
    <w:abstractNumId w:val="9"/>
  </w:num>
  <w:num w:numId="29" w16cid:durableId="364526356">
    <w:abstractNumId w:val="7"/>
  </w:num>
  <w:num w:numId="30" w16cid:durableId="773667775">
    <w:abstractNumId w:val="6"/>
  </w:num>
  <w:num w:numId="31" w16cid:durableId="32655727">
    <w:abstractNumId w:val="5"/>
  </w:num>
  <w:num w:numId="32" w16cid:durableId="1089152565">
    <w:abstractNumId w:val="4"/>
  </w:num>
  <w:num w:numId="33" w16cid:durableId="538855388">
    <w:abstractNumId w:val="8"/>
  </w:num>
  <w:num w:numId="34" w16cid:durableId="226379658">
    <w:abstractNumId w:val="3"/>
  </w:num>
  <w:num w:numId="35" w16cid:durableId="1267932738">
    <w:abstractNumId w:val="2"/>
  </w:num>
  <w:num w:numId="36" w16cid:durableId="1895197872">
    <w:abstractNumId w:val="1"/>
  </w:num>
  <w:num w:numId="37" w16cid:durableId="1181159768">
    <w:abstractNumId w:val="0"/>
  </w:num>
  <w:num w:numId="38" w16cid:durableId="444733597">
    <w:abstractNumId w:val="14"/>
  </w:num>
  <w:num w:numId="39" w16cid:durableId="245573333">
    <w:abstractNumId w:val="36"/>
  </w:num>
  <w:num w:numId="40" w16cid:durableId="1689407334">
    <w:abstractNumId w:val="20"/>
  </w:num>
  <w:num w:numId="41" w16cid:durableId="1022829295">
    <w:abstractNumId w:val="22"/>
  </w:num>
  <w:num w:numId="42" w16cid:durableId="24913304">
    <w:abstractNumId w:val="29"/>
  </w:num>
  <w:num w:numId="43" w16cid:durableId="147984334">
    <w:abstractNumId w:val="17"/>
  </w:num>
  <w:num w:numId="44" w16cid:durableId="26234831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EA1"/>
    <w:rsid w:val="000033EF"/>
    <w:rsid w:val="00003438"/>
    <w:rsid w:val="00003C8B"/>
    <w:rsid w:val="000051DE"/>
    <w:rsid w:val="0000605D"/>
    <w:rsid w:val="00010DD0"/>
    <w:rsid w:val="0001266D"/>
    <w:rsid w:val="00012B08"/>
    <w:rsid w:val="00012B4C"/>
    <w:rsid w:val="00013862"/>
    <w:rsid w:val="000213AB"/>
    <w:rsid w:val="00023E22"/>
    <w:rsid w:val="00024282"/>
    <w:rsid w:val="00024322"/>
    <w:rsid w:val="00025DE9"/>
    <w:rsid w:val="0003159A"/>
    <w:rsid w:val="000326C8"/>
    <w:rsid w:val="000326F7"/>
    <w:rsid w:val="0003279B"/>
    <w:rsid w:val="00037828"/>
    <w:rsid w:val="0004142D"/>
    <w:rsid w:val="00043807"/>
    <w:rsid w:val="00043A30"/>
    <w:rsid w:val="00045112"/>
    <w:rsid w:val="00055137"/>
    <w:rsid w:val="0006309D"/>
    <w:rsid w:val="0007300B"/>
    <w:rsid w:val="00074929"/>
    <w:rsid w:val="000750B4"/>
    <w:rsid w:val="00083792"/>
    <w:rsid w:val="00085F90"/>
    <w:rsid w:val="0008613B"/>
    <w:rsid w:val="0008630D"/>
    <w:rsid w:val="00086F09"/>
    <w:rsid w:val="00090BAC"/>
    <w:rsid w:val="0009624C"/>
    <w:rsid w:val="000A0C09"/>
    <w:rsid w:val="000A1588"/>
    <w:rsid w:val="000A2498"/>
    <w:rsid w:val="000B0B1A"/>
    <w:rsid w:val="000B2085"/>
    <w:rsid w:val="000B2D0E"/>
    <w:rsid w:val="000B3447"/>
    <w:rsid w:val="000B378B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09C6"/>
    <w:rsid w:val="000E1C29"/>
    <w:rsid w:val="000E236A"/>
    <w:rsid w:val="000E5238"/>
    <w:rsid w:val="000E5459"/>
    <w:rsid w:val="000E6166"/>
    <w:rsid w:val="000F05F6"/>
    <w:rsid w:val="000F0F14"/>
    <w:rsid w:val="000F1A61"/>
    <w:rsid w:val="000F326F"/>
    <w:rsid w:val="001016BD"/>
    <w:rsid w:val="0010180A"/>
    <w:rsid w:val="001026D1"/>
    <w:rsid w:val="00104859"/>
    <w:rsid w:val="00104B06"/>
    <w:rsid w:val="001052C8"/>
    <w:rsid w:val="00106F46"/>
    <w:rsid w:val="001100C5"/>
    <w:rsid w:val="001115D1"/>
    <w:rsid w:val="00112D5F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BDF"/>
    <w:rsid w:val="00151824"/>
    <w:rsid w:val="001528A5"/>
    <w:rsid w:val="00156698"/>
    <w:rsid w:val="0015725A"/>
    <w:rsid w:val="00157C59"/>
    <w:rsid w:val="00162D51"/>
    <w:rsid w:val="00163D09"/>
    <w:rsid w:val="0016471F"/>
    <w:rsid w:val="00174C3B"/>
    <w:rsid w:val="00176CD6"/>
    <w:rsid w:val="00176D6F"/>
    <w:rsid w:val="00177B33"/>
    <w:rsid w:val="00181193"/>
    <w:rsid w:val="001819E3"/>
    <w:rsid w:val="00184EF9"/>
    <w:rsid w:val="00191A77"/>
    <w:rsid w:val="001938F1"/>
    <w:rsid w:val="00194DBB"/>
    <w:rsid w:val="0019607C"/>
    <w:rsid w:val="001A4048"/>
    <w:rsid w:val="001A7050"/>
    <w:rsid w:val="001B3024"/>
    <w:rsid w:val="001B5C46"/>
    <w:rsid w:val="001B6641"/>
    <w:rsid w:val="001C3C85"/>
    <w:rsid w:val="001C5DB5"/>
    <w:rsid w:val="001C7BBC"/>
    <w:rsid w:val="001D621E"/>
    <w:rsid w:val="001D6481"/>
    <w:rsid w:val="001D66A5"/>
    <w:rsid w:val="001E2225"/>
    <w:rsid w:val="001E230F"/>
    <w:rsid w:val="001E25AC"/>
    <w:rsid w:val="001E52A3"/>
    <w:rsid w:val="001F0890"/>
    <w:rsid w:val="001F1D05"/>
    <w:rsid w:val="001F24BB"/>
    <w:rsid w:val="001F26F3"/>
    <w:rsid w:val="001F4BBB"/>
    <w:rsid w:val="001F615E"/>
    <w:rsid w:val="002115B3"/>
    <w:rsid w:val="00214268"/>
    <w:rsid w:val="002152AB"/>
    <w:rsid w:val="00217B26"/>
    <w:rsid w:val="00226068"/>
    <w:rsid w:val="00226089"/>
    <w:rsid w:val="00226866"/>
    <w:rsid w:val="002274AD"/>
    <w:rsid w:val="0023165F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7CC"/>
    <w:rsid w:val="002773BA"/>
    <w:rsid w:val="00277C90"/>
    <w:rsid w:val="00277F11"/>
    <w:rsid w:val="00280602"/>
    <w:rsid w:val="00282103"/>
    <w:rsid w:val="00283E3E"/>
    <w:rsid w:val="002851C5"/>
    <w:rsid w:val="00287206"/>
    <w:rsid w:val="00292508"/>
    <w:rsid w:val="002929B8"/>
    <w:rsid w:val="00294464"/>
    <w:rsid w:val="002A6ED7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0B07"/>
    <w:rsid w:val="002C54DB"/>
    <w:rsid w:val="002D48BB"/>
    <w:rsid w:val="002D52A1"/>
    <w:rsid w:val="002D7F24"/>
    <w:rsid w:val="002E0629"/>
    <w:rsid w:val="002E7521"/>
    <w:rsid w:val="002F0D42"/>
    <w:rsid w:val="002F3829"/>
    <w:rsid w:val="002F38CF"/>
    <w:rsid w:val="00301596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4DE2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252B"/>
    <w:rsid w:val="00363153"/>
    <w:rsid w:val="00364249"/>
    <w:rsid w:val="003652DD"/>
    <w:rsid w:val="003672FC"/>
    <w:rsid w:val="003754A7"/>
    <w:rsid w:val="0038502C"/>
    <w:rsid w:val="00386777"/>
    <w:rsid w:val="00393580"/>
    <w:rsid w:val="00395684"/>
    <w:rsid w:val="003A1109"/>
    <w:rsid w:val="003A49C2"/>
    <w:rsid w:val="003A661A"/>
    <w:rsid w:val="003B00BE"/>
    <w:rsid w:val="003B1E99"/>
    <w:rsid w:val="003B3E2A"/>
    <w:rsid w:val="003B5E26"/>
    <w:rsid w:val="003B6CDF"/>
    <w:rsid w:val="003C1044"/>
    <w:rsid w:val="003C2AEF"/>
    <w:rsid w:val="003C32EC"/>
    <w:rsid w:val="003C412E"/>
    <w:rsid w:val="003D0847"/>
    <w:rsid w:val="003D0FD6"/>
    <w:rsid w:val="003D40E8"/>
    <w:rsid w:val="003E2BC9"/>
    <w:rsid w:val="003F222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9BB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1E24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632F"/>
    <w:rsid w:val="004A72BD"/>
    <w:rsid w:val="004A787C"/>
    <w:rsid w:val="004B275C"/>
    <w:rsid w:val="004B4A25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20E"/>
    <w:rsid w:val="004E4801"/>
    <w:rsid w:val="004E5008"/>
    <w:rsid w:val="004F1069"/>
    <w:rsid w:val="004F664D"/>
    <w:rsid w:val="004F6786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15C8"/>
    <w:rsid w:val="00544915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667BA"/>
    <w:rsid w:val="00566E91"/>
    <w:rsid w:val="00576325"/>
    <w:rsid w:val="00580C89"/>
    <w:rsid w:val="0058214E"/>
    <w:rsid w:val="005829FA"/>
    <w:rsid w:val="00585ECC"/>
    <w:rsid w:val="00591FEA"/>
    <w:rsid w:val="005925C3"/>
    <w:rsid w:val="00594A84"/>
    <w:rsid w:val="005960A8"/>
    <w:rsid w:val="005A02B6"/>
    <w:rsid w:val="005A09D8"/>
    <w:rsid w:val="005A12D6"/>
    <w:rsid w:val="005A1F5E"/>
    <w:rsid w:val="005A33C6"/>
    <w:rsid w:val="005A3F8F"/>
    <w:rsid w:val="005B0866"/>
    <w:rsid w:val="005B1812"/>
    <w:rsid w:val="005B26B5"/>
    <w:rsid w:val="005B4717"/>
    <w:rsid w:val="005B6859"/>
    <w:rsid w:val="005B75D6"/>
    <w:rsid w:val="005C2915"/>
    <w:rsid w:val="005C5434"/>
    <w:rsid w:val="005C6D1E"/>
    <w:rsid w:val="005D0E9C"/>
    <w:rsid w:val="005D0F8B"/>
    <w:rsid w:val="005D2CA3"/>
    <w:rsid w:val="005D783F"/>
    <w:rsid w:val="005E27DD"/>
    <w:rsid w:val="005E2B7E"/>
    <w:rsid w:val="005E6CCB"/>
    <w:rsid w:val="005F0509"/>
    <w:rsid w:val="005F18A3"/>
    <w:rsid w:val="005F1ADF"/>
    <w:rsid w:val="005F5DBB"/>
    <w:rsid w:val="00604177"/>
    <w:rsid w:val="006137EC"/>
    <w:rsid w:val="0061490F"/>
    <w:rsid w:val="00622BE8"/>
    <w:rsid w:val="00626AF2"/>
    <w:rsid w:val="00631B84"/>
    <w:rsid w:val="006346FE"/>
    <w:rsid w:val="006350F9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73C"/>
    <w:rsid w:val="00663E85"/>
    <w:rsid w:val="00664620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A734B"/>
    <w:rsid w:val="006B2573"/>
    <w:rsid w:val="006C08AE"/>
    <w:rsid w:val="006C0E87"/>
    <w:rsid w:val="006C1A3B"/>
    <w:rsid w:val="006C1B70"/>
    <w:rsid w:val="006C4093"/>
    <w:rsid w:val="006D0812"/>
    <w:rsid w:val="006D1651"/>
    <w:rsid w:val="006D1F9B"/>
    <w:rsid w:val="006D3AC7"/>
    <w:rsid w:val="006D6AC8"/>
    <w:rsid w:val="006D7676"/>
    <w:rsid w:val="006E16D4"/>
    <w:rsid w:val="006E6901"/>
    <w:rsid w:val="006F06AF"/>
    <w:rsid w:val="006F2681"/>
    <w:rsid w:val="00701140"/>
    <w:rsid w:val="00703559"/>
    <w:rsid w:val="00703CCE"/>
    <w:rsid w:val="0070584F"/>
    <w:rsid w:val="007077D5"/>
    <w:rsid w:val="0071033D"/>
    <w:rsid w:val="00710EA3"/>
    <w:rsid w:val="0071156C"/>
    <w:rsid w:val="007125B7"/>
    <w:rsid w:val="0071294C"/>
    <w:rsid w:val="0071563C"/>
    <w:rsid w:val="0071705F"/>
    <w:rsid w:val="00724E3B"/>
    <w:rsid w:val="00730D4A"/>
    <w:rsid w:val="00731E5D"/>
    <w:rsid w:val="00736CF8"/>
    <w:rsid w:val="00737BCF"/>
    <w:rsid w:val="007458C6"/>
    <w:rsid w:val="00745D4B"/>
    <w:rsid w:val="00746865"/>
    <w:rsid w:val="007474E4"/>
    <w:rsid w:val="007548F3"/>
    <w:rsid w:val="007574EC"/>
    <w:rsid w:val="00764A13"/>
    <w:rsid w:val="0076691B"/>
    <w:rsid w:val="0077071A"/>
    <w:rsid w:val="00772380"/>
    <w:rsid w:val="00772548"/>
    <w:rsid w:val="00777388"/>
    <w:rsid w:val="00785075"/>
    <w:rsid w:val="00790E8C"/>
    <w:rsid w:val="007936B8"/>
    <w:rsid w:val="007A149A"/>
    <w:rsid w:val="007A4E1D"/>
    <w:rsid w:val="007B0FBB"/>
    <w:rsid w:val="007B3E0E"/>
    <w:rsid w:val="007B72C5"/>
    <w:rsid w:val="007C2A75"/>
    <w:rsid w:val="007D4222"/>
    <w:rsid w:val="007D61A8"/>
    <w:rsid w:val="007F0E19"/>
    <w:rsid w:val="007F48D4"/>
    <w:rsid w:val="00802635"/>
    <w:rsid w:val="00804C75"/>
    <w:rsid w:val="00806B1B"/>
    <w:rsid w:val="00806BC9"/>
    <w:rsid w:val="008123C3"/>
    <w:rsid w:val="00813D3C"/>
    <w:rsid w:val="00816F53"/>
    <w:rsid w:val="00817D9F"/>
    <w:rsid w:val="008213B2"/>
    <w:rsid w:val="0082559F"/>
    <w:rsid w:val="00831492"/>
    <w:rsid w:val="00831E2A"/>
    <w:rsid w:val="00831FBF"/>
    <w:rsid w:val="00832FA5"/>
    <w:rsid w:val="00833C0A"/>
    <w:rsid w:val="0083566C"/>
    <w:rsid w:val="00836659"/>
    <w:rsid w:val="008373A7"/>
    <w:rsid w:val="00843694"/>
    <w:rsid w:val="00844E09"/>
    <w:rsid w:val="008459FC"/>
    <w:rsid w:val="00851B3E"/>
    <w:rsid w:val="00851C4B"/>
    <w:rsid w:val="00854994"/>
    <w:rsid w:val="00860BC3"/>
    <w:rsid w:val="00861E72"/>
    <w:rsid w:val="008672DA"/>
    <w:rsid w:val="00871F2E"/>
    <w:rsid w:val="00873D1A"/>
    <w:rsid w:val="008752B8"/>
    <w:rsid w:val="00875BE8"/>
    <w:rsid w:val="00877B88"/>
    <w:rsid w:val="0088113B"/>
    <w:rsid w:val="00883545"/>
    <w:rsid w:val="008838E8"/>
    <w:rsid w:val="00890662"/>
    <w:rsid w:val="00890DD2"/>
    <w:rsid w:val="00891A92"/>
    <w:rsid w:val="008A0177"/>
    <w:rsid w:val="008A34B4"/>
    <w:rsid w:val="008A413E"/>
    <w:rsid w:val="008A7A3E"/>
    <w:rsid w:val="008B1DBC"/>
    <w:rsid w:val="008C168D"/>
    <w:rsid w:val="008C642C"/>
    <w:rsid w:val="008D0E4A"/>
    <w:rsid w:val="008D2A6A"/>
    <w:rsid w:val="008D3867"/>
    <w:rsid w:val="008D52FB"/>
    <w:rsid w:val="008D5443"/>
    <w:rsid w:val="008D58EC"/>
    <w:rsid w:val="008E0985"/>
    <w:rsid w:val="008E74F7"/>
    <w:rsid w:val="008E7AA2"/>
    <w:rsid w:val="008F019D"/>
    <w:rsid w:val="008F239E"/>
    <w:rsid w:val="008F7754"/>
    <w:rsid w:val="0090117D"/>
    <w:rsid w:val="009055DD"/>
    <w:rsid w:val="00906EFB"/>
    <w:rsid w:val="009114D8"/>
    <w:rsid w:val="009149A4"/>
    <w:rsid w:val="00916B20"/>
    <w:rsid w:val="00917A1D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4EBB"/>
    <w:rsid w:val="009B2183"/>
    <w:rsid w:val="009B3807"/>
    <w:rsid w:val="009B4EE3"/>
    <w:rsid w:val="009B671E"/>
    <w:rsid w:val="009C041E"/>
    <w:rsid w:val="009C2062"/>
    <w:rsid w:val="009C7B9A"/>
    <w:rsid w:val="009D21B9"/>
    <w:rsid w:val="009D311E"/>
    <w:rsid w:val="009E2B5E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1EEA"/>
    <w:rsid w:val="00A24979"/>
    <w:rsid w:val="00A310D7"/>
    <w:rsid w:val="00A3138F"/>
    <w:rsid w:val="00A319BE"/>
    <w:rsid w:val="00A31F9A"/>
    <w:rsid w:val="00A3719A"/>
    <w:rsid w:val="00A40760"/>
    <w:rsid w:val="00A40CB9"/>
    <w:rsid w:val="00A4233A"/>
    <w:rsid w:val="00A44EFB"/>
    <w:rsid w:val="00A45F31"/>
    <w:rsid w:val="00A5033B"/>
    <w:rsid w:val="00A50DAE"/>
    <w:rsid w:val="00A517D2"/>
    <w:rsid w:val="00A5213D"/>
    <w:rsid w:val="00A5222C"/>
    <w:rsid w:val="00A60320"/>
    <w:rsid w:val="00A622CC"/>
    <w:rsid w:val="00A64D8E"/>
    <w:rsid w:val="00A72FC5"/>
    <w:rsid w:val="00A730E3"/>
    <w:rsid w:val="00A77263"/>
    <w:rsid w:val="00A77CF6"/>
    <w:rsid w:val="00A84BA8"/>
    <w:rsid w:val="00A84C50"/>
    <w:rsid w:val="00A91283"/>
    <w:rsid w:val="00A93612"/>
    <w:rsid w:val="00AA132F"/>
    <w:rsid w:val="00AA2236"/>
    <w:rsid w:val="00AA6075"/>
    <w:rsid w:val="00AA7442"/>
    <w:rsid w:val="00AB2444"/>
    <w:rsid w:val="00AB3338"/>
    <w:rsid w:val="00AC16C3"/>
    <w:rsid w:val="00AC597A"/>
    <w:rsid w:val="00AC5EF4"/>
    <w:rsid w:val="00AC6393"/>
    <w:rsid w:val="00AC63FC"/>
    <w:rsid w:val="00AC7498"/>
    <w:rsid w:val="00AD3B12"/>
    <w:rsid w:val="00AD3B41"/>
    <w:rsid w:val="00AD48B7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16C5"/>
    <w:rsid w:val="00B025DC"/>
    <w:rsid w:val="00B0378C"/>
    <w:rsid w:val="00B0394A"/>
    <w:rsid w:val="00B03E54"/>
    <w:rsid w:val="00B04340"/>
    <w:rsid w:val="00B07A3B"/>
    <w:rsid w:val="00B13525"/>
    <w:rsid w:val="00B13941"/>
    <w:rsid w:val="00B16B4F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758"/>
    <w:rsid w:val="00B60E0A"/>
    <w:rsid w:val="00B6201D"/>
    <w:rsid w:val="00B64AFF"/>
    <w:rsid w:val="00B653B7"/>
    <w:rsid w:val="00B668C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6FDB"/>
    <w:rsid w:val="00BE051D"/>
    <w:rsid w:val="00BE0C36"/>
    <w:rsid w:val="00BE5B0D"/>
    <w:rsid w:val="00BE756D"/>
    <w:rsid w:val="00BF0118"/>
    <w:rsid w:val="00BF2674"/>
    <w:rsid w:val="00BF2B34"/>
    <w:rsid w:val="00BF3754"/>
    <w:rsid w:val="00BF5395"/>
    <w:rsid w:val="00C00F3F"/>
    <w:rsid w:val="00C035C7"/>
    <w:rsid w:val="00C055C1"/>
    <w:rsid w:val="00C058AE"/>
    <w:rsid w:val="00C12062"/>
    <w:rsid w:val="00C20AA7"/>
    <w:rsid w:val="00C225F4"/>
    <w:rsid w:val="00C2620F"/>
    <w:rsid w:val="00C32FAC"/>
    <w:rsid w:val="00C34F4C"/>
    <w:rsid w:val="00C425A1"/>
    <w:rsid w:val="00C428F1"/>
    <w:rsid w:val="00C47A8F"/>
    <w:rsid w:val="00C50118"/>
    <w:rsid w:val="00C55CBD"/>
    <w:rsid w:val="00C602B2"/>
    <w:rsid w:val="00C66C56"/>
    <w:rsid w:val="00C674D7"/>
    <w:rsid w:val="00C70C90"/>
    <w:rsid w:val="00C7374B"/>
    <w:rsid w:val="00C75825"/>
    <w:rsid w:val="00C766A8"/>
    <w:rsid w:val="00C8109F"/>
    <w:rsid w:val="00C82679"/>
    <w:rsid w:val="00C832D4"/>
    <w:rsid w:val="00C836F3"/>
    <w:rsid w:val="00C84A4F"/>
    <w:rsid w:val="00C9250E"/>
    <w:rsid w:val="00C92E4F"/>
    <w:rsid w:val="00C96FC6"/>
    <w:rsid w:val="00C97B11"/>
    <w:rsid w:val="00CA27A0"/>
    <w:rsid w:val="00CB036A"/>
    <w:rsid w:val="00CB039A"/>
    <w:rsid w:val="00CB0A00"/>
    <w:rsid w:val="00CB0B79"/>
    <w:rsid w:val="00CB5DE5"/>
    <w:rsid w:val="00CC0C58"/>
    <w:rsid w:val="00CC1850"/>
    <w:rsid w:val="00CC29BF"/>
    <w:rsid w:val="00CC52BE"/>
    <w:rsid w:val="00CC6B7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042"/>
    <w:rsid w:val="00D103FE"/>
    <w:rsid w:val="00D10BFA"/>
    <w:rsid w:val="00D10F00"/>
    <w:rsid w:val="00D13549"/>
    <w:rsid w:val="00D150D8"/>
    <w:rsid w:val="00D21B71"/>
    <w:rsid w:val="00D30007"/>
    <w:rsid w:val="00D300CE"/>
    <w:rsid w:val="00D32DC7"/>
    <w:rsid w:val="00D367C0"/>
    <w:rsid w:val="00D37C1A"/>
    <w:rsid w:val="00D406D6"/>
    <w:rsid w:val="00D42A72"/>
    <w:rsid w:val="00D45AF7"/>
    <w:rsid w:val="00D466AF"/>
    <w:rsid w:val="00D46AAA"/>
    <w:rsid w:val="00D473BF"/>
    <w:rsid w:val="00D47642"/>
    <w:rsid w:val="00D5169F"/>
    <w:rsid w:val="00D53725"/>
    <w:rsid w:val="00D549C6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3B"/>
    <w:rsid w:val="00DE2882"/>
    <w:rsid w:val="00DE46DB"/>
    <w:rsid w:val="00DE66F3"/>
    <w:rsid w:val="00DF0865"/>
    <w:rsid w:val="00DF1693"/>
    <w:rsid w:val="00DF307B"/>
    <w:rsid w:val="00DF6EE3"/>
    <w:rsid w:val="00E01248"/>
    <w:rsid w:val="00E03F15"/>
    <w:rsid w:val="00E04EFB"/>
    <w:rsid w:val="00E072C2"/>
    <w:rsid w:val="00E17028"/>
    <w:rsid w:val="00E24673"/>
    <w:rsid w:val="00E24898"/>
    <w:rsid w:val="00E27EF5"/>
    <w:rsid w:val="00E348F1"/>
    <w:rsid w:val="00E355EE"/>
    <w:rsid w:val="00E35FB3"/>
    <w:rsid w:val="00E44C46"/>
    <w:rsid w:val="00E506CC"/>
    <w:rsid w:val="00E52377"/>
    <w:rsid w:val="00E55496"/>
    <w:rsid w:val="00E57CC4"/>
    <w:rsid w:val="00E6471F"/>
    <w:rsid w:val="00E65758"/>
    <w:rsid w:val="00E662CA"/>
    <w:rsid w:val="00E66975"/>
    <w:rsid w:val="00E700B0"/>
    <w:rsid w:val="00E8076C"/>
    <w:rsid w:val="00E8386C"/>
    <w:rsid w:val="00E86E4B"/>
    <w:rsid w:val="00E87DA4"/>
    <w:rsid w:val="00E929F4"/>
    <w:rsid w:val="00E931CA"/>
    <w:rsid w:val="00E9381F"/>
    <w:rsid w:val="00EA15F6"/>
    <w:rsid w:val="00EA20E5"/>
    <w:rsid w:val="00EA2756"/>
    <w:rsid w:val="00EA341C"/>
    <w:rsid w:val="00EA4B94"/>
    <w:rsid w:val="00EA60D4"/>
    <w:rsid w:val="00EB02CF"/>
    <w:rsid w:val="00EB7988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D7125"/>
    <w:rsid w:val="00ED7C6E"/>
    <w:rsid w:val="00EE00CF"/>
    <w:rsid w:val="00EE1267"/>
    <w:rsid w:val="00EE1E2F"/>
    <w:rsid w:val="00EE39ED"/>
    <w:rsid w:val="00EE4460"/>
    <w:rsid w:val="00EE61EA"/>
    <w:rsid w:val="00EE6470"/>
    <w:rsid w:val="00EF4E2B"/>
    <w:rsid w:val="00F00CA4"/>
    <w:rsid w:val="00F0293A"/>
    <w:rsid w:val="00F045D1"/>
    <w:rsid w:val="00F04E9E"/>
    <w:rsid w:val="00F10CF8"/>
    <w:rsid w:val="00F10FAD"/>
    <w:rsid w:val="00F123B8"/>
    <w:rsid w:val="00F146E3"/>
    <w:rsid w:val="00F153F4"/>
    <w:rsid w:val="00F22F5E"/>
    <w:rsid w:val="00F26456"/>
    <w:rsid w:val="00F3061E"/>
    <w:rsid w:val="00F34E90"/>
    <w:rsid w:val="00F35094"/>
    <w:rsid w:val="00F35B29"/>
    <w:rsid w:val="00F3618A"/>
    <w:rsid w:val="00F374EE"/>
    <w:rsid w:val="00F37A21"/>
    <w:rsid w:val="00F4412A"/>
    <w:rsid w:val="00F563AC"/>
    <w:rsid w:val="00F56A75"/>
    <w:rsid w:val="00F60B45"/>
    <w:rsid w:val="00F60C18"/>
    <w:rsid w:val="00F64FB6"/>
    <w:rsid w:val="00F728FB"/>
    <w:rsid w:val="00F734E7"/>
    <w:rsid w:val="00F739A6"/>
    <w:rsid w:val="00F7561F"/>
    <w:rsid w:val="00F76A1C"/>
    <w:rsid w:val="00F80FD0"/>
    <w:rsid w:val="00F8149F"/>
    <w:rsid w:val="00F83448"/>
    <w:rsid w:val="00F87F1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37A"/>
    <w:rsid w:val="00FD1497"/>
    <w:rsid w:val="00FD226B"/>
    <w:rsid w:val="00FD4585"/>
    <w:rsid w:val="00FD475D"/>
    <w:rsid w:val="00FE059A"/>
    <w:rsid w:val="00FE156D"/>
    <w:rsid w:val="00FF25E5"/>
    <w:rsid w:val="00FF34BC"/>
    <w:rsid w:val="00FF6A7A"/>
    <w:rsid w:val="00FF6C56"/>
    <w:rsid w:val="00FF7043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86F0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86F0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86F0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86F0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86F0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86F0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916B2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gensel.1@uky.edu" TargetMode="External"/><Relationship Id="rId18" Type="http://schemas.openxmlformats.org/officeDocument/2006/relationships/hyperlink" Target="mailto:samir.patel@uky.edu" TargetMode="External"/><Relationship Id="rId26" Type="http://schemas.openxmlformats.org/officeDocument/2006/relationships/hyperlink" Target="https://www.merriam-webster.com/dictionary/buprenorphine" TargetMode="External"/><Relationship Id="rId39" Type="http://schemas.openxmlformats.org/officeDocument/2006/relationships/hyperlink" Target="https://www.merriam-webster.com/dictionary/distension" TargetMode="External"/><Relationship Id="rId21" Type="http://schemas.openxmlformats.org/officeDocument/2006/relationships/hyperlink" Target="https://www.merriam-webster.com/dictionary/cardiovascular" TargetMode="External"/><Relationship Id="rId34" Type="http://schemas.openxmlformats.org/officeDocument/2006/relationships/hyperlink" Target="https://www.merriam-webster.com/dictionary/hemostat" TargetMode="External"/><Relationship Id="rId42" Type="http://schemas.openxmlformats.org/officeDocument/2006/relationships/header" Target="head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jillian.condrey@uky.edu" TargetMode="External"/><Relationship Id="rId29" Type="http://schemas.openxmlformats.org/officeDocument/2006/relationships/hyperlink" Target="https://www.merriam-webster.com/dictionary/viscera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view.jove.com/account/file-uploader?src=21262818" TargetMode="External"/><Relationship Id="rId24" Type="http://schemas.openxmlformats.org/officeDocument/2006/relationships/hyperlink" Target="https://www.merriam-webster.com/dictionary/telemetric" TargetMode="External"/><Relationship Id="rId32" Type="http://schemas.openxmlformats.org/officeDocument/2006/relationships/hyperlink" Target="https://www.merriam-webster.com/dictionary/vena%20cava" TargetMode="External"/><Relationship Id="rId37" Type="http://schemas.openxmlformats.org/officeDocument/2006/relationships/hyperlink" Target="https://www.merriam-webster.com/dictionary/subcutaneously" TargetMode="External"/><Relationship Id="rId40" Type="http://schemas.openxmlformats.org/officeDocument/2006/relationships/hyperlink" Target="https://www.merriam-webster.com/dictionary/systolic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annabaur2030@u.northwestern.edu" TargetMode="External"/><Relationship Id="rId23" Type="http://schemas.openxmlformats.org/officeDocument/2006/relationships/hyperlink" Target="https://www.merriam-webster.com/dictionary/autonomic" TargetMode="External"/><Relationship Id="rId28" Type="http://schemas.openxmlformats.org/officeDocument/2006/relationships/hyperlink" Target="https://www.merriam-webster.com/dictionary/urethral" TargetMode="External"/><Relationship Id="rId36" Type="http://schemas.openxmlformats.org/officeDocument/2006/relationships/hyperlink" Target="https://www.merriam-webster.com/dictionary/catheter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gensel.1@uky.edu" TargetMode="External"/><Relationship Id="rId31" Type="http://schemas.openxmlformats.org/officeDocument/2006/relationships/hyperlink" Target="https://www.merriam-webster.com/dictionary/aorta" TargetMode="External"/><Relationship Id="rId44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ka316@uky.edu" TargetMode="External"/><Relationship Id="rId22" Type="http://schemas.openxmlformats.org/officeDocument/2006/relationships/hyperlink" Target="https://www.merriam-webster.com/dictionary/spinal" TargetMode="External"/><Relationship Id="rId27" Type="http://schemas.openxmlformats.org/officeDocument/2006/relationships/hyperlink" Target="https://www.merriam-webster.com/dictionary/meloxicam" TargetMode="External"/><Relationship Id="rId30" Type="http://schemas.openxmlformats.org/officeDocument/2006/relationships/hyperlink" Target="https://www.merriam-webster.com/dictionary/descending" TargetMode="External"/><Relationship Id="rId35" Type="http://schemas.openxmlformats.org/officeDocument/2006/relationships/hyperlink" Target="https://www.merriam-webster.com/dictionary/occlude" TargetMode="External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ska316@uky.edu" TargetMode="External"/><Relationship Id="rId17" Type="http://schemas.openxmlformats.org/officeDocument/2006/relationships/hyperlink" Target="mailto:dorottya.gal@uky.edu" TargetMode="External"/><Relationship Id="rId25" Type="http://schemas.openxmlformats.org/officeDocument/2006/relationships/hyperlink" Target="https://www.merriam-webster.com/dictionary/contused" TargetMode="External"/><Relationship Id="rId33" Type="http://schemas.openxmlformats.org/officeDocument/2006/relationships/hyperlink" Target="https://www.merriam-webster.com/dictionary/renal" TargetMode="External"/><Relationship Id="rId38" Type="http://schemas.openxmlformats.org/officeDocument/2006/relationships/hyperlink" Target="https://www.merriam-webster.com/dictionary/colorectal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.merriam-webster.com/dictionary/telemetry" TargetMode="External"/><Relationship Id="rId41" Type="http://schemas.openxmlformats.org/officeDocument/2006/relationships/hyperlink" Target="https://www.merriam-webster.com/dictionary/diastoli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d7d2e9f-143e-41e5-b312-36b342ebd0e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C388930A147B4A8E5AE14CAE84CAB9" ma:contentTypeVersion="19" ma:contentTypeDescription="Create a new document." ma:contentTypeScope="" ma:versionID="e2eb2fa5d7e76a870254263bfce5cc4c">
  <xsd:schema xmlns:xsd="http://www.w3.org/2001/XMLSchema" xmlns:xs="http://www.w3.org/2001/XMLSchema" xmlns:p="http://schemas.microsoft.com/office/2006/metadata/properties" xmlns:ns3="8d7d2e9f-143e-41e5-b312-36b342ebd0e1" xmlns:ns4="bc5a1047-c812-4450-a77e-ea956085ab24" targetNamespace="http://schemas.microsoft.com/office/2006/metadata/properties" ma:root="true" ma:fieldsID="6eb610c1a5a28d8669e6f135ed2100e0" ns3:_="" ns4:_="">
    <xsd:import namespace="8d7d2e9f-143e-41e5-b312-36b342ebd0e1"/>
    <xsd:import namespace="bc5a1047-c812-4450-a77e-ea956085ab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d2e9f-143e-41e5-b312-36b342ebd0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a1047-c812-4450-a77e-ea956085ab2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DB0603-4433-4B5F-A3A7-8FA56053DFE9}">
  <ds:schemaRefs>
    <ds:schemaRef ds:uri="http://schemas.microsoft.com/office/2006/metadata/properties"/>
    <ds:schemaRef ds:uri="http://schemas.microsoft.com/office/infopath/2007/PartnerControls"/>
    <ds:schemaRef ds:uri="8d7d2e9f-143e-41e5-b312-36b342ebd0e1"/>
  </ds:schemaRefs>
</ds:datastoreItem>
</file>

<file path=customXml/itemProps2.xml><?xml version="1.0" encoding="utf-8"?>
<ds:datastoreItem xmlns:ds="http://schemas.openxmlformats.org/officeDocument/2006/customXml" ds:itemID="{ED392674-34D7-4F90-A139-1C42BE780E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d2e9f-143e-41e5-b312-36b342ebd0e1"/>
    <ds:schemaRef ds:uri="bc5a1047-c812-4450-a77e-ea956085ab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543F50-6375-4D75-B0DD-724E0A00E8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565906-742E-4E2B-A683-7D3E7E2A5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3301</Words>
  <Characters>18819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0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7</cp:revision>
  <cp:lastPrinted>2026-01-19T04:30:00Z</cp:lastPrinted>
  <dcterms:created xsi:type="dcterms:W3CDTF">2026-01-06T01:54:00Z</dcterms:created>
  <dcterms:modified xsi:type="dcterms:W3CDTF">2026-01-19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C5C388930A147B4A8E5AE14CAE84CAB9</vt:lpwstr>
  </property>
</Properties>
</file>